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CE8446" w14:textId="2395050B" w:rsidR="0042311C" w:rsidRPr="00464721" w:rsidRDefault="004066F8" w:rsidP="00D67927">
      <w:pPr>
        <w:tabs>
          <w:tab w:val="right" w:pos="8306"/>
        </w:tabs>
        <w:rPr>
          <w:rFonts w:cs="AL-Mohanad Bold"/>
          <w:color w:val="17365D"/>
          <w:sz w:val="24"/>
          <w:szCs w:val="24"/>
          <w:rtl/>
        </w:rPr>
      </w:pPr>
      <w:r w:rsidRPr="00464721">
        <w:rPr>
          <w:rFonts w:ascii="Trebuchet MS" w:hAnsi="Trebuchet MS" w:cs="AdvertisingBold" w:hint="cs"/>
          <w:b/>
          <w:bCs/>
          <w:color w:val="17365D"/>
          <w:sz w:val="28"/>
          <w:szCs w:val="28"/>
          <w:rtl/>
          <w:lang w:val="en-GB"/>
        </w:rPr>
        <w:t xml:space="preserve">استمارة طلب </w:t>
      </w:r>
      <w:r w:rsidRPr="00464721">
        <w:rPr>
          <w:rFonts w:ascii="Trebuchet MS" w:hAnsi="Trebuchet MS" w:cs="AdvertisingBold"/>
          <w:b/>
          <w:bCs/>
          <w:color w:val="17365D"/>
          <w:sz w:val="28"/>
          <w:szCs w:val="28"/>
          <w:rtl/>
          <w:lang w:val="en-GB"/>
        </w:rPr>
        <w:t>تمديد خدمات أعضاء هيئة التدريس السعوديين</w:t>
      </w:r>
      <w:r w:rsidR="004848E6">
        <w:rPr>
          <w:rFonts w:cs="AL-Mohanad Bold"/>
          <w:color w:val="17365D"/>
          <w:sz w:val="24"/>
          <w:szCs w:val="24"/>
          <w:rtl/>
        </w:rPr>
        <w:tab/>
      </w:r>
    </w:p>
    <w:tbl>
      <w:tblPr>
        <w:tblStyle w:val="-1"/>
        <w:bidiVisual/>
        <w:tblW w:w="9640" w:type="dxa"/>
        <w:tblLook w:val="04A0" w:firstRow="1" w:lastRow="0" w:firstColumn="1" w:lastColumn="0" w:noHBand="0" w:noVBand="1"/>
      </w:tblPr>
      <w:tblGrid>
        <w:gridCol w:w="564"/>
        <w:gridCol w:w="7374"/>
        <w:gridCol w:w="1702"/>
      </w:tblGrid>
      <w:tr w:rsidR="0042311C" w:rsidRPr="00464721" w14:paraId="4694BE96" w14:textId="77777777" w:rsidTr="00F758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0" w:type="dxa"/>
            <w:gridSpan w:val="3"/>
          </w:tcPr>
          <w:p w14:paraId="05B553D0" w14:textId="77777777" w:rsidR="0042311C" w:rsidRPr="00464721" w:rsidRDefault="000C556E" w:rsidP="00464721">
            <w:pPr>
              <w:spacing w:after="0" w:line="259" w:lineRule="auto"/>
              <w:jc w:val="center"/>
              <w:rPr>
                <w:rFonts w:ascii="Trebuchet MS" w:hAnsi="Trebuchet MS" w:cs="AdvertisingBold"/>
                <w:b w:val="0"/>
                <w:bCs w:val="0"/>
                <w:color w:val="000000"/>
                <w:sz w:val="28"/>
                <w:szCs w:val="28"/>
                <w:rtl/>
                <w:lang w:val="en-GB"/>
              </w:rPr>
            </w:pPr>
            <w:r>
              <w:rPr>
                <w:rFonts w:ascii="Trebuchet MS" w:hAnsi="Trebuchet MS" w:cs="AdvertisingBold" w:hint="cs"/>
                <w:b w:val="0"/>
                <w:bCs w:val="0"/>
                <w:color w:val="000000"/>
                <w:sz w:val="28"/>
                <w:szCs w:val="28"/>
                <w:rtl/>
                <w:lang w:val="en-GB"/>
              </w:rPr>
              <w:t>المستندات المطلوبة</w:t>
            </w:r>
            <w:r w:rsidR="0042311C" w:rsidRPr="00464721">
              <w:rPr>
                <w:rFonts w:ascii="Trebuchet MS" w:hAnsi="Trebuchet MS" w:cs="AdvertisingBold" w:hint="cs"/>
                <w:b w:val="0"/>
                <w:bCs w:val="0"/>
                <w:color w:val="000000"/>
                <w:sz w:val="28"/>
                <w:szCs w:val="28"/>
                <w:rtl/>
                <w:lang w:val="en-GB"/>
              </w:rPr>
              <w:t xml:space="preserve"> </w:t>
            </w:r>
            <w:r>
              <w:rPr>
                <w:rFonts w:ascii="Trebuchet MS" w:hAnsi="Trebuchet MS" w:cs="AdvertisingBold" w:hint="cs"/>
                <w:b w:val="0"/>
                <w:bCs w:val="0"/>
                <w:color w:val="000000"/>
                <w:sz w:val="28"/>
                <w:szCs w:val="28"/>
                <w:rtl/>
                <w:lang w:val="en-GB"/>
              </w:rPr>
              <w:t>ل</w:t>
            </w:r>
            <w:r w:rsidR="0042311C" w:rsidRPr="00464721">
              <w:rPr>
                <w:rFonts w:ascii="Trebuchet MS" w:hAnsi="Trebuchet MS" w:cs="AdvertisingBold"/>
                <w:b w:val="0"/>
                <w:bCs w:val="0"/>
                <w:color w:val="000000"/>
                <w:sz w:val="28"/>
                <w:szCs w:val="28"/>
                <w:rtl/>
                <w:lang w:val="en-GB"/>
              </w:rPr>
              <w:t xml:space="preserve">تمديد خدمات أعضاء هيئة التدريس السعوديين </w:t>
            </w:r>
          </w:p>
          <w:p w14:paraId="185D18FF" w14:textId="77777777" w:rsidR="0042311C" w:rsidRPr="00464721" w:rsidRDefault="0042311C" w:rsidP="00464721">
            <w:pPr>
              <w:spacing w:after="0" w:line="259" w:lineRule="auto"/>
              <w:jc w:val="center"/>
              <w:rPr>
                <w:rFonts w:ascii="Calibri Light" w:hAnsi="Calibri Light" w:cs="AdvertisingMedium"/>
                <w:b w:val="0"/>
                <w:bCs w:val="0"/>
                <w:color w:val="000000"/>
                <w:sz w:val="28"/>
                <w:szCs w:val="28"/>
                <w:rtl/>
                <w:lang w:val="en-GB"/>
              </w:rPr>
            </w:pPr>
            <w:r w:rsidRPr="00464721">
              <w:rPr>
                <w:rFonts w:ascii="Trebuchet MS" w:hAnsi="Trebuchet MS" w:cs="AdvertisingBold"/>
                <w:b w:val="0"/>
                <w:bCs w:val="0"/>
                <w:color w:val="000000"/>
                <w:sz w:val="28"/>
                <w:szCs w:val="28"/>
                <w:rtl/>
                <w:lang w:val="en-GB"/>
              </w:rPr>
              <w:t>بعد وصول سن التقاعد النظامية</w:t>
            </w:r>
          </w:p>
        </w:tc>
      </w:tr>
      <w:tr w:rsidR="00464721" w:rsidRPr="00464721" w14:paraId="6084A64C" w14:textId="77777777" w:rsidTr="008D50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" w:type="dxa"/>
          </w:tcPr>
          <w:p w14:paraId="53605310" w14:textId="77777777" w:rsidR="0042311C" w:rsidRPr="00464721" w:rsidRDefault="0042311C" w:rsidP="00464721">
            <w:pPr>
              <w:spacing w:after="160" w:line="259" w:lineRule="auto"/>
              <w:jc w:val="center"/>
              <w:rPr>
                <w:rFonts w:ascii="Trebuchet MS" w:hAnsi="Trebuchet MS" w:cs="AdvertisingMedium"/>
                <w:b w:val="0"/>
                <w:bCs w:val="0"/>
                <w:color w:val="000000"/>
                <w:sz w:val="28"/>
                <w:szCs w:val="28"/>
                <w:rtl/>
                <w:lang w:val="en-GB"/>
              </w:rPr>
            </w:pPr>
            <w:r w:rsidRPr="00464721">
              <w:rPr>
                <w:rFonts w:ascii="Trebuchet MS" w:hAnsi="Trebuchet MS" w:cs="AdvertisingMedium" w:hint="cs"/>
                <w:color w:val="000000"/>
                <w:sz w:val="28"/>
                <w:szCs w:val="28"/>
                <w:rtl/>
                <w:lang w:val="en-GB"/>
              </w:rPr>
              <w:t>م</w:t>
            </w:r>
          </w:p>
        </w:tc>
        <w:tc>
          <w:tcPr>
            <w:tcW w:w="7374" w:type="dxa"/>
          </w:tcPr>
          <w:p w14:paraId="315F6D19" w14:textId="77777777" w:rsidR="0042311C" w:rsidRPr="00464721" w:rsidRDefault="0042311C" w:rsidP="00464721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 w:cs="AdvertisingMedium"/>
                <w:color w:val="000000"/>
                <w:sz w:val="28"/>
                <w:szCs w:val="28"/>
                <w:rtl/>
                <w:lang w:val="en-GB"/>
              </w:rPr>
            </w:pPr>
            <w:r w:rsidRPr="00464721">
              <w:rPr>
                <w:rFonts w:ascii="Trebuchet MS" w:hAnsi="Trebuchet MS" w:cs="AdvertisingMedium" w:hint="cs"/>
                <w:color w:val="000000"/>
                <w:sz w:val="28"/>
                <w:szCs w:val="28"/>
                <w:rtl/>
                <w:lang w:val="en-GB"/>
              </w:rPr>
              <w:t>المستند المطلوب</w:t>
            </w:r>
          </w:p>
        </w:tc>
        <w:tc>
          <w:tcPr>
            <w:tcW w:w="1702" w:type="dxa"/>
          </w:tcPr>
          <w:p w14:paraId="34E91B38" w14:textId="77777777" w:rsidR="0042311C" w:rsidRPr="00464721" w:rsidRDefault="0042311C" w:rsidP="00464721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dvertisingMedium"/>
                <w:color w:val="000000"/>
                <w:sz w:val="28"/>
                <w:szCs w:val="28"/>
                <w:rtl/>
                <w:lang w:val="en-GB"/>
              </w:rPr>
            </w:pPr>
            <w:r w:rsidRPr="00464721">
              <w:rPr>
                <w:rFonts w:cs="AdvertisingMedium" w:hint="cs"/>
                <w:color w:val="000000"/>
                <w:sz w:val="28"/>
                <w:szCs w:val="28"/>
                <w:rtl/>
                <w:lang w:val="en-GB"/>
              </w:rPr>
              <w:t>التأشير</w:t>
            </w:r>
          </w:p>
          <w:p w14:paraId="6DC60397" w14:textId="77777777" w:rsidR="0042311C" w:rsidRPr="00464721" w:rsidRDefault="0042311C" w:rsidP="00464721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 w:cs="AdvertisingMedium"/>
                <w:color w:val="000000"/>
                <w:sz w:val="28"/>
                <w:szCs w:val="28"/>
                <w:rtl/>
                <w:lang w:val="en-GB"/>
              </w:rPr>
            </w:pPr>
            <w:r w:rsidRPr="00464721">
              <w:rPr>
                <w:rFonts w:cs="AdvertisingMedium"/>
                <w:color w:val="000000"/>
                <w:sz w:val="28"/>
                <w:szCs w:val="28"/>
                <w:lang w:val="en-GB"/>
              </w:rPr>
              <w:sym w:font="Wingdings 2" w:char="F04F"/>
            </w:r>
            <w:r w:rsidRPr="00464721">
              <w:rPr>
                <w:rFonts w:cs="AdvertisingMedium"/>
                <w:color w:val="000000"/>
                <w:sz w:val="28"/>
                <w:szCs w:val="28"/>
                <w:lang w:val="en-GB"/>
              </w:rPr>
              <w:t xml:space="preserve"> /</w:t>
            </w:r>
            <w:r w:rsidRPr="00464721">
              <w:rPr>
                <w:rFonts w:cs="AdvertisingMedium"/>
                <w:color w:val="000000"/>
                <w:sz w:val="28"/>
                <w:szCs w:val="28"/>
                <w:lang w:val="en-GB"/>
              </w:rPr>
              <w:sym w:font="Bookshelf Symbol 7" w:char="F070"/>
            </w:r>
          </w:p>
        </w:tc>
      </w:tr>
      <w:tr w:rsidR="00464721" w:rsidRPr="00464721" w14:paraId="27CDD9E6" w14:textId="77777777" w:rsidTr="00F7583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" w:type="dxa"/>
          </w:tcPr>
          <w:p w14:paraId="5BECA7EB" w14:textId="7747ADD6" w:rsidR="0042311C" w:rsidRPr="00B5373C" w:rsidRDefault="0042311C" w:rsidP="00B5373C">
            <w:pPr>
              <w:pStyle w:val="a3"/>
              <w:numPr>
                <w:ilvl w:val="0"/>
                <w:numId w:val="18"/>
              </w:numPr>
              <w:spacing w:after="160" w:line="259" w:lineRule="auto"/>
              <w:jc w:val="center"/>
              <w:rPr>
                <w:rFonts w:ascii="Trebuchet MS" w:hAnsi="Trebuchet MS" w:cs="AdvertisingMedium"/>
                <w:rtl/>
                <w:lang w:val="en-GB"/>
              </w:rPr>
            </w:pPr>
          </w:p>
        </w:tc>
        <w:tc>
          <w:tcPr>
            <w:tcW w:w="7374" w:type="dxa"/>
          </w:tcPr>
          <w:p w14:paraId="20F2DB4F" w14:textId="77777777" w:rsidR="0042311C" w:rsidRPr="00464721" w:rsidRDefault="0042311C" w:rsidP="00464721">
            <w:pPr>
              <w:spacing w:after="160" w:line="259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rebuchet MS" w:hAnsi="Trebuchet MS" w:cs="AdvertisingMedium"/>
                <w:rtl/>
                <w:lang w:val="en-GB"/>
              </w:rPr>
            </w:pPr>
            <w:r w:rsidRPr="00464721">
              <w:rPr>
                <w:rFonts w:ascii="Trebuchet MS" w:hAnsi="Trebuchet MS" w:cs="AdvertisingMedium" w:hint="cs"/>
                <w:rtl/>
                <w:lang w:val="en-GB"/>
              </w:rPr>
              <w:t>خطاب المتقدم إلى رئيس القسم لطلب تمديد الخدمة</w:t>
            </w:r>
            <w:r w:rsidR="004066F8" w:rsidRPr="00464721">
              <w:rPr>
                <w:rFonts w:ascii="Trebuchet MS" w:hAnsi="Trebuchet MS" w:cs="AdvertisingMedium" w:hint="cs"/>
                <w:rtl/>
                <w:lang w:val="en-GB"/>
              </w:rPr>
              <w:t>.</w:t>
            </w:r>
          </w:p>
        </w:tc>
        <w:tc>
          <w:tcPr>
            <w:tcW w:w="1702" w:type="dxa"/>
          </w:tcPr>
          <w:p w14:paraId="1FD41F9F" w14:textId="77777777" w:rsidR="0042311C" w:rsidRPr="00464721" w:rsidRDefault="0042311C" w:rsidP="00464721">
            <w:pPr>
              <w:spacing w:after="160" w:line="259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rebuchet MS" w:hAnsi="Trebuchet MS"/>
                <w:rtl/>
                <w:lang w:val="en-GB"/>
              </w:rPr>
            </w:pPr>
          </w:p>
        </w:tc>
      </w:tr>
      <w:tr w:rsidR="00464721" w:rsidRPr="00464721" w14:paraId="7324C99E" w14:textId="77777777" w:rsidTr="00F758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" w:type="dxa"/>
          </w:tcPr>
          <w:p w14:paraId="1F2D1CCE" w14:textId="13E4F297" w:rsidR="0042311C" w:rsidRPr="00B5373C" w:rsidRDefault="0042311C" w:rsidP="00B5373C">
            <w:pPr>
              <w:pStyle w:val="a3"/>
              <w:numPr>
                <w:ilvl w:val="0"/>
                <w:numId w:val="18"/>
              </w:numPr>
              <w:spacing w:after="160" w:line="259" w:lineRule="auto"/>
              <w:jc w:val="center"/>
              <w:rPr>
                <w:rFonts w:ascii="Trebuchet MS" w:hAnsi="Trebuchet MS" w:cs="AdvertisingMedium"/>
                <w:rtl/>
                <w:lang w:val="en-GB"/>
              </w:rPr>
            </w:pPr>
          </w:p>
        </w:tc>
        <w:tc>
          <w:tcPr>
            <w:tcW w:w="7374" w:type="dxa"/>
          </w:tcPr>
          <w:p w14:paraId="20B6D2EB" w14:textId="77777777" w:rsidR="0042311C" w:rsidRPr="00464721" w:rsidRDefault="0042311C" w:rsidP="00464721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 w:cs="AdvertisingMedium"/>
                <w:rtl/>
                <w:lang w:val="en-GB"/>
              </w:rPr>
            </w:pPr>
            <w:r w:rsidRPr="00464721">
              <w:rPr>
                <w:rFonts w:ascii="Trebuchet MS" w:hAnsi="Trebuchet MS" w:cs="AdvertisingMedium"/>
                <w:rtl/>
                <w:lang w:val="en-GB"/>
              </w:rPr>
              <w:t>بيان بأعضاء هيئة التدريس ومن في حكمهم شاملة التخصص العام والدقيق والأعباء التدريسية والجنسية وتاريخ الميلاد وكذلك المستويات الدراسية للمعيدين والمحاضرين.</w:t>
            </w:r>
          </w:p>
        </w:tc>
        <w:tc>
          <w:tcPr>
            <w:tcW w:w="1702" w:type="dxa"/>
          </w:tcPr>
          <w:p w14:paraId="20C6512C" w14:textId="77777777" w:rsidR="0042311C" w:rsidRPr="00464721" w:rsidRDefault="0042311C" w:rsidP="00464721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rtl/>
                <w:lang w:val="en-GB"/>
              </w:rPr>
            </w:pPr>
          </w:p>
        </w:tc>
      </w:tr>
      <w:tr w:rsidR="002819F8" w:rsidRPr="00464721" w14:paraId="1D6D7294" w14:textId="77777777" w:rsidTr="00F7583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" w:type="dxa"/>
          </w:tcPr>
          <w:p w14:paraId="65579AEC" w14:textId="513B4A78" w:rsidR="002819F8" w:rsidRPr="00B5373C" w:rsidRDefault="002819F8" w:rsidP="00B5373C">
            <w:pPr>
              <w:pStyle w:val="a3"/>
              <w:numPr>
                <w:ilvl w:val="0"/>
                <w:numId w:val="18"/>
              </w:numPr>
              <w:spacing w:after="160" w:line="259" w:lineRule="auto"/>
              <w:jc w:val="center"/>
              <w:rPr>
                <w:rFonts w:ascii="Trebuchet MS" w:hAnsi="Trebuchet MS" w:cs="AdvertisingMedium"/>
                <w:rtl/>
                <w:lang w:val="en-GB"/>
              </w:rPr>
            </w:pPr>
          </w:p>
        </w:tc>
        <w:tc>
          <w:tcPr>
            <w:tcW w:w="7374" w:type="dxa"/>
          </w:tcPr>
          <w:p w14:paraId="6CDF388F" w14:textId="2E8D2108" w:rsidR="002819F8" w:rsidRPr="00464721" w:rsidRDefault="00C92844" w:rsidP="00464721">
            <w:pPr>
              <w:spacing w:after="160" w:line="259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rebuchet MS" w:hAnsi="Trebuchet MS" w:cs="AdvertisingMedium"/>
                <w:rtl/>
                <w:lang w:val="en-GB"/>
              </w:rPr>
            </w:pPr>
            <w:r>
              <w:rPr>
                <w:rFonts w:cs="AdvertisingMedium" w:hint="cs"/>
                <w:rtl/>
              </w:rPr>
              <w:t xml:space="preserve">إرفاق </w:t>
            </w:r>
            <w:r w:rsidR="002819F8">
              <w:rPr>
                <w:rFonts w:ascii="Trebuchet MS" w:hAnsi="Trebuchet MS" w:cs="AdvertisingMedium" w:hint="cs"/>
                <w:rtl/>
                <w:lang w:val="en-GB"/>
              </w:rPr>
              <w:t>صورة من الهوية الوطنية.</w:t>
            </w:r>
          </w:p>
        </w:tc>
        <w:tc>
          <w:tcPr>
            <w:tcW w:w="1702" w:type="dxa"/>
          </w:tcPr>
          <w:p w14:paraId="4A89A435" w14:textId="77777777" w:rsidR="002819F8" w:rsidRPr="00464721" w:rsidRDefault="002819F8" w:rsidP="00464721">
            <w:pPr>
              <w:spacing w:after="160" w:line="259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rebuchet MS" w:hAnsi="Trebuchet MS"/>
                <w:rtl/>
                <w:lang w:val="en-GB"/>
              </w:rPr>
            </w:pPr>
          </w:p>
        </w:tc>
      </w:tr>
      <w:tr w:rsidR="00464721" w:rsidRPr="00464721" w14:paraId="123C553C" w14:textId="77777777" w:rsidTr="00F758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" w:type="dxa"/>
          </w:tcPr>
          <w:p w14:paraId="0AD14BC5" w14:textId="6AA4BF99" w:rsidR="0042311C" w:rsidRPr="00B5373C" w:rsidRDefault="0042311C" w:rsidP="00B5373C">
            <w:pPr>
              <w:pStyle w:val="a3"/>
              <w:numPr>
                <w:ilvl w:val="0"/>
                <w:numId w:val="18"/>
              </w:numPr>
              <w:spacing w:after="160" w:line="259" w:lineRule="auto"/>
              <w:jc w:val="center"/>
              <w:rPr>
                <w:rFonts w:ascii="Trebuchet MS" w:hAnsi="Trebuchet MS" w:cs="AdvertisingMedium"/>
                <w:rtl/>
                <w:lang w:val="en-GB"/>
              </w:rPr>
            </w:pPr>
          </w:p>
        </w:tc>
        <w:tc>
          <w:tcPr>
            <w:tcW w:w="7374" w:type="dxa"/>
          </w:tcPr>
          <w:p w14:paraId="1A547A4B" w14:textId="77777777" w:rsidR="0042311C" w:rsidRPr="00464721" w:rsidRDefault="0042311C" w:rsidP="00464721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 w:cs="AdvertisingMedium"/>
                <w:rtl/>
                <w:lang w:val="en-GB"/>
              </w:rPr>
            </w:pPr>
            <w:r w:rsidRPr="00464721">
              <w:rPr>
                <w:rFonts w:ascii="Trebuchet MS" w:hAnsi="Trebuchet MS" w:cs="AdvertisingMedium" w:hint="cs"/>
                <w:rtl/>
                <w:lang w:val="en-GB"/>
              </w:rPr>
              <w:t xml:space="preserve">إرفاق ما يدل على أنه من التخصصات النوعية التي </w:t>
            </w:r>
            <w:proofErr w:type="spellStart"/>
            <w:r w:rsidRPr="00464721">
              <w:rPr>
                <w:rFonts w:ascii="Trebuchet MS" w:hAnsi="Trebuchet MS" w:cs="AdvertisingMedium" w:hint="cs"/>
                <w:rtl/>
                <w:lang w:val="en-GB"/>
              </w:rPr>
              <w:t>تتطلبها</w:t>
            </w:r>
            <w:proofErr w:type="spellEnd"/>
            <w:r w:rsidRPr="00464721">
              <w:rPr>
                <w:rFonts w:ascii="Trebuchet MS" w:hAnsi="Trebuchet MS" w:cs="AdvertisingMedium" w:hint="cs"/>
                <w:rtl/>
                <w:lang w:val="en-GB"/>
              </w:rPr>
              <w:t xml:space="preserve"> التنمية الوطنية الشاملة من قبل وزارة الموارد البشرية والتنمية الاجتماعية.</w:t>
            </w:r>
            <w:r w:rsidRPr="00464721">
              <w:rPr>
                <w:rFonts w:ascii="Trebuchet MS" w:hAnsi="Trebuchet MS" w:cs="AdvertisingMedium"/>
                <w:rtl/>
                <w:lang w:val="en-GB"/>
              </w:rPr>
              <w:t xml:space="preserve"> </w:t>
            </w:r>
          </w:p>
        </w:tc>
        <w:tc>
          <w:tcPr>
            <w:tcW w:w="1702" w:type="dxa"/>
          </w:tcPr>
          <w:p w14:paraId="35E44BCA" w14:textId="77777777" w:rsidR="0042311C" w:rsidRPr="00464721" w:rsidRDefault="0042311C" w:rsidP="00464721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rtl/>
                <w:lang w:val="en-GB"/>
              </w:rPr>
            </w:pPr>
          </w:p>
        </w:tc>
      </w:tr>
      <w:tr w:rsidR="00464721" w:rsidRPr="00464721" w14:paraId="6DC135F3" w14:textId="77777777" w:rsidTr="00F7583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" w:type="dxa"/>
          </w:tcPr>
          <w:p w14:paraId="2F9E91E6" w14:textId="4D5740E6" w:rsidR="0042311C" w:rsidRPr="00B5373C" w:rsidRDefault="0042311C" w:rsidP="00B5373C">
            <w:pPr>
              <w:pStyle w:val="a3"/>
              <w:numPr>
                <w:ilvl w:val="0"/>
                <w:numId w:val="18"/>
              </w:numPr>
              <w:spacing w:after="160" w:line="259" w:lineRule="auto"/>
              <w:jc w:val="center"/>
              <w:rPr>
                <w:rFonts w:ascii="Trebuchet MS" w:hAnsi="Trebuchet MS" w:cs="AdvertisingMedium"/>
                <w:rtl/>
                <w:lang w:val="en-GB"/>
              </w:rPr>
            </w:pPr>
          </w:p>
        </w:tc>
        <w:tc>
          <w:tcPr>
            <w:tcW w:w="7374" w:type="dxa"/>
          </w:tcPr>
          <w:p w14:paraId="714FF9BF" w14:textId="77777777" w:rsidR="0042311C" w:rsidRPr="00464721" w:rsidRDefault="0042311C" w:rsidP="00464721">
            <w:pPr>
              <w:spacing w:after="160" w:line="259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rebuchet MS" w:hAnsi="Trebuchet MS" w:cs="AdvertisingMedium"/>
                <w:rtl/>
                <w:lang w:val="en-GB"/>
              </w:rPr>
            </w:pPr>
            <w:r w:rsidRPr="00464721">
              <w:rPr>
                <w:rFonts w:ascii="Trebuchet MS" w:hAnsi="Trebuchet MS" w:cs="AdvertisingMedium"/>
                <w:rtl/>
                <w:lang w:val="en-GB"/>
              </w:rPr>
              <w:t>إيضاح نسبة السعودة بالقسم.</w:t>
            </w:r>
          </w:p>
        </w:tc>
        <w:tc>
          <w:tcPr>
            <w:tcW w:w="1702" w:type="dxa"/>
          </w:tcPr>
          <w:p w14:paraId="242D0262" w14:textId="77777777" w:rsidR="0042311C" w:rsidRPr="00464721" w:rsidRDefault="0042311C" w:rsidP="00464721">
            <w:pPr>
              <w:spacing w:after="160" w:line="259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rebuchet MS" w:hAnsi="Trebuchet MS"/>
                <w:rtl/>
                <w:lang w:val="en-GB"/>
              </w:rPr>
            </w:pPr>
          </w:p>
        </w:tc>
      </w:tr>
      <w:tr w:rsidR="00464721" w:rsidRPr="00464721" w14:paraId="6F543A50" w14:textId="77777777" w:rsidTr="00F758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" w:type="dxa"/>
          </w:tcPr>
          <w:p w14:paraId="283FAF01" w14:textId="27619C1C" w:rsidR="0042311C" w:rsidRPr="00B5373C" w:rsidRDefault="0042311C" w:rsidP="00B5373C">
            <w:pPr>
              <w:pStyle w:val="a3"/>
              <w:numPr>
                <w:ilvl w:val="0"/>
                <w:numId w:val="18"/>
              </w:numPr>
              <w:spacing w:after="160" w:line="259" w:lineRule="auto"/>
              <w:jc w:val="center"/>
              <w:rPr>
                <w:rFonts w:ascii="Trebuchet MS" w:hAnsi="Trebuchet MS" w:cs="AdvertisingMedium"/>
                <w:rtl/>
                <w:lang w:val="en-GB"/>
              </w:rPr>
            </w:pPr>
          </w:p>
        </w:tc>
        <w:tc>
          <w:tcPr>
            <w:tcW w:w="7374" w:type="dxa"/>
          </w:tcPr>
          <w:p w14:paraId="2E29796E" w14:textId="55E67AF5" w:rsidR="0042311C" w:rsidRPr="00464721" w:rsidRDefault="00C92844" w:rsidP="00464721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 w:cs="AdvertisingMedium"/>
                <w:rtl/>
                <w:lang w:val="en-GB"/>
              </w:rPr>
            </w:pPr>
            <w:r>
              <w:rPr>
                <w:rFonts w:cs="AdvertisingMedium" w:hint="cs"/>
                <w:rtl/>
              </w:rPr>
              <w:t xml:space="preserve">إرفاق </w:t>
            </w:r>
            <w:r w:rsidR="0042311C" w:rsidRPr="00464721">
              <w:rPr>
                <w:rFonts w:ascii="Trebuchet MS" w:hAnsi="Trebuchet MS" w:cs="AdvertisingMedium"/>
                <w:rtl/>
                <w:lang w:val="en-GB"/>
              </w:rPr>
              <w:t>اثبات اللياقة الطبية</w:t>
            </w:r>
            <w:r w:rsidR="004066F8" w:rsidRPr="00464721">
              <w:rPr>
                <w:rFonts w:ascii="Trebuchet MS" w:hAnsi="Trebuchet MS" w:cs="AdvertisingMedium" w:hint="cs"/>
                <w:rtl/>
                <w:lang w:val="en-GB"/>
              </w:rPr>
              <w:t>.</w:t>
            </w:r>
          </w:p>
        </w:tc>
        <w:tc>
          <w:tcPr>
            <w:tcW w:w="1702" w:type="dxa"/>
          </w:tcPr>
          <w:p w14:paraId="0824300E" w14:textId="77777777" w:rsidR="0042311C" w:rsidRPr="00464721" w:rsidRDefault="0042311C" w:rsidP="00464721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rtl/>
                <w:lang w:val="en-GB"/>
              </w:rPr>
            </w:pPr>
          </w:p>
        </w:tc>
      </w:tr>
      <w:tr w:rsidR="00464721" w:rsidRPr="00464721" w14:paraId="7B9E7331" w14:textId="77777777" w:rsidTr="00F7583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" w:type="dxa"/>
          </w:tcPr>
          <w:p w14:paraId="0D4DF5DE" w14:textId="66AEAEDE" w:rsidR="0042311C" w:rsidRPr="00B5373C" w:rsidRDefault="0042311C" w:rsidP="00B5373C">
            <w:pPr>
              <w:pStyle w:val="a3"/>
              <w:numPr>
                <w:ilvl w:val="0"/>
                <w:numId w:val="18"/>
              </w:numPr>
              <w:spacing w:after="160" w:line="259" w:lineRule="auto"/>
              <w:jc w:val="center"/>
              <w:rPr>
                <w:rFonts w:ascii="Trebuchet MS" w:hAnsi="Trebuchet MS" w:cs="AdvertisingMedium"/>
                <w:rtl/>
                <w:lang w:val="en-GB"/>
              </w:rPr>
            </w:pPr>
          </w:p>
        </w:tc>
        <w:tc>
          <w:tcPr>
            <w:tcW w:w="7374" w:type="dxa"/>
          </w:tcPr>
          <w:p w14:paraId="02DE0138" w14:textId="77777777" w:rsidR="0042311C" w:rsidRPr="00464721" w:rsidRDefault="0042311C" w:rsidP="00464721">
            <w:pPr>
              <w:spacing w:after="160" w:line="259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rebuchet MS" w:hAnsi="Trebuchet MS" w:cs="AdvertisingMedium"/>
                <w:rtl/>
                <w:lang w:val="en-GB"/>
              </w:rPr>
            </w:pPr>
            <w:r w:rsidRPr="00464721">
              <w:rPr>
                <w:rFonts w:ascii="Trebuchet MS" w:hAnsi="Trebuchet MS" w:cs="AdvertisingMedium"/>
                <w:rtl/>
                <w:lang w:val="en-GB"/>
              </w:rPr>
              <w:t>بيان بالمبتعثين وتواريخ تخرجهم المتوقعة.</w:t>
            </w:r>
          </w:p>
        </w:tc>
        <w:tc>
          <w:tcPr>
            <w:tcW w:w="1702" w:type="dxa"/>
          </w:tcPr>
          <w:p w14:paraId="19E18455" w14:textId="77777777" w:rsidR="0042311C" w:rsidRPr="00464721" w:rsidRDefault="0042311C" w:rsidP="00464721">
            <w:pPr>
              <w:spacing w:after="160" w:line="259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rebuchet MS" w:hAnsi="Trebuchet MS"/>
                <w:rtl/>
                <w:lang w:val="en-GB"/>
              </w:rPr>
            </w:pPr>
          </w:p>
        </w:tc>
      </w:tr>
      <w:tr w:rsidR="00F7583B" w:rsidRPr="00464721" w14:paraId="0B160532" w14:textId="77777777" w:rsidTr="00F758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" w:type="dxa"/>
          </w:tcPr>
          <w:p w14:paraId="08B60621" w14:textId="56776C8A" w:rsidR="00F7583B" w:rsidRPr="00B5373C" w:rsidRDefault="00F7583B" w:rsidP="00B5373C">
            <w:pPr>
              <w:pStyle w:val="a3"/>
              <w:numPr>
                <w:ilvl w:val="0"/>
                <w:numId w:val="18"/>
              </w:numPr>
              <w:spacing w:after="160" w:line="259" w:lineRule="auto"/>
              <w:jc w:val="center"/>
              <w:rPr>
                <w:rFonts w:ascii="Trebuchet MS" w:hAnsi="Trebuchet MS" w:cs="AdvertisingMedium"/>
                <w:rtl/>
                <w:lang w:val="en-GB"/>
              </w:rPr>
            </w:pPr>
          </w:p>
        </w:tc>
        <w:tc>
          <w:tcPr>
            <w:tcW w:w="7374" w:type="dxa"/>
          </w:tcPr>
          <w:p w14:paraId="4A15E60C" w14:textId="11407DAA" w:rsidR="00F7583B" w:rsidRPr="00464721" w:rsidRDefault="00C92844" w:rsidP="00464721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 w:cs="AdvertisingMedium"/>
                <w:rtl/>
                <w:lang w:val="en-GB"/>
              </w:rPr>
            </w:pPr>
            <w:r>
              <w:rPr>
                <w:rFonts w:cs="AdvertisingMedium" w:hint="cs"/>
                <w:rtl/>
              </w:rPr>
              <w:t xml:space="preserve">إرفاق </w:t>
            </w:r>
            <w:r w:rsidR="00F7583B" w:rsidRPr="00F7583B">
              <w:rPr>
                <w:rFonts w:ascii="Trebuchet MS" w:hAnsi="Trebuchet MS" w:cs="AdvertisingMedium"/>
                <w:rtl/>
                <w:lang w:val="en-GB"/>
              </w:rPr>
              <w:t>تقرير الفاعلية الأكاديمية لعضو هيئة التدريس طالب التمديد</w:t>
            </w:r>
            <w:r w:rsidR="00F7583B">
              <w:rPr>
                <w:rFonts w:ascii="Trebuchet MS" w:hAnsi="Trebuchet MS" w:cs="AdvertisingMedium" w:hint="cs"/>
                <w:rtl/>
                <w:lang w:val="en-GB"/>
              </w:rPr>
              <w:t xml:space="preserve"> مكتملاً</w:t>
            </w:r>
            <w:r w:rsidR="009D711E">
              <w:rPr>
                <w:rFonts w:ascii="Trebuchet MS" w:hAnsi="Trebuchet MS" w:cs="AdvertisingMedium" w:hint="cs"/>
                <w:rtl/>
                <w:lang w:val="en-GB"/>
              </w:rPr>
              <w:t xml:space="preserve"> (نموذج </w:t>
            </w:r>
            <w:proofErr w:type="spellStart"/>
            <w:r w:rsidR="009D711E">
              <w:rPr>
                <w:rFonts w:ascii="Trebuchet MS" w:hAnsi="Trebuchet MS" w:cs="AdvertisingMedium" w:hint="cs"/>
                <w:rtl/>
                <w:lang w:val="en-GB"/>
              </w:rPr>
              <w:t>ع.ع</w:t>
            </w:r>
            <w:proofErr w:type="spellEnd"/>
            <w:r w:rsidR="009D711E">
              <w:rPr>
                <w:rFonts w:ascii="Trebuchet MS" w:hAnsi="Trebuchet MS" w:cs="AdvertisingMedium" w:hint="cs"/>
                <w:rtl/>
                <w:lang w:val="en-GB"/>
              </w:rPr>
              <w:t xml:space="preserve"> 10) المتوافر على الموقع الرسمي لأمانة المجلس العلمي</w:t>
            </w:r>
            <w:r w:rsidR="009D5DE4">
              <w:rPr>
                <w:rFonts w:ascii="Trebuchet MS" w:hAnsi="Trebuchet MS" w:cs="AdvertisingMedium" w:hint="cs"/>
                <w:rtl/>
                <w:lang w:val="en-GB"/>
              </w:rPr>
              <w:t>.</w:t>
            </w:r>
          </w:p>
        </w:tc>
        <w:tc>
          <w:tcPr>
            <w:tcW w:w="1702" w:type="dxa"/>
          </w:tcPr>
          <w:p w14:paraId="45272DD4" w14:textId="77777777" w:rsidR="00F7583B" w:rsidRPr="00464721" w:rsidRDefault="00F7583B" w:rsidP="00464721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rtl/>
                <w:lang w:val="en-GB"/>
              </w:rPr>
            </w:pPr>
          </w:p>
        </w:tc>
      </w:tr>
      <w:tr w:rsidR="008F7BA9" w:rsidRPr="00464721" w14:paraId="61A347DB" w14:textId="77777777" w:rsidTr="00F7583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" w:type="dxa"/>
          </w:tcPr>
          <w:p w14:paraId="068820A7" w14:textId="77777777" w:rsidR="008F7BA9" w:rsidRPr="00B5373C" w:rsidRDefault="008F7BA9" w:rsidP="00B5373C">
            <w:pPr>
              <w:pStyle w:val="a3"/>
              <w:numPr>
                <w:ilvl w:val="0"/>
                <w:numId w:val="18"/>
              </w:numPr>
              <w:spacing w:after="160" w:line="259" w:lineRule="auto"/>
              <w:jc w:val="center"/>
              <w:rPr>
                <w:rFonts w:ascii="Trebuchet MS" w:hAnsi="Trebuchet MS" w:cs="AdvertisingMedium"/>
                <w:rtl/>
                <w:lang w:val="en-GB"/>
              </w:rPr>
            </w:pPr>
          </w:p>
        </w:tc>
        <w:tc>
          <w:tcPr>
            <w:tcW w:w="7374" w:type="dxa"/>
          </w:tcPr>
          <w:p w14:paraId="2F5952A7" w14:textId="08DAEDA9" w:rsidR="008F7BA9" w:rsidRPr="00227E03" w:rsidRDefault="008F7BA9" w:rsidP="008F7BA9">
            <w:pPr>
              <w:spacing w:after="160" w:line="259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dvertisingMedium"/>
                <w:rtl/>
              </w:rPr>
            </w:pPr>
            <w:r w:rsidRPr="00227E03">
              <w:rPr>
                <w:rFonts w:cs="AdvertisingMedium" w:hint="cs"/>
                <w:rtl/>
              </w:rPr>
              <w:t xml:space="preserve">إرفاق </w:t>
            </w:r>
            <w:r w:rsidR="00300795" w:rsidRPr="00227E03">
              <w:rPr>
                <w:rFonts w:cs="AdvertisingMedium"/>
                <w:rtl/>
              </w:rPr>
              <w:t xml:space="preserve">استمارة تقييم طلب التمديد والتعاقد والتجديد لأعضاء هيئة التدريس السعوديين </w:t>
            </w:r>
            <w:r w:rsidRPr="00227E03">
              <w:rPr>
                <w:rFonts w:cs="AdvertisingMedium"/>
                <w:rtl/>
              </w:rPr>
              <w:t xml:space="preserve">(نموذج </w:t>
            </w:r>
            <w:proofErr w:type="spellStart"/>
            <w:r w:rsidRPr="00227E03">
              <w:rPr>
                <w:rFonts w:cs="AdvertisingMedium"/>
                <w:rtl/>
              </w:rPr>
              <w:t>ع.ع</w:t>
            </w:r>
            <w:proofErr w:type="spellEnd"/>
            <w:r w:rsidRPr="00227E03">
              <w:rPr>
                <w:rFonts w:cs="AdvertisingMedium"/>
                <w:rtl/>
              </w:rPr>
              <w:t xml:space="preserve"> 4)</w:t>
            </w:r>
            <w:r w:rsidRPr="00227E03">
              <w:rPr>
                <w:rFonts w:cs="AdvertisingMedium" w:hint="cs"/>
                <w:rtl/>
              </w:rPr>
              <w:t xml:space="preserve"> </w:t>
            </w:r>
            <w:r w:rsidRPr="00227E03">
              <w:rPr>
                <w:rFonts w:ascii="Trebuchet MS" w:hAnsi="Trebuchet MS" w:cs="AdvertisingMedium" w:hint="cs"/>
                <w:rtl/>
                <w:lang w:val="en-GB"/>
              </w:rPr>
              <w:t>المتوافر على الموقع الرسمي لأمانة المجلس العلمي.</w:t>
            </w:r>
          </w:p>
        </w:tc>
        <w:tc>
          <w:tcPr>
            <w:tcW w:w="1702" w:type="dxa"/>
          </w:tcPr>
          <w:p w14:paraId="10C49C0D" w14:textId="77777777" w:rsidR="008F7BA9" w:rsidRPr="00464721" w:rsidRDefault="008F7BA9" w:rsidP="00464721">
            <w:pPr>
              <w:spacing w:after="160" w:line="259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rebuchet MS" w:hAnsi="Trebuchet MS"/>
                <w:rtl/>
                <w:lang w:val="en-GB"/>
              </w:rPr>
            </w:pPr>
          </w:p>
        </w:tc>
      </w:tr>
      <w:tr w:rsidR="00464721" w:rsidRPr="00464721" w14:paraId="10B2852D" w14:textId="77777777" w:rsidTr="00F758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" w:type="dxa"/>
          </w:tcPr>
          <w:p w14:paraId="66D20735" w14:textId="3E8BC792" w:rsidR="0042311C" w:rsidRPr="00B5373C" w:rsidRDefault="0042311C" w:rsidP="00B5373C">
            <w:pPr>
              <w:pStyle w:val="a3"/>
              <w:numPr>
                <w:ilvl w:val="0"/>
                <w:numId w:val="18"/>
              </w:numPr>
              <w:spacing w:after="160" w:line="259" w:lineRule="auto"/>
              <w:jc w:val="center"/>
              <w:rPr>
                <w:rFonts w:ascii="Trebuchet MS" w:hAnsi="Trebuchet MS" w:cs="AdvertisingMedium"/>
                <w:rtl/>
                <w:lang w:val="en-GB"/>
              </w:rPr>
            </w:pPr>
          </w:p>
        </w:tc>
        <w:tc>
          <w:tcPr>
            <w:tcW w:w="7374" w:type="dxa"/>
          </w:tcPr>
          <w:p w14:paraId="226B775D" w14:textId="77777777" w:rsidR="0042311C" w:rsidRPr="00227E03" w:rsidRDefault="009A5ACA" w:rsidP="009A5ACA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 w:cs="AdvertisingMedium"/>
                <w:rtl/>
                <w:lang w:val="en-GB"/>
              </w:rPr>
            </w:pPr>
            <w:r w:rsidRPr="00227E03">
              <w:rPr>
                <w:rFonts w:ascii="Trebuchet MS" w:hAnsi="Trebuchet MS" w:cs="AdvertisingMedium" w:hint="cs"/>
                <w:rtl/>
                <w:lang w:val="en-GB"/>
              </w:rPr>
              <w:t>إرفاق صورة</w:t>
            </w:r>
            <w:r w:rsidR="0042311C" w:rsidRPr="00227E03">
              <w:rPr>
                <w:rFonts w:ascii="Trebuchet MS" w:hAnsi="Trebuchet MS" w:cs="AdvertisingMedium" w:hint="cs"/>
                <w:rtl/>
                <w:lang w:val="en-GB"/>
              </w:rPr>
              <w:t xml:space="preserve"> من محضر مجلس القسم بالمو</w:t>
            </w:r>
            <w:r w:rsidRPr="00227E03">
              <w:rPr>
                <w:rFonts w:ascii="Trebuchet MS" w:hAnsi="Trebuchet MS" w:cs="AdvertisingMedium" w:hint="cs"/>
                <w:rtl/>
                <w:lang w:val="en-GB"/>
              </w:rPr>
              <w:t xml:space="preserve">افقة على التمديد. </w:t>
            </w:r>
          </w:p>
        </w:tc>
        <w:tc>
          <w:tcPr>
            <w:tcW w:w="1702" w:type="dxa"/>
          </w:tcPr>
          <w:p w14:paraId="0FCEEEF9" w14:textId="77777777" w:rsidR="0042311C" w:rsidRPr="00464721" w:rsidRDefault="0042311C" w:rsidP="00464721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rtl/>
                <w:lang w:val="en-GB"/>
              </w:rPr>
            </w:pPr>
          </w:p>
        </w:tc>
      </w:tr>
      <w:tr w:rsidR="00464721" w:rsidRPr="00464721" w14:paraId="10B73552" w14:textId="77777777" w:rsidTr="00F7583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" w:type="dxa"/>
          </w:tcPr>
          <w:p w14:paraId="2BABC419" w14:textId="1373F2ED" w:rsidR="0042311C" w:rsidRPr="00B5373C" w:rsidRDefault="0042311C" w:rsidP="00B5373C">
            <w:pPr>
              <w:pStyle w:val="a3"/>
              <w:numPr>
                <w:ilvl w:val="0"/>
                <w:numId w:val="18"/>
              </w:numPr>
              <w:spacing w:after="160" w:line="259" w:lineRule="auto"/>
              <w:jc w:val="center"/>
              <w:rPr>
                <w:rFonts w:ascii="Trebuchet MS" w:hAnsi="Trebuchet MS" w:cs="AdvertisingMedium"/>
                <w:rtl/>
                <w:lang w:val="en-GB"/>
              </w:rPr>
            </w:pPr>
          </w:p>
        </w:tc>
        <w:tc>
          <w:tcPr>
            <w:tcW w:w="7374" w:type="dxa"/>
          </w:tcPr>
          <w:p w14:paraId="778EC81F" w14:textId="77777777" w:rsidR="0042311C" w:rsidRPr="00227E03" w:rsidRDefault="0042311C" w:rsidP="009A5ACA">
            <w:pPr>
              <w:spacing w:after="160" w:line="259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rebuchet MS" w:hAnsi="Trebuchet MS" w:cs="AdvertisingMedium"/>
                <w:rtl/>
                <w:lang w:val="en-GB"/>
              </w:rPr>
            </w:pPr>
            <w:r w:rsidRPr="00227E03">
              <w:rPr>
                <w:rFonts w:ascii="Trebuchet MS" w:hAnsi="Trebuchet MS" w:cs="AdvertisingMedium" w:hint="cs"/>
                <w:rtl/>
                <w:lang w:val="en-GB"/>
              </w:rPr>
              <w:t xml:space="preserve">إرفاق صوره من محضر مجلس </w:t>
            </w:r>
            <w:r w:rsidR="009A5ACA" w:rsidRPr="00227E03">
              <w:rPr>
                <w:rFonts w:ascii="Trebuchet MS" w:hAnsi="Trebuchet MS" w:cs="AdvertisingMedium" w:hint="cs"/>
                <w:rtl/>
                <w:lang w:val="en-GB"/>
              </w:rPr>
              <w:t>الكلية</w:t>
            </w:r>
            <w:r w:rsidRPr="00227E03">
              <w:rPr>
                <w:rFonts w:ascii="Trebuchet MS" w:hAnsi="Trebuchet MS" w:cs="AdvertisingMedium" w:hint="cs"/>
                <w:rtl/>
                <w:lang w:val="en-GB"/>
              </w:rPr>
              <w:t xml:space="preserve"> </w:t>
            </w:r>
            <w:r w:rsidR="009A5ACA" w:rsidRPr="00227E03">
              <w:rPr>
                <w:rFonts w:ascii="Trebuchet MS" w:hAnsi="Trebuchet MS" w:cs="AdvertisingMedium" w:hint="cs"/>
                <w:rtl/>
                <w:lang w:val="en-GB"/>
              </w:rPr>
              <w:t>بالموافقة على التمديد.</w:t>
            </w:r>
          </w:p>
        </w:tc>
        <w:tc>
          <w:tcPr>
            <w:tcW w:w="1702" w:type="dxa"/>
          </w:tcPr>
          <w:p w14:paraId="3BA053AF" w14:textId="77777777" w:rsidR="0042311C" w:rsidRPr="00464721" w:rsidRDefault="0042311C" w:rsidP="00464721">
            <w:pPr>
              <w:spacing w:after="160" w:line="259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rebuchet MS" w:hAnsi="Trebuchet MS"/>
                <w:rtl/>
                <w:lang w:val="en-GB"/>
              </w:rPr>
            </w:pPr>
          </w:p>
        </w:tc>
      </w:tr>
      <w:tr w:rsidR="00464721" w:rsidRPr="00464721" w14:paraId="2DF27026" w14:textId="77777777" w:rsidTr="00F758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" w:type="dxa"/>
          </w:tcPr>
          <w:p w14:paraId="5F854EF9" w14:textId="623B1B21" w:rsidR="00967104" w:rsidRPr="00B5373C" w:rsidRDefault="00967104" w:rsidP="00B5373C">
            <w:pPr>
              <w:pStyle w:val="a3"/>
              <w:numPr>
                <w:ilvl w:val="0"/>
                <w:numId w:val="18"/>
              </w:numPr>
              <w:spacing w:after="160" w:line="259" w:lineRule="auto"/>
              <w:jc w:val="center"/>
              <w:rPr>
                <w:rFonts w:ascii="Trebuchet MS" w:hAnsi="Trebuchet MS" w:cs="AdvertisingMedium"/>
                <w:rtl/>
                <w:lang w:val="en-GB"/>
              </w:rPr>
            </w:pPr>
          </w:p>
        </w:tc>
        <w:tc>
          <w:tcPr>
            <w:tcW w:w="7374" w:type="dxa"/>
          </w:tcPr>
          <w:p w14:paraId="18338B8A" w14:textId="77777777" w:rsidR="00967104" w:rsidRPr="00227E03" w:rsidRDefault="00967104" w:rsidP="00C329A2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 w:cs="AdvertisingMedium"/>
                <w:rtl/>
                <w:lang w:val="en-GB"/>
              </w:rPr>
            </w:pPr>
            <w:r w:rsidRPr="00227E03">
              <w:rPr>
                <w:rFonts w:ascii="Trebuchet MS" w:hAnsi="Trebuchet MS" w:cs="AdvertisingMedium"/>
                <w:rtl/>
                <w:lang w:val="en-GB"/>
              </w:rPr>
              <w:t xml:space="preserve">خطاب باسم عميد الكلية يرفع إلى وكيل الجامعة للدراسات العليا والبحث العلمي و رئيس المجلس العلمي </w:t>
            </w:r>
            <w:r w:rsidR="00C329A2" w:rsidRPr="00227E03">
              <w:rPr>
                <w:rFonts w:ascii="Trebuchet MS" w:hAnsi="Trebuchet MS" w:cs="AdvertisingMedium" w:hint="cs"/>
                <w:rtl/>
                <w:lang w:val="en-GB"/>
              </w:rPr>
              <w:t>بطلب التمديد.</w:t>
            </w:r>
          </w:p>
        </w:tc>
        <w:tc>
          <w:tcPr>
            <w:tcW w:w="1702" w:type="dxa"/>
          </w:tcPr>
          <w:p w14:paraId="0C7CE1E3" w14:textId="77777777" w:rsidR="00967104" w:rsidRPr="00464721" w:rsidRDefault="00967104" w:rsidP="00464721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rtl/>
                <w:lang w:val="en-GB"/>
              </w:rPr>
            </w:pPr>
          </w:p>
        </w:tc>
      </w:tr>
      <w:tr w:rsidR="00B5373C" w:rsidRPr="00464721" w14:paraId="159A660C" w14:textId="77777777" w:rsidTr="00F7583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" w:type="dxa"/>
          </w:tcPr>
          <w:p w14:paraId="7886CD22" w14:textId="6815CA08" w:rsidR="00B5373C" w:rsidRPr="00B5373C" w:rsidRDefault="00B5373C" w:rsidP="00B5373C">
            <w:pPr>
              <w:pStyle w:val="a3"/>
              <w:numPr>
                <w:ilvl w:val="0"/>
                <w:numId w:val="18"/>
              </w:numPr>
              <w:spacing w:after="160" w:line="259" w:lineRule="auto"/>
              <w:jc w:val="center"/>
              <w:rPr>
                <w:rFonts w:ascii="Trebuchet MS" w:hAnsi="Trebuchet MS" w:cs="AdvertisingMedium"/>
                <w:rtl/>
                <w:lang w:val="en-GB"/>
              </w:rPr>
            </w:pPr>
          </w:p>
        </w:tc>
        <w:tc>
          <w:tcPr>
            <w:tcW w:w="7374" w:type="dxa"/>
          </w:tcPr>
          <w:p w14:paraId="667884AA" w14:textId="432AB339" w:rsidR="00B5373C" w:rsidRPr="00227E03" w:rsidRDefault="00C92844" w:rsidP="00956173">
            <w:pPr>
              <w:spacing w:after="160" w:line="259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rebuchet MS" w:hAnsi="Trebuchet MS" w:cs="AdvertisingMedium"/>
                <w:rtl/>
                <w:lang w:val="en-GB"/>
              </w:rPr>
            </w:pPr>
            <w:r w:rsidRPr="00227E03">
              <w:rPr>
                <w:rFonts w:cs="AdvertisingMedium" w:hint="cs"/>
                <w:rtl/>
              </w:rPr>
              <w:t xml:space="preserve">إرفاق </w:t>
            </w:r>
            <w:r w:rsidR="009F363A" w:rsidRPr="00227E03">
              <w:rPr>
                <w:rFonts w:ascii="Trebuchet MS" w:hAnsi="Trebuchet MS" w:cs="AdvertisingMedium" w:hint="cs"/>
                <w:rtl/>
                <w:lang w:val="en-GB"/>
              </w:rPr>
              <w:t xml:space="preserve">نموذج </w:t>
            </w:r>
            <w:r w:rsidR="00B5373C" w:rsidRPr="00227E03">
              <w:rPr>
                <w:rFonts w:ascii="Trebuchet MS" w:hAnsi="Trebuchet MS" w:cs="AdvertisingMedium" w:hint="cs"/>
                <w:rtl/>
                <w:lang w:val="en-GB"/>
              </w:rPr>
              <w:t xml:space="preserve">المسح </w:t>
            </w:r>
            <w:r w:rsidR="009F363A" w:rsidRPr="00227E03">
              <w:rPr>
                <w:rFonts w:ascii="Trebuchet MS" w:hAnsi="Trebuchet MS" w:cs="AdvertisingMedium" w:hint="cs"/>
                <w:rtl/>
                <w:lang w:val="en-GB"/>
              </w:rPr>
              <w:t>المخصص (متوفر لدى الكلية المعنية</w:t>
            </w:r>
            <w:r w:rsidR="00992B15" w:rsidRPr="00227E03">
              <w:rPr>
                <w:rFonts w:ascii="Trebuchet MS" w:hAnsi="Trebuchet MS" w:cs="AdvertisingMedium" w:hint="cs"/>
                <w:rtl/>
                <w:lang w:val="en-GB"/>
              </w:rPr>
              <w:t>)</w:t>
            </w:r>
            <w:r w:rsidR="009F363A" w:rsidRPr="00227E03">
              <w:rPr>
                <w:rFonts w:ascii="Trebuchet MS" w:hAnsi="Trebuchet MS" w:cs="AdvertisingMedium" w:hint="cs"/>
                <w:rtl/>
                <w:lang w:val="en-GB"/>
              </w:rPr>
              <w:t>.</w:t>
            </w:r>
          </w:p>
        </w:tc>
        <w:tc>
          <w:tcPr>
            <w:tcW w:w="1702" w:type="dxa"/>
          </w:tcPr>
          <w:p w14:paraId="38865C94" w14:textId="77777777" w:rsidR="00B5373C" w:rsidRDefault="00B5373C" w:rsidP="00464721">
            <w:pPr>
              <w:spacing w:after="160" w:line="259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rebuchet MS" w:hAnsi="Trebuchet MS"/>
                <w:rtl/>
                <w:lang w:val="en-GB"/>
              </w:rPr>
            </w:pPr>
          </w:p>
        </w:tc>
      </w:tr>
      <w:tr w:rsidR="00BE02CE" w:rsidRPr="00464721" w14:paraId="1441BE8D" w14:textId="77777777" w:rsidTr="00F758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" w:type="dxa"/>
          </w:tcPr>
          <w:p w14:paraId="5B8620CA" w14:textId="77777777" w:rsidR="00BE02CE" w:rsidRPr="00B5373C" w:rsidRDefault="00BE02CE" w:rsidP="00B5373C">
            <w:pPr>
              <w:pStyle w:val="a3"/>
              <w:numPr>
                <w:ilvl w:val="0"/>
                <w:numId w:val="18"/>
              </w:numPr>
              <w:spacing w:after="160" w:line="259" w:lineRule="auto"/>
              <w:jc w:val="center"/>
              <w:rPr>
                <w:rFonts w:ascii="Trebuchet MS" w:hAnsi="Trebuchet MS" w:cs="AdvertisingMedium"/>
                <w:rtl/>
                <w:lang w:val="en-GB"/>
              </w:rPr>
            </w:pPr>
          </w:p>
        </w:tc>
        <w:tc>
          <w:tcPr>
            <w:tcW w:w="7374" w:type="dxa"/>
          </w:tcPr>
          <w:p w14:paraId="43A4DCBE" w14:textId="4EFE2DED" w:rsidR="00BE02CE" w:rsidRPr="00227E03" w:rsidRDefault="00F1761A" w:rsidP="0095617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dvertisingMedium"/>
                <w:rtl/>
              </w:rPr>
            </w:pPr>
            <w:r w:rsidRPr="00227E03">
              <w:rPr>
                <w:rFonts w:cs="AdvertisingMedium" w:hint="cs"/>
                <w:sz w:val="24"/>
                <w:szCs w:val="24"/>
                <w:rtl/>
                <w:lang w:val="en-GB"/>
              </w:rPr>
              <w:t>إ</w:t>
            </w:r>
            <w:r w:rsidRPr="00227E03">
              <w:rPr>
                <w:rFonts w:cs="AdvertisingMedium"/>
                <w:sz w:val="24"/>
                <w:szCs w:val="24"/>
                <w:rtl/>
                <w:lang w:val="en-GB"/>
              </w:rPr>
              <w:t xml:space="preserve">رفاق تأييد وحدة الاحتياج بوكالة </w:t>
            </w:r>
            <w:r w:rsidRPr="00227E03">
              <w:rPr>
                <w:rFonts w:cs="AdvertisingMedium" w:hint="cs"/>
                <w:sz w:val="24"/>
                <w:szCs w:val="24"/>
                <w:rtl/>
                <w:lang w:val="en-GB"/>
              </w:rPr>
              <w:t>الجامعة</w:t>
            </w:r>
            <w:r w:rsidRPr="00227E03">
              <w:rPr>
                <w:rFonts w:cs="AdvertisingMedium"/>
                <w:sz w:val="24"/>
                <w:szCs w:val="24"/>
                <w:rtl/>
                <w:lang w:val="en-GB"/>
              </w:rPr>
              <w:t xml:space="preserve"> للشؤون التعليمية </w:t>
            </w:r>
            <w:r w:rsidRPr="00227E03">
              <w:rPr>
                <w:rFonts w:cs="AdvertisingMedium" w:hint="cs"/>
                <w:sz w:val="24"/>
                <w:szCs w:val="24"/>
                <w:rtl/>
                <w:lang w:val="en-GB"/>
              </w:rPr>
              <w:t>بوجود احتياج تعليمي بالقسم الأكاديمي لتخصص المتقدم.</w:t>
            </w:r>
          </w:p>
        </w:tc>
        <w:tc>
          <w:tcPr>
            <w:tcW w:w="1702" w:type="dxa"/>
          </w:tcPr>
          <w:p w14:paraId="26B54C6D" w14:textId="77777777" w:rsidR="00BE02CE" w:rsidRDefault="00BE02CE" w:rsidP="00464721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rtl/>
                <w:lang w:val="en-GB"/>
              </w:rPr>
            </w:pPr>
          </w:p>
        </w:tc>
      </w:tr>
      <w:tr w:rsidR="00070B08" w:rsidRPr="00464721" w14:paraId="0E2F16B2" w14:textId="77777777" w:rsidTr="00F7583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" w:type="dxa"/>
          </w:tcPr>
          <w:p w14:paraId="63B16B7C" w14:textId="77777777" w:rsidR="00070B08" w:rsidRPr="00113C41" w:rsidRDefault="00070B08" w:rsidP="00B5373C">
            <w:pPr>
              <w:pStyle w:val="a3"/>
              <w:numPr>
                <w:ilvl w:val="0"/>
                <w:numId w:val="18"/>
              </w:numPr>
              <w:spacing w:after="160" w:line="259" w:lineRule="auto"/>
              <w:jc w:val="center"/>
              <w:rPr>
                <w:rFonts w:ascii="Trebuchet MS" w:hAnsi="Trebuchet MS" w:cs="AdvertisingMedium"/>
                <w:rtl/>
                <w:lang w:val="en-GB"/>
              </w:rPr>
            </w:pPr>
          </w:p>
        </w:tc>
        <w:tc>
          <w:tcPr>
            <w:tcW w:w="7374" w:type="dxa"/>
          </w:tcPr>
          <w:p w14:paraId="28755D3F" w14:textId="60D3CB02" w:rsidR="00070B08" w:rsidRPr="00227E03" w:rsidRDefault="00070B08" w:rsidP="00F1761A">
            <w:pPr>
              <w:spacing w:after="160" w:line="259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dvertisingMedium"/>
                <w:rtl/>
              </w:rPr>
            </w:pPr>
            <w:r w:rsidRPr="00227E03">
              <w:rPr>
                <w:rFonts w:cs="AdvertisingMedium" w:hint="cs"/>
                <w:rtl/>
              </w:rPr>
              <w:t xml:space="preserve">إرفاق </w:t>
            </w:r>
            <w:r w:rsidR="00F1761A" w:rsidRPr="00227E03">
              <w:rPr>
                <w:rFonts w:ascii="Trebuchet MS" w:hAnsi="Trebuchet MS" w:cs="AdvertisingMedium" w:hint="cs"/>
                <w:rtl/>
                <w:lang w:val="en-GB"/>
              </w:rPr>
              <w:t>نسخ</w:t>
            </w:r>
            <w:r w:rsidRPr="00227E03">
              <w:rPr>
                <w:rFonts w:ascii="Trebuchet MS" w:hAnsi="Trebuchet MS" w:cs="AdvertisingMedium" w:hint="cs"/>
                <w:rtl/>
                <w:lang w:val="en-GB"/>
              </w:rPr>
              <w:t xml:space="preserve"> من</w:t>
            </w:r>
            <w:r w:rsidRPr="00227E03">
              <w:rPr>
                <w:rFonts w:cs="AdvertisingMedium" w:hint="cs"/>
                <w:rtl/>
              </w:rPr>
              <w:t xml:space="preserve"> </w:t>
            </w:r>
            <w:r w:rsidR="00F1761A" w:rsidRPr="00227E03">
              <w:rPr>
                <w:rFonts w:cs="AdvertisingMedium" w:hint="cs"/>
                <w:rtl/>
              </w:rPr>
              <w:t>الأبحاث</w:t>
            </w:r>
            <w:r w:rsidRPr="00227E03">
              <w:rPr>
                <w:rFonts w:cs="AdvertisingMedium" w:hint="cs"/>
                <w:rtl/>
              </w:rPr>
              <w:t xml:space="preserve"> المنشور</w:t>
            </w:r>
            <w:r w:rsidR="00F1761A" w:rsidRPr="00227E03">
              <w:rPr>
                <w:rFonts w:cs="AdvertisingMedium" w:hint="cs"/>
                <w:rtl/>
              </w:rPr>
              <w:t>ة</w:t>
            </w:r>
            <w:r w:rsidRPr="00227E03">
              <w:rPr>
                <w:rFonts w:cs="AdvertisingMedium" w:hint="cs"/>
                <w:rtl/>
              </w:rPr>
              <w:t xml:space="preserve"> </w:t>
            </w:r>
            <w:r w:rsidR="00F1761A" w:rsidRPr="00227E03">
              <w:rPr>
                <w:rFonts w:cs="AdvertisingMedium" w:hint="cs"/>
                <w:rtl/>
              </w:rPr>
              <w:t>خلال</w:t>
            </w:r>
            <w:r w:rsidRPr="00227E03">
              <w:rPr>
                <w:rFonts w:cs="AdvertisingMedium" w:hint="cs"/>
                <w:rtl/>
              </w:rPr>
              <w:t xml:space="preserve"> آخر عشر سنوات.</w:t>
            </w:r>
          </w:p>
        </w:tc>
        <w:tc>
          <w:tcPr>
            <w:tcW w:w="1702" w:type="dxa"/>
          </w:tcPr>
          <w:p w14:paraId="398714A0" w14:textId="77777777" w:rsidR="00070B08" w:rsidRDefault="00070B08" w:rsidP="00464721">
            <w:pPr>
              <w:spacing w:after="160" w:line="259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rebuchet MS" w:hAnsi="Trebuchet MS"/>
                <w:rtl/>
                <w:lang w:val="en-GB"/>
              </w:rPr>
            </w:pPr>
          </w:p>
        </w:tc>
      </w:tr>
      <w:tr w:rsidR="00B5373C" w:rsidRPr="00464721" w14:paraId="18D0E9C7" w14:textId="77777777" w:rsidTr="00F758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" w:type="dxa"/>
          </w:tcPr>
          <w:p w14:paraId="7267F303" w14:textId="0BDD8F57" w:rsidR="00B5373C" w:rsidRPr="00B5373C" w:rsidRDefault="00B5373C" w:rsidP="00B5373C">
            <w:pPr>
              <w:pStyle w:val="a3"/>
              <w:numPr>
                <w:ilvl w:val="0"/>
                <w:numId w:val="18"/>
              </w:numPr>
              <w:spacing w:after="160" w:line="259" w:lineRule="auto"/>
              <w:jc w:val="center"/>
              <w:rPr>
                <w:rFonts w:ascii="Trebuchet MS" w:hAnsi="Trebuchet MS" w:cs="AdvertisingMedium"/>
                <w:rtl/>
                <w:lang w:val="en-GB"/>
              </w:rPr>
            </w:pPr>
          </w:p>
        </w:tc>
        <w:tc>
          <w:tcPr>
            <w:tcW w:w="7374" w:type="dxa"/>
          </w:tcPr>
          <w:p w14:paraId="18E2BAF8" w14:textId="5C15F5BA" w:rsidR="00B5373C" w:rsidRPr="00227E03" w:rsidRDefault="00C92844" w:rsidP="00C329A2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 w:cs="AdvertisingMedium"/>
                <w:rtl/>
                <w:lang w:val="en-GB"/>
              </w:rPr>
            </w:pPr>
            <w:r w:rsidRPr="00227E03">
              <w:rPr>
                <w:rFonts w:cs="AdvertisingMedium" w:hint="cs"/>
                <w:rtl/>
              </w:rPr>
              <w:t xml:space="preserve">إرفاق </w:t>
            </w:r>
            <w:r w:rsidR="00B5373C" w:rsidRPr="00227E03">
              <w:rPr>
                <w:rFonts w:ascii="Trebuchet MS" w:hAnsi="Trebuchet MS" w:cs="AdvertisingMedium" w:hint="cs"/>
                <w:rtl/>
                <w:lang w:val="en-GB"/>
              </w:rPr>
              <w:t xml:space="preserve">نسخة من قرار التعيين </w:t>
            </w:r>
            <w:r w:rsidR="009B7F8D" w:rsidRPr="00227E03">
              <w:rPr>
                <w:rFonts w:ascii="Trebuchet MS" w:hAnsi="Trebuchet MS" w:cs="AdvertisingMedium" w:hint="cs"/>
                <w:rtl/>
                <w:lang w:val="en-GB"/>
              </w:rPr>
              <w:t xml:space="preserve">/ الترقية </w:t>
            </w:r>
            <w:r w:rsidR="00B5373C" w:rsidRPr="00227E03">
              <w:rPr>
                <w:rFonts w:ascii="Trebuchet MS" w:hAnsi="Trebuchet MS" w:cs="AdvertisingMedium" w:hint="cs"/>
                <w:rtl/>
                <w:lang w:val="en-GB"/>
              </w:rPr>
              <w:t>على المرتبة الحالية</w:t>
            </w:r>
            <w:r w:rsidR="00E140E5" w:rsidRPr="00227E03">
              <w:rPr>
                <w:rFonts w:ascii="Trebuchet MS" w:hAnsi="Trebuchet MS" w:cs="AdvertisingMedium" w:hint="cs"/>
                <w:rtl/>
                <w:lang w:val="en-GB"/>
              </w:rPr>
              <w:t>.</w:t>
            </w:r>
          </w:p>
        </w:tc>
        <w:tc>
          <w:tcPr>
            <w:tcW w:w="1702" w:type="dxa"/>
          </w:tcPr>
          <w:p w14:paraId="4D2B7FC1" w14:textId="77777777" w:rsidR="00B5373C" w:rsidRDefault="00B5373C" w:rsidP="00464721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rtl/>
                <w:lang w:val="en-GB"/>
              </w:rPr>
            </w:pPr>
          </w:p>
        </w:tc>
      </w:tr>
      <w:tr w:rsidR="009517A9" w:rsidRPr="00464721" w14:paraId="2892E435" w14:textId="77777777" w:rsidTr="00F7583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" w:type="dxa"/>
          </w:tcPr>
          <w:p w14:paraId="5A0F4D77" w14:textId="77777777" w:rsidR="009517A9" w:rsidRPr="00775D24" w:rsidRDefault="009517A9" w:rsidP="00B5373C">
            <w:pPr>
              <w:pStyle w:val="a3"/>
              <w:numPr>
                <w:ilvl w:val="0"/>
                <w:numId w:val="18"/>
              </w:numPr>
              <w:spacing w:after="160" w:line="259" w:lineRule="auto"/>
              <w:jc w:val="center"/>
              <w:rPr>
                <w:rFonts w:ascii="Trebuchet MS" w:hAnsi="Trebuchet MS" w:cs="AdvertisingMedium"/>
                <w:rtl/>
                <w:lang w:val="en-GB"/>
              </w:rPr>
            </w:pPr>
          </w:p>
        </w:tc>
        <w:tc>
          <w:tcPr>
            <w:tcW w:w="7374" w:type="dxa"/>
          </w:tcPr>
          <w:p w14:paraId="181BBE8D" w14:textId="0E26BB48" w:rsidR="009517A9" w:rsidRPr="00775D24" w:rsidRDefault="00775D24" w:rsidP="00C329A2">
            <w:pPr>
              <w:spacing w:after="160" w:line="259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dvertisingMedium"/>
                <w:rtl/>
              </w:rPr>
            </w:pPr>
            <w:r w:rsidRPr="00775D24">
              <w:rPr>
                <w:rFonts w:cs="AdvertisingMedium" w:hint="cs"/>
                <w:rtl/>
              </w:rPr>
              <w:t>إرفاق نسخ من قرارات التمديد السابقة في حال حصول المتقدم على أي تمديد مسبق.</w:t>
            </w:r>
            <w:r w:rsidR="009517A9" w:rsidRPr="00775D24">
              <w:rPr>
                <w:rFonts w:cs="AdvertisingMedium" w:hint="cs"/>
                <w:rtl/>
              </w:rPr>
              <w:t xml:space="preserve"> </w:t>
            </w:r>
          </w:p>
        </w:tc>
        <w:tc>
          <w:tcPr>
            <w:tcW w:w="1702" w:type="dxa"/>
          </w:tcPr>
          <w:p w14:paraId="7B69E569" w14:textId="77777777" w:rsidR="009517A9" w:rsidRPr="00775D24" w:rsidRDefault="009517A9" w:rsidP="00464721">
            <w:pPr>
              <w:spacing w:after="160" w:line="259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rebuchet MS" w:hAnsi="Trebuchet MS"/>
                <w:rtl/>
                <w:lang w:val="en-GB"/>
              </w:rPr>
            </w:pPr>
          </w:p>
        </w:tc>
      </w:tr>
      <w:tr w:rsidR="00B5373C" w:rsidRPr="00464721" w14:paraId="5A7E447F" w14:textId="77777777" w:rsidTr="00F758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" w:type="dxa"/>
          </w:tcPr>
          <w:p w14:paraId="5B491533" w14:textId="250DBF95" w:rsidR="00B5373C" w:rsidRPr="00B5373C" w:rsidRDefault="00B5373C" w:rsidP="00B5373C">
            <w:pPr>
              <w:pStyle w:val="a3"/>
              <w:numPr>
                <w:ilvl w:val="0"/>
                <w:numId w:val="18"/>
              </w:numPr>
              <w:spacing w:after="160" w:line="259" w:lineRule="auto"/>
              <w:jc w:val="center"/>
              <w:rPr>
                <w:rFonts w:ascii="Trebuchet MS" w:hAnsi="Trebuchet MS" w:cs="AdvertisingMedium"/>
                <w:rtl/>
                <w:lang w:val="en-GB"/>
              </w:rPr>
            </w:pPr>
          </w:p>
        </w:tc>
        <w:tc>
          <w:tcPr>
            <w:tcW w:w="7374" w:type="dxa"/>
          </w:tcPr>
          <w:p w14:paraId="1DBF2F41" w14:textId="5D0F2768" w:rsidR="00B5373C" w:rsidRPr="009F363A" w:rsidRDefault="00C92844" w:rsidP="00B5373C">
            <w:pPr>
              <w:spacing w:after="0" w:line="24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dvertisingMedium"/>
                <w:rtl/>
              </w:rPr>
            </w:pPr>
            <w:r>
              <w:rPr>
                <w:rFonts w:cs="AdvertisingMedium" w:hint="cs"/>
                <w:rtl/>
              </w:rPr>
              <w:t>إ</w:t>
            </w:r>
            <w:r w:rsidR="009F363A">
              <w:rPr>
                <w:rFonts w:cs="AdvertisingMedium" w:hint="cs"/>
                <w:rtl/>
              </w:rPr>
              <w:t xml:space="preserve">رفاق </w:t>
            </w:r>
            <w:r w:rsidR="00B5373C" w:rsidRPr="009F363A">
              <w:rPr>
                <w:rFonts w:cs="AdvertisingMedium" w:hint="cs"/>
                <w:rtl/>
              </w:rPr>
              <w:t>تقويم الأداء الوظيفي لآخر سنتين</w:t>
            </w:r>
            <w:r w:rsidR="009F363A">
              <w:rPr>
                <w:rFonts w:cs="AdvertisingMedium" w:hint="cs"/>
                <w:rtl/>
              </w:rPr>
              <w:t xml:space="preserve"> من كلية المتقدم</w:t>
            </w:r>
            <w:r w:rsidR="00B5373C" w:rsidRPr="009F363A">
              <w:rPr>
                <w:rFonts w:cs="AdvertisingMedium" w:hint="cs"/>
                <w:rtl/>
              </w:rPr>
              <w:t>.</w:t>
            </w:r>
          </w:p>
        </w:tc>
        <w:tc>
          <w:tcPr>
            <w:tcW w:w="1702" w:type="dxa"/>
          </w:tcPr>
          <w:p w14:paraId="4A848F67" w14:textId="77777777" w:rsidR="00B5373C" w:rsidRDefault="00B5373C" w:rsidP="00464721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rtl/>
                <w:lang w:val="en-GB"/>
              </w:rPr>
            </w:pPr>
          </w:p>
        </w:tc>
      </w:tr>
      <w:tr w:rsidR="00B5373C" w:rsidRPr="00464721" w14:paraId="6305821B" w14:textId="77777777" w:rsidTr="00F7583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" w:type="dxa"/>
          </w:tcPr>
          <w:p w14:paraId="58443BAE" w14:textId="07E6D5E8" w:rsidR="00B5373C" w:rsidRPr="00B5373C" w:rsidRDefault="00B5373C" w:rsidP="00B5373C">
            <w:pPr>
              <w:pStyle w:val="a3"/>
              <w:numPr>
                <w:ilvl w:val="0"/>
                <w:numId w:val="18"/>
              </w:numPr>
              <w:spacing w:after="160" w:line="259" w:lineRule="auto"/>
              <w:jc w:val="center"/>
              <w:rPr>
                <w:rFonts w:ascii="Trebuchet MS" w:hAnsi="Trebuchet MS" w:cs="AdvertisingMedium"/>
                <w:rtl/>
                <w:lang w:val="en-GB"/>
              </w:rPr>
            </w:pPr>
          </w:p>
        </w:tc>
        <w:tc>
          <w:tcPr>
            <w:tcW w:w="7374" w:type="dxa"/>
          </w:tcPr>
          <w:p w14:paraId="4CB274B3" w14:textId="48A18694" w:rsidR="00B5373C" w:rsidRPr="009F363A" w:rsidRDefault="00C92844" w:rsidP="00B5373C">
            <w:pPr>
              <w:spacing w:after="0" w:line="240" w:lineRule="auto"/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dvertisingMedium"/>
                <w:rtl/>
              </w:rPr>
            </w:pPr>
            <w:r>
              <w:rPr>
                <w:rFonts w:cs="AdvertisingMedium" w:hint="cs"/>
                <w:rtl/>
              </w:rPr>
              <w:t xml:space="preserve">إرفاق </w:t>
            </w:r>
            <w:r w:rsidR="00B5373C" w:rsidRPr="009F363A">
              <w:rPr>
                <w:rFonts w:cs="AdvertisingMedium" w:hint="cs"/>
                <w:rtl/>
              </w:rPr>
              <w:t>تقييم الطلبة لأستاذ المقرر مع نهاية الفصل الدراسي</w:t>
            </w:r>
            <w:r w:rsidR="009F363A">
              <w:rPr>
                <w:rFonts w:cs="AdvertisingMedium" w:hint="cs"/>
                <w:rtl/>
              </w:rPr>
              <w:t xml:space="preserve"> الذي يسبق طلب التمديد من النظام الإلكتروني</w:t>
            </w:r>
            <w:r w:rsidR="00B5373C" w:rsidRPr="009F363A">
              <w:rPr>
                <w:rFonts w:cs="AdvertisingMedium" w:hint="cs"/>
                <w:rtl/>
              </w:rPr>
              <w:t>.</w:t>
            </w:r>
          </w:p>
        </w:tc>
        <w:tc>
          <w:tcPr>
            <w:tcW w:w="1702" w:type="dxa"/>
          </w:tcPr>
          <w:p w14:paraId="7533E5D8" w14:textId="77777777" w:rsidR="00B5373C" w:rsidRDefault="00B5373C" w:rsidP="00464721">
            <w:pPr>
              <w:spacing w:after="160" w:line="259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rebuchet MS" w:hAnsi="Trebuchet MS"/>
                <w:rtl/>
                <w:lang w:val="en-GB"/>
              </w:rPr>
            </w:pPr>
          </w:p>
        </w:tc>
      </w:tr>
      <w:tr w:rsidR="005532B4" w:rsidRPr="00464721" w14:paraId="7AE2D81D" w14:textId="77777777" w:rsidTr="00F758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" w:type="dxa"/>
          </w:tcPr>
          <w:p w14:paraId="38B39EB3" w14:textId="77777777" w:rsidR="005532B4" w:rsidRPr="00B5373C" w:rsidRDefault="005532B4" w:rsidP="00B5373C">
            <w:pPr>
              <w:pStyle w:val="a3"/>
              <w:numPr>
                <w:ilvl w:val="0"/>
                <w:numId w:val="18"/>
              </w:numPr>
              <w:spacing w:after="160" w:line="259" w:lineRule="auto"/>
              <w:jc w:val="center"/>
              <w:rPr>
                <w:rFonts w:ascii="Trebuchet MS" w:hAnsi="Trebuchet MS" w:cs="AdvertisingMedium"/>
                <w:rtl/>
                <w:lang w:val="en-GB"/>
              </w:rPr>
            </w:pPr>
          </w:p>
        </w:tc>
        <w:tc>
          <w:tcPr>
            <w:tcW w:w="7374" w:type="dxa"/>
          </w:tcPr>
          <w:p w14:paraId="5DDC14F6" w14:textId="1C202789" w:rsidR="005532B4" w:rsidRDefault="00271B6E" w:rsidP="00271B6E">
            <w:pPr>
              <w:spacing w:after="0" w:line="24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dvertisingMedium"/>
                <w:rtl/>
              </w:rPr>
            </w:pPr>
            <w:r>
              <w:rPr>
                <w:rFonts w:cs="AdvertisingMedium" w:hint="cs"/>
                <w:rtl/>
              </w:rPr>
              <w:t>يجب إ</w:t>
            </w:r>
            <w:r w:rsidR="005532B4">
              <w:rPr>
                <w:rFonts w:cs="AdvertisingMedium" w:hint="cs"/>
                <w:rtl/>
              </w:rPr>
              <w:t xml:space="preserve">رسال نسخة من (نموذج ع.ع.9) </w:t>
            </w:r>
            <w:r>
              <w:rPr>
                <w:rFonts w:cs="AdvertisingMedium" w:hint="cs"/>
                <w:rtl/>
              </w:rPr>
              <w:t xml:space="preserve">ملف </w:t>
            </w:r>
            <w:r w:rsidR="005532B4">
              <w:rPr>
                <w:rFonts w:cs="AdvertisingMedium" w:hint="cs"/>
                <w:rtl/>
              </w:rPr>
              <w:t xml:space="preserve">وورد </w:t>
            </w:r>
            <w:r>
              <w:rPr>
                <w:rFonts w:cs="AdvertisingMedium" w:hint="cs"/>
                <w:rtl/>
              </w:rPr>
              <w:t>إلى</w:t>
            </w:r>
            <w:r w:rsidR="005532B4">
              <w:rPr>
                <w:rFonts w:cs="AdvertisingMedium" w:hint="cs"/>
                <w:rtl/>
              </w:rPr>
              <w:t xml:space="preserve"> بريد أمانة المجلس العلمي</w:t>
            </w:r>
            <w:r>
              <w:rPr>
                <w:rFonts w:cs="AdvertisingMedium" w:hint="cs"/>
                <w:rtl/>
              </w:rPr>
              <w:t xml:space="preserve"> من خلال بريد عميد الكلية أو أحد وكلائه: </w:t>
            </w:r>
            <w:r w:rsidRPr="00D25023">
              <w:rPr>
                <w:rFonts w:cs="AdvertisingMedium"/>
                <w:lang w:val="en-GB"/>
              </w:rPr>
              <w:t>acouncil-en@qu.edu.sa</w:t>
            </w:r>
            <w:r w:rsidR="005532B4">
              <w:rPr>
                <w:rFonts w:cs="AdvertisingMedium" w:hint="cs"/>
                <w:rtl/>
              </w:rPr>
              <w:t>.</w:t>
            </w:r>
          </w:p>
        </w:tc>
        <w:tc>
          <w:tcPr>
            <w:tcW w:w="1702" w:type="dxa"/>
          </w:tcPr>
          <w:p w14:paraId="5F1D1CB3" w14:textId="77777777" w:rsidR="005532B4" w:rsidRDefault="005532B4" w:rsidP="00464721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rtl/>
                <w:lang w:val="en-GB"/>
              </w:rPr>
            </w:pPr>
          </w:p>
        </w:tc>
      </w:tr>
      <w:tr w:rsidR="004066F8" w:rsidRPr="00464721" w14:paraId="07F07A1D" w14:textId="77777777" w:rsidTr="00F7583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0" w:type="dxa"/>
            <w:gridSpan w:val="3"/>
          </w:tcPr>
          <w:p w14:paraId="48C51B80" w14:textId="77777777" w:rsidR="004066F8" w:rsidRPr="00464721" w:rsidRDefault="004066F8" w:rsidP="00464721">
            <w:pPr>
              <w:spacing w:after="0" w:line="259" w:lineRule="auto"/>
              <w:rPr>
                <w:rFonts w:ascii="Trebuchet MS" w:hAnsi="Trebuchet MS" w:cs="AdvertisingMedium"/>
                <w:b w:val="0"/>
                <w:bCs w:val="0"/>
                <w:color w:val="FF0000"/>
                <w:sz w:val="24"/>
                <w:szCs w:val="24"/>
                <w:u w:val="single"/>
                <w:rtl/>
              </w:rPr>
            </w:pPr>
            <w:r w:rsidRPr="00464721">
              <w:rPr>
                <w:rFonts w:ascii="Trebuchet MS" w:hAnsi="Trebuchet MS" w:cs="AdvertisingMedium"/>
                <w:color w:val="FF0000"/>
                <w:sz w:val="24"/>
                <w:szCs w:val="24"/>
                <w:u w:val="single"/>
                <w:rtl/>
              </w:rPr>
              <w:t>شروط عامة:</w:t>
            </w:r>
          </w:p>
          <w:p w14:paraId="4CBCD218" w14:textId="77777777" w:rsidR="004066F8" w:rsidRPr="00464721" w:rsidRDefault="004066F8" w:rsidP="00464721">
            <w:pPr>
              <w:spacing w:after="0" w:line="259" w:lineRule="auto"/>
              <w:rPr>
                <w:rFonts w:ascii="Trebuchet MS" w:hAnsi="Trebuchet MS" w:cs="AdvertisingMedium"/>
                <w:b w:val="0"/>
                <w:bCs w:val="0"/>
                <w:sz w:val="24"/>
                <w:szCs w:val="24"/>
                <w:rtl/>
              </w:rPr>
            </w:pPr>
            <w:r w:rsidRPr="00464721">
              <w:rPr>
                <w:rFonts w:ascii="Trebuchet MS" w:hAnsi="Trebuchet MS" w:cs="AdvertisingMedium"/>
                <w:sz w:val="24"/>
                <w:szCs w:val="24"/>
                <w:rtl/>
              </w:rPr>
              <w:t>1.أن يكون لدى المتقدم خبرة تدريسية في التعليم الجامعي لا تقل عن سنتين.</w:t>
            </w:r>
          </w:p>
          <w:p w14:paraId="02D4BF56" w14:textId="77777777" w:rsidR="004066F8" w:rsidRPr="00464721" w:rsidRDefault="004066F8" w:rsidP="00464721">
            <w:pPr>
              <w:spacing w:after="0" w:line="259" w:lineRule="auto"/>
              <w:rPr>
                <w:rFonts w:ascii="Trebuchet MS" w:hAnsi="Trebuchet MS" w:cs="AdvertisingMedium"/>
                <w:b w:val="0"/>
                <w:bCs w:val="0"/>
                <w:sz w:val="24"/>
                <w:szCs w:val="24"/>
                <w:rtl/>
              </w:rPr>
            </w:pPr>
            <w:r w:rsidRPr="00464721">
              <w:rPr>
                <w:rFonts w:ascii="Trebuchet MS" w:hAnsi="Trebuchet MS" w:cs="AdvertisingMedium"/>
                <w:sz w:val="24"/>
                <w:szCs w:val="24"/>
                <w:rtl/>
              </w:rPr>
              <w:lastRenderedPageBreak/>
              <w:t>2.يتم تمديد الخدمة فقط لمن يحصل على (70) درجة فأعلى</w:t>
            </w:r>
            <w:r w:rsidR="00DD504D">
              <w:rPr>
                <w:rFonts w:ascii="Trebuchet MS" w:hAnsi="Trebuchet MS" w:cs="AdvertisingMedium" w:hint="cs"/>
                <w:sz w:val="24"/>
                <w:szCs w:val="24"/>
                <w:rtl/>
              </w:rPr>
              <w:t xml:space="preserve"> في نموذج التقييم</w:t>
            </w:r>
            <w:r w:rsidRPr="00464721">
              <w:rPr>
                <w:rFonts w:ascii="Trebuchet MS" w:hAnsi="Trebuchet MS" w:cs="AdvertisingMedium"/>
                <w:sz w:val="24"/>
                <w:szCs w:val="24"/>
                <w:rtl/>
              </w:rPr>
              <w:t>.</w:t>
            </w:r>
          </w:p>
          <w:p w14:paraId="36BCE6D6" w14:textId="77777777" w:rsidR="004066F8" w:rsidRPr="00464721" w:rsidRDefault="004066F8" w:rsidP="00464721">
            <w:pPr>
              <w:spacing w:after="0" w:line="259" w:lineRule="auto"/>
              <w:rPr>
                <w:rFonts w:ascii="Trebuchet MS" w:hAnsi="Trebuchet MS"/>
                <w:b w:val="0"/>
                <w:bCs w:val="0"/>
                <w:rtl/>
              </w:rPr>
            </w:pPr>
            <w:r w:rsidRPr="00464721">
              <w:rPr>
                <w:rFonts w:ascii="Trebuchet MS" w:hAnsi="Trebuchet MS" w:cs="AdvertisingMedium"/>
                <w:sz w:val="24"/>
                <w:szCs w:val="24"/>
                <w:rtl/>
              </w:rPr>
              <w:t>3.أن يكون المتقدم أ</w:t>
            </w:r>
            <w:r w:rsidR="00DD504D">
              <w:rPr>
                <w:rFonts w:ascii="Trebuchet MS" w:hAnsi="Trebuchet MS" w:cs="AdvertisingMedium"/>
                <w:sz w:val="24"/>
                <w:szCs w:val="24"/>
                <w:rtl/>
              </w:rPr>
              <w:t xml:space="preserve">نجز ما لا يقل عن بحثين منشورين </w:t>
            </w:r>
            <w:r w:rsidR="00DD504D">
              <w:rPr>
                <w:rFonts w:ascii="Trebuchet MS" w:hAnsi="Trebuchet MS" w:cs="AdvertisingMedium" w:hint="cs"/>
                <w:sz w:val="24"/>
                <w:szCs w:val="24"/>
                <w:rtl/>
              </w:rPr>
              <w:t>أ</w:t>
            </w:r>
            <w:r w:rsidRPr="00464721">
              <w:rPr>
                <w:rFonts w:ascii="Trebuchet MS" w:hAnsi="Trebuchet MS" w:cs="AdvertisingMedium"/>
                <w:sz w:val="24"/>
                <w:szCs w:val="24"/>
                <w:rtl/>
              </w:rPr>
              <w:t>و مقبولين للنشر في المجلات المحكمة حسب شروط المجلس العلمي أو (</w:t>
            </w:r>
            <w:r w:rsidRPr="00464721">
              <w:rPr>
                <w:rFonts w:ascii="Trebuchet MS" w:hAnsi="Trebuchet MS" w:cs="AdvertisingMedium"/>
                <w:sz w:val="24"/>
                <w:szCs w:val="24"/>
              </w:rPr>
              <w:t>ISI, Scopus</w:t>
            </w:r>
            <w:r w:rsidRPr="00464721">
              <w:rPr>
                <w:rFonts w:ascii="Trebuchet MS" w:hAnsi="Trebuchet MS" w:cs="AdvertisingMedium"/>
                <w:sz w:val="24"/>
                <w:szCs w:val="24"/>
                <w:rtl/>
              </w:rPr>
              <w:t>) خلال السنوات العشر الأخيرة.</w:t>
            </w:r>
          </w:p>
        </w:tc>
      </w:tr>
      <w:tr w:rsidR="0042311C" w:rsidRPr="00464721" w14:paraId="41F16165" w14:textId="77777777" w:rsidTr="00F758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0" w:type="dxa"/>
            <w:gridSpan w:val="3"/>
          </w:tcPr>
          <w:p w14:paraId="2F8950E6" w14:textId="77777777" w:rsidR="0042311C" w:rsidRPr="00464721" w:rsidRDefault="0042311C" w:rsidP="00464721">
            <w:pPr>
              <w:spacing w:after="160" w:line="259" w:lineRule="auto"/>
              <w:rPr>
                <w:rFonts w:ascii="Calibri Light" w:hAnsi="Calibri Light" w:cs="AdvertisingMedium"/>
                <w:b w:val="0"/>
                <w:bCs w:val="0"/>
                <w:rtl/>
                <w:lang w:val="en-GB"/>
              </w:rPr>
            </w:pPr>
            <w:r w:rsidRPr="00464721">
              <w:rPr>
                <w:rFonts w:ascii="Calibri Light" w:hAnsi="Calibri Light" w:cs="AdvertisingMedium" w:hint="cs"/>
                <w:color w:val="FF0000"/>
                <w:rtl/>
                <w:lang w:val="en-GB"/>
              </w:rPr>
              <w:lastRenderedPageBreak/>
              <w:t>م</w:t>
            </w:r>
            <w:r w:rsidRPr="00464721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لحوظه</w:t>
            </w:r>
            <w:r w:rsidRPr="00464721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464721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مهمة</w:t>
            </w:r>
            <w:r w:rsidRPr="00464721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: </w:t>
            </w:r>
            <w:r w:rsidRPr="00464721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عند</w:t>
            </w:r>
            <w:r w:rsidRPr="00464721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464721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وجود</w:t>
            </w:r>
            <w:r w:rsidRPr="00464721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464721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نقص</w:t>
            </w:r>
            <w:r w:rsidRPr="00464721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464721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بأي</w:t>
            </w:r>
            <w:r w:rsidRPr="00464721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464721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من</w:t>
            </w:r>
            <w:r w:rsidRPr="00464721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464721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المستندات</w:t>
            </w:r>
            <w:r w:rsidRPr="00464721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464721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او</w:t>
            </w:r>
            <w:r w:rsidRPr="00464721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464721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بالبيانات</w:t>
            </w:r>
            <w:r w:rsidRPr="00464721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464721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أو</w:t>
            </w:r>
            <w:r w:rsidR="00DD504D">
              <w:rPr>
                <w:rFonts w:ascii="Calibri Light" w:hAnsi="Calibri Light" w:cs="AdvertisingMedium" w:hint="cs"/>
                <w:color w:val="FF0000"/>
                <w:rtl/>
                <w:lang w:val="en-GB"/>
              </w:rPr>
              <w:t xml:space="preserve"> </w:t>
            </w:r>
            <w:r w:rsidRPr="00464721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التوقيعات</w:t>
            </w:r>
            <w:r w:rsidRPr="00464721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464721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المطلوبة</w:t>
            </w:r>
            <w:r w:rsidRPr="00464721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464721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لكل</w:t>
            </w:r>
            <w:r w:rsidRPr="00464721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464721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معاملة</w:t>
            </w:r>
            <w:r w:rsidRPr="00464721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464721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فإن</w:t>
            </w:r>
            <w:r w:rsidRPr="00464721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464721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المعاملة</w:t>
            </w:r>
            <w:r w:rsidRPr="00464721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464721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ستعاد</w:t>
            </w:r>
            <w:r w:rsidRPr="00464721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464721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للمصدر</w:t>
            </w:r>
            <w:r w:rsidRPr="00464721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. </w:t>
            </w:r>
            <w:r w:rsidRPr="00464721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لذلك</w:t>
            </w:r>
            <w:r w:rsidRPr="00464721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464721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نرجو</w:t>
            </w:r>
            <w:r w:rsidRPr="00464721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464721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التأكد</w:t>
            </w:r>
            <w:r w:rsidRPr="00464721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464721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من</w:t>
            </w:r>
            <w:r w:rsidRPr="00464721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464721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استكمال</w:t>
            </w:r>
            <w:r w:rsidRPr="00464721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464721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جميع</w:t>
            </w:r>
            <w:r w:rsidRPr="00464721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464721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المستندات</w:t>
            </w:r>
            <w:r w:rsidRPr="00464721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464721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المطلوبة</w:t>
            </w:r>
            <w:r w:rsidRPr="00464721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464721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تجنبا</w:t>
            </w:r>
            <w:r w:rsidRPr="00464721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464721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لأي</w:t>
            </w:r>
            <w:r w:rsidRPr="00464721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464721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تأخير</w:t>
            </w:r>
            <w:r w:rsidRPr="00464721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464721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لسير</w:t>
            </w:r>
            <w:r w:rsidRPr="00464721">
              <w:rPr>
                <w:rFonts w:ascii="Calibri Light" w:hAnsi="Calibri Light" w:cs="AdvertisingMedium"/>
                <w:color w:val="FF0000"/>
                <w:rtl/>
                <w:lang w:val="en-GB"/>
              </w:rPr>
              <w:t xml:space="preserve"> </w:t>
            </w:r>
            <w:r w:rsidRPr="00464721">
              <w:rPr>
                <w:rFonts w:ascii="Calibri Light" w:hAnsi="Calibri Light" w:cs="AdvertisingMedium" w:hint="eastAsia"/>
                <w:color w:val="FF0000"/>
                <w:rtl/>
                <w:lang w:val="en-GB"/>
              </w:rPr>
              <w:t>المعاملة</w:t>
            </w:r>
            <w:r w:rsidRPr="00464721">
              <w:rPr>
                <w:rFonts w:ascii="Calibri Light" w:hAnsi="Calibri Light" w:cs="AdvertisingMedium"/>
                <w:color w:val="FF0000"/>
                <w:rtl/>
                <w:lang w:val="en-GB"/>
              </w:rPr>
              <w:t>.</w:t>
            </w:r>
          </w:p>
        </w:tc>
      </w:tr>
    </w:tbl>
    <w:p w14:paraId="2F583BB5" w14:textId="32E1C2FA" w:rsidR="00B62B56" w:rsidRDefault="00B62B56" w:rsidP="001816CC">
      <w:pPr>
        <w:rPr>
          <w:rFonts w:ascii="Times New Roman" w:hAnsi="Times New Roman" w:cs="Times New Roman"/>
          <w:color w:val="FF0000"/>
          <w:sz w:val="24"/>
          <w:szCs w:val="24"/>
          <w:rtl/>
        </w:rPr>
      </w:pPr>
    </w:p>
    <w:p w14:paraId="1C338C16" w14:textId="74D48BD9" w:rsidR="00991AA1" w:rsidRDefault="00991AA1" w:rsidP="001816CC">
      <w:pPr>
        <w:rPr>
          <w:rFonts w:ascii="Times New Roman" w:hAnsi="Times New Roman" w:cs="Times New Roman"/>
          <w:color w:val="FF0000"/>
          <w:sz w:val="24"/>
          <w:szCs w:val="24"/>
          <w:rtl/>
        </w:rPr>
      </w:pPr>
      <w:r>
        <w:rPr>
          <w:rFonts w:ascii="Times New Roman" w:hAnsi="Times New Roman" w:cs="Times New Roman"/>
          <w:color w:val="FF0000"/>
          <w:sz w:val="24"/>
          <w:szCs w:val="24"/>
          <w:rtl/>
        </w:rPr>
        <w:br w:type="page"/>
      </w:r>
    </w:p>
    <w:p w14:paraId="0EF40A66" w14:textId="77777777" w:rsidR="00991AA1" w:rsidRPr="000C556E" w:rsidRDefault="00991AA1" w:rsidP="00991AA1">
      <w:pPr>
        <w:ind w:right="-142"/>
        <w:jc w:val="both"/>
        <w:rPr>
          <w:rFonts w:ascii="Times New Roman" w:hAnsi="Times New Roman" w:cs="Times New Roman"/>
          <w:b/>
          <w:bCs/>
          <w:sz w:val="28"/>
          <w:szCs w:val="28"/>
          <w:rtl/>
        </w:rPr>
      </w:pPr>
      <w:r w:rsidRPr="000C556E">
        <w:rPr>
          <w:rFonts w:ascii="Times New Roman" w:hAnsi="Times New Roman" w:cs="Times New Roman"/>
          <w:b/>
          <w:bCs/>
          <w:sz w:val="28"/>
          <w:szCs w:val="28"/>
          <w:rtl/>
        </w:rPr>
        <w:lastRenderedPageBreak/>
        <w:t>بناء</w:t>
      </w:r>
      <w:r w:rsidRPr="000C556E">
        <w:rPr>
          <w:rFonts w:ascii="Times New Roman" w:hAnsi="Times New Roman" w:cs="Times New Roman" w:hint="cs"/>
          <w:b/>
          <w:bCs/>
          <w:sz w:val="28"/>
          <w:szCs w:val="28"/>
          <w:rtl/>
        </w:rPr>
        <w:t>ً</w:t>
      </w:r>
      <w:r w:rsidRPr="000C556E">
        <w:rPr>
          <w:rFonts w:ascii="Times New Roman" w:hAnsi="Times New Roman" w:cs="Times New Roman"/>
          <w:b/>
          <w:bCs/>
          <w:sz w:val="28"/>
          <w:szCs w:val="28"/>
          <w:rtl/>
        </w:rPr>
        <w:t xml:space="preserve"> على قرار مجلس شؤون الجامعات الخاص بضوابط تمديد خدمات أعضاء هيئة التدريس السعوديين في الجامعات، يتم تعبئة نموذج (طلب تمديد الخدمة) لأعضاء هيئة التدريس السعوديين كما يلي</w:t>
      </w:r>
      <w:r w:rsidRPr="000C556E"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tbl>
      <w:tblPr>
        <w:tblpPr w:leftFromText="180" w:rightFromText="180" w:vertAnchor="text" w:horzAnchor="margin" w:tblpXSpec="center" w:tblpY="302"/>
        <w:bidiVisual/>
        <w:tblW w:w="10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278"/>
        <w:gridCol w:w="3118"/>
        <w:gridCol w:w="142"/>
        <w:gridCol w:w="163"/>
        <w:gridCol w:w="546"/>
        <w:gridCol w:w="425"/>
        <w:gridCol w:w="850"/>
        <w:gridCol w:w="248"/>
        <w:gridCol w:w="745"/>
        <w:gridCol w:w="992"/>
        <w:gridCol w:w="1204"/>
        <w:gridCol w:w="1204"/>
      </w:tblGrid>
      <w:tr w:rsidR="00991AA1" w:rsidRPr="00907876" w14:paraId="7A895AE3" w14:textId="77777777" w:rsidTr="001C5313">
        <w:trPr>
          <w:trHeight w:val="455"/>
        </w:trPr>
        <w:tc>
          <w:tcPr>
            <w:tcW w:w="10915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33F9D7B" w14:textId="77777777" w:rsidR="00991AA1" w:rsidRPr="00907876" w:rsidRDefault="00991AA1" w:rsidP="001C531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rtl/>
              </w:rPr>
              <w:t>أولاً: المعلومات الشخصية والعلمية لعضو هيئة التدريس الراغب في التمديد:</w:t>
            </w:r>
          </w:p>
        </w:tc>
      </w:tr>
      <w:tr w:rsidR="00991AA1" w:rsidRPr="00907876" w14:paraId="3631317E" w14:textId="77777777" w:rsidTr="001C5313">
        <w:trPr>
          <w:trHeight w:val="455"/>
        </w:trPr>
        <w:tc>
          <w:tcPr>
            <w:tcW w:w="10915" w:type="dxa"/>
            <w:gridSpan w:val="12"/>
            <w:tcBorders>
              <w:top w:val="single" w:sz="4" w:space="0" w:color="auto"/>
            </w:tcBorders>
          </w:tcPr>
          <w:p w14:paraId="0270A331" w14:textId="118CA440" w:rsidR="00991AA1" w:rsidRPr="00907876" w:rsidRDefault="00991AA1" w:rsidP="001C531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اسم عضو هيئة التدريس:</w:t>
            </w:r>
            <w:r w:rsidR="008B7106">
              <w:rPr>
                <w:rFonts w:ascii="Times New Roman" w:hAnsi="Times New Roman" w:cs="Times New Roman" w:hint="cs"/>
                <w:sz w:val="24"/>
                <w:szCs w:val="24"/>
                <w:rtl/>
              </w:rPr>
              <w:t xml:space="preserve">  </w:t>
            </w:r>
          </w:p>
        </w:tc>
      </w:tr>
      <w:tr w:rsidR="00991AA1" w:rsidRPr="00907876" w14:paraId="761C49DC" w14:textId="77777777" w:rsidTr="001C5313">
        <w:trPr>
          <w:trHeight w:val="455"/>
        </w:trPr>
        <w:tc>
          <w:tcPr>
            <w:tcW w:w="5247" w:type="dxa"/>
            <w:gridSpan w:val="5"/>
          </w:tcPr>
          <w:p w14:paraId="18448C70" w14:textId="3372D8D6" w:rsidR="00991AA1" w:rsidRPr="00907876" w:rsidRDefault="00991AA1" w:rsidP="001C531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القسم العلمي:</w:t>
            </w:r>
          </w:p>
        </w:tc>
        <w:tc>
          <w:tcPr>
            <w:tcW w:w="5668" w:type="dxa"/>
            <w:gridSpan w:val="7"/>
          </w:tcPr>
          <w:p w14:paraId="18CC711E" w14:textId="77777777" w:rsidR="00991AA1" w:rsidRPr="00907876" w:rsidRDefault="00991AA1" w:rsidP="001C531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الكلية:</w:t>
            </w:r>
          </w:p>
        </w:tc>
      </w:tr>
      <w:tr w:rsidR="00991AA1" w:rsidRPr="00907876" w14:paraId="05D25831" w14:textId="77777777" w:rsidTr="001C5313">
        <w:trPr>
          <w:trHeight w:val="455"/>
        </w:trPr>
        <w:tc>
          <w:tcPr>
            <w:tcW w:w="1278" w:type="dxa"/>
          </w:tcPr>
          <w:p w14:paraId="364A8571" w14:textId="77777777" w:rsidR="00991AA1" w:rsidRPr="00907876" w:rsidRDefault="00991AA1" w:rsidP="001C531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 xml:space="preserve">الرتبة العلمية:        </w:t>
            </w:r>
          </w:p>
        </w:tc>
        <w:tc>
          <w:tcPr>
            <w:tcW w:w="3260" w:type="dxa"/>
            <w:gridSpan w:val="2"/>
          </w:tcPr>
          <w:p w14:paraId="63EE1817" w14:textId="6F453668" w:rsidR="00991AA1" w:rsidRPr="00907876" w:rsidRDefault="00991AA1" w:rsidP="001C531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AA6DAC2" wp14:editId="4D451F27">
                      <wp:simplePos x="0" y="0"/>
                      <wp:positionH relativeFrom="column">
                        <wp:posOffset>1482090</wp:posOffset>
                      </wp:positionH>
                      <wp:positionV relativeFrom="paragraph">
                        <wp:posOffset>52070</wp:posOffset>
                      </wp:positionV>
                      <wp:extent cx="111125" cy="116840"/>
                      <wp:effectExtent l="0" t="0" r="3175" b="0"/>
                      <wp:wrapNone/>
                      <wp:docPr id="13" name="مستطيل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11125" cy="116840"/>
                              </a:xfrm>
                              <a:prstGeom prst="rect">
                                <a:avLst/>
                              </a:prstGeom>
                              <a:noFill/>
                              <a:ln w="31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51B7F415" w14:textId="77777777" w:rsidR="00991AA1" w:rsidRDefault="00991AA1" w:rsidP="00991AA1"/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AA6DAC2" id="مستطيل 1" o:spid="_x0000_s1026" style="position:absolute;left:0;text-align:left;margin-left:116.7pt;margin-top:4.1pt;width:8.75pt;height:9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" filled="f" strokeweight=".25pt">
                      <v:path arrowok="t"/>
                      <v:textbox>
                        <w:txbxContent>
                          <w:p w14:paraId="51B7F415" w14:textId="77777777" w:rsidR="00991AA1" w:rsidRDefault="00991AA1" w:rsidP="00991AA1"/>
                        </w:txbxContent>
                      </v:textbox>
                    </v:rect>
                  </w:pict>
                </mc:Fallback>
              </mc:AlternateContent>
            </w: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 xml:space="preserve">أستاذ              </w:t>
            </w:r>
          </w:p>
        </w:tc>
        <w:tc>
          <w:tcPr>
            <w:tcW w:w="2977" w:type="dxa"/>
            <w:gridSpan w:val="6"/>
          </w:tcPr>
          <w:p w14:paraId="401F149B" w14:textId="77777777" w:rsidR="00991AA1" w:rsidRPr="00907876" w:rsidRDefault="00991AA1" w:rsidP="001C531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4A0BB903" wp14:editId="51DF933E">
                      <wp:simplePos x="0" y="0"/>
                      <wp:positionH relativeFrom="column">
                        <wp:posOffset>950595</wp:posOffset>
                      </wp:positionH>
                      <wp:positionV relativeFrom="paragraph">
                        <wp:posOffset>52070</wp:posOffset>
                      </wp:positionV>
                      <wp:extent cx="111125" cy="116840"/>
                      <wp:effectExtent l="0" t="0" r="3175" b="0"/>
                      <wp:wrapNone/>
                      <wp:docPr id="1" name="مستطيل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11125" cy="116840"/>
                              </a:xfrm>
                              <a:prstGeom prst="rect">
                                <a:avLst/>
                              </a:prstGeom>
                              <a:noFill/>
                              <a:ln w="31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57632159" w14:textId="77777777" w:rsidR="00991AA1" w:rsidRDefault="00991AA1" w:rsidP="00991AA1"/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A0BB903" id="مستطيل 4" o:spid="_x0000_s1027" style="position:absolute;left:0;text-align:left;margin-left:74.85pt;margin-top:4.1pt;width:8.75pt;height:9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" filled="f" strokeweight=".25pt">
                      <v:path arrowok="t"/>
                      <v:textbox>
                        <w:txbxContent>
                          <w:p w14:paraId="57632159" w14:textId="77777777" w:rsidR="00991AA1" w:rsidRDefault="00991AA1" w:rsidP="00991AA1"/>
                        </w:txbxContent>
                      </v:textbox>
                    </v:rect>
                  </w:pict>
                </mc:Fallback>
              </mc:AlternateContent>
            </w: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أستاذ مشارك</w:t>
            </w:r>
          </w:p>
        </w:tc>
        <w:tc>
          <w:tcPr>
            <w:tcW w:w="3400" w:type="dxa"/>
            <w:gridSpan w:val="3"/>
          </w:tcPr>
          <w:p w14:paraId="03664784" w14:textId="77777777" w:rsidR="00991AA1" w:rsidRPr="00907876" w:rsidRDefault="00991AA1" w:rsidP="001C531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AA332CC" wp14:editId="6529D7F1">
                      <wp:simplePos x="0" y="0"/>
                      <wp:positionH relativeFrom="column">
                        <wp:posOffset>1190625</wp:posOffset>
                      </wp:positionH>
                      <wp:positionV relativeFrom="paragraph">
                        <wp:posOffset>52070</wp:posOffset>
                      </wp:positionV>
                      <wp:extent cx="111125" cy="116840"/>
                      <wp:effectExtent l="0" t="0" r="3175" b="0"/>
                      <wp:wrapNone/>
                      <wp:docPr id="2" name="مستطيل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11125" cy="116840"/>
                              </a:xfrm>
                              <a:prstGeom prst="rect">
                                <a:avLst/>
                              </a:prstGeom>
                              <a:noFill/>
                              <a:ln w="31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41D1C3B1" w14:textId="77777777" w:rsidR="00991AA1" w:rsidRDefault="00991AA1" w:rsidP="00991AA1"/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AA332CC" id="مستطيل 5" o:spid="_x0000_s1028" style="position:absolute;left:0;text-align:left;margin-left:93.75pt;margin-top:4.1pt;width:8.75pt;height:9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" filled="f" strokeweight=".25pt">
                      <v:path arrowok="t"/>
                      <v:textbox>
                        <w:txbxContent>
                          <w:p w14:paraId="41D1C3B1" w14:textId="77777777" w:rsidR="00991AA1" w:rsidRDefault="00991AA1" w:rsidP="00991AA1"/>
                        </w:txbxContent>
                      </v:textbox>
                    </v:rect>
                  </w:pict>
                </mc:Fallback>
              </mc:AlternateContent>
            </w: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أستاذ مساعد</w:t>
            </w:r>
          </w:p>
        </w:tc>
      </w:tr>
      <w:tr w:rsidR="00817652" w:rsidRPr="00907876" w14:paraId="5ED2B3D0" w14:textId="77777777" w:rsidTr="00924812">
        <w:trPr>
          <w:trHeight w:val="455"/>
        </w:trPr>
        <w:tc>
          <w:tcPr>
            <w:tcW w:w="10915" w:type="dxa"/>
            <w:gridSpan w:val="12"/>
          </w:tcPr>
          <w:p w14:paraId="64739527" w14:textId="2EDAE976" w:rsidR="002237CB" w:rsidRDefault="00817652" w:rsidP="002237CB">
            <w:pPr>
              <w:spacing w:after="0" w:line="240" w:lineRule="auto"/>
              <w:rPr>
                <w:rFonts w:ascii="Times New Roman" w:hAnsi="Times New Roman" w:cs="Times New Roman"/>
                <w:noProof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 w:hint="cs"/>
                <w:noProof/>
                <w:sz w:val="24"/>
                <w:szCs w:val="24"/>
                <w:rtl/>
              </w:rPr>
              <w:t>آخر مؤهل علمي</w:t>
            </w:r>
            <w:r w:rsidR="006B08DD">
              <w:rPr>
                <w:rFonts w:ascii="Times New Roman" w:hAnsi="Times New Roman" w:cs="Times New Roman" w:hint="cs"/>
                <w:noProof/>
                <w:sz w:val="24"/>
                <w:szCs w:val="24"/>
                <w:rtl/>
              </w:rPr>
              <w:t xml:space="preserve"> حصل عليه المتقدم: </w:t>
            </w:r>
            <w:r w:rsidR="005D5A85">
              <w:rPr>
                <w:rFonts w:ascii="Times New Roman" w:hAnsi="Times New Roman" w:cs="Times New Roman" w:hint="cs"/>
                <w:noProof/>
                <w:sz w:val="24"/>
                <w:szCs w:val="24"/>
                <w:rtl/>
              </w:rPr>
              <w:t xml:space="preserve"> دكتوراه</w:t>
            </w:r>
            <w:r w:rsidR="002237CB">
              <w:rPr>
                <w:rFonts w:ascii="Times New Roman" w:hAnsi="Times New Roman" w:cs="Times New Roman" w:hint="cs"/>
                <w:noProof/>
                <w:sz w:val="24"/>
                <w:szCs w:val="24"/>
                <w:rtl/>
              </w:rPr>
              <w:t xml:space="preserve"> </w:t>
            </w:r>
            <w:r w:rsidR="002237CB">
              <w:rPr>
                <w:rFonts w:ascii="Segoe UI Symbol" w:eastAsia="MS Gothic" w:hAnsi="Segoe UI Symbol" w:cs="Segoe UI Symbol" w:hint="cs"/>
                <w:sz w:val="24"/>
                <w:szCs w:val="24"/>
                <w:rtl/>
              </w:rPr>
              <w:t>☐</w:t>
            </w:r>
            <w:r w:rsidR="005D5A85">
              <w:rPr>
                <w:rFonts w:ascii="Times New Roman" w:hAnsi="Times New Roman" w:cs="Times New Roman" w:hint="cs"/>
                <w:noProof/>
                <w:sz w:val="24"/>
                <w:szCs w:val="24"/>
                <w:rtl/>
              </w:rPr>
              <w:t xml:space="preserve">    </w:t>
            </w:r>
            <w:r w:rsidR="006B08DD">
              <w:rPr>
                <w:rFonts w:ascii="Times New Roman" w:hAnsi="Times New Roman" w:cs="Times New Roman" w:hint="cs"/>
                <w:noProof/>
                <w:sz w:val="24"/>
                <w:szCs w:val="24"/>
                <w:rtl/>
              </w:rPr>
              <w:t xml:space="preserve"> </w:t>
            </w:r>
            <w:r w:rsidR="005D5A85">
              <w:rPr>
                <w:rFonts w:ascii="Times New Roman" w:hAnsi="Times New Roman" w:cs="Times New Roman" w:hint="cs"/>
                <w:noProof/>
                <w:sz w:val="24"/>
                <w:szCs w:val="24"/>
                <w:rtl/>
              </w:rPr>
              <w:t xml:space="preserve">  ماجستير</w:t>
            </w:r>
            <w:r w:rsidR="002237CB">
              <w:rPr>
                <w:rFonts w:cs="AL-Mateen"/>
                <w:sz w:val="24"/>
                <w:szCs w:val="24"/>
                <w:rtl/>
              </w:rPr>
              <w:t xml:space="preserve"> </w:t>
            </w:r>
            <w:r w:rsidR="00D1174B">
              <w:rPr>
                <w:rFonts w:ascii="Segoe UI Symbol" w:eastAsia="MS Gothic" w:hAnsi="Segoe UI Symbol" w:cs="Segoe UI Symbol" w:hint="cs"/>
                <w:sz w:val="24"/>
                <w:szCs w:val="24"/>
                <w:rtl/>
              </w:rPr>
              <w:t>☐</w:t>
            </w:r>
            <w:r w:rsidR="002237CB">
              <w:rPr>
                <w:rFonts w:ascii="Times New Roman" w:hAnsi="Times New Roman" w:cs="Times New Roman" w:hint="cs"/>
                <w:noProof/>
                <w:sz w:val="24"/>
                <w:szCs w:val="24"/>
                <w:rtl/>
              </w:rPr>
              <w:t xml:space="preserve">      غير ذالك (تذكر) </w:t>
            </w:r>
            <w:r w:rsidR="008B7106">
              <w:rPr>
                <w:rFonts w:ascii="Segoe UI Symbol" w:eastAsia="MS Gothic" w:hAnsi="Segoe UI Symbol" w:cs="Segoe UI Symbol" w:hint="cs"/>
                <w:sz w:val="24"/>
                <w:szCs w:val="24"/>
                <w:rtl/>
              </w:rPr>
              <w:t>☐</w:t>
            </w:r>
          </w:p>
          <w:p w14:paraId="00B37570" w14:textId="78DE02D5" w:rsidR="00371D22" w:rsidRDefault="00817652" w:rsidP="006E0658">
            <w:pPr>
              <w:spacing w:after="0" w:line="240" w:lineRule="auto"/>
              <w:rPr>
                <w:rFonts w:ascii="Times New Roman" w:hAnsi="Times New Roman" w:cs="Times New Roman"/>
                <w:noProof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 w:hint="cs"/>
                <w:noProof/>
                <w:sz w:val="24"/>
                <w:szCs w:val="24"/>
                <w:rtl/>
              </w:rPr>
              <w:t>اسم الجا</w:t>
            </w:r>
            <w:r w:rsidR="002237CB">
              <w:rPr>
                <w:rFonts w:ascii="Times New Roman" w:hAnsi="Times New Roman" w:cs="Times New Roman" w:hint="cs"/>
                <w:noProof/>
                <w:sz w:val="24"/>
                <w:szCs w:val="24"/>
                <w:rtl/>
              </w:rPr>
              <w:t>معة التي منحت المؤهل:</w:t>
            </w:r>
            <w:r w:rsidR="00371D22">
              <w:rPr>
                <w:rFonts w:ascii="Times New Roman" w:hAnsi="Times New Roman" w:cs="Times New Roman" w:hint="cs"/>
                <w:noProof/>
                <w:sz w:val="24"/>
                <w:szCs w:val="24"/>
                <w:rtl/>
              </w:rPr>
              <w:t xml:space="preserve"> </w:t>
            </w:r>
            <w:r w:rsidR="006E0658">
              <w:rPr>
                <w:rFonts w:ascii="Times New Roman" w:hAnsi="Times New Roman" w:cs="Times New Roman" w:hint="cs"/>
                <w:noProof/>
                <w:sz w:val="24"/>
                <w:szCs w:val="24"/>
                <w:rtl/>
              </w:rPr>
              <w:t>.......................................</w:t>
            </w:r>
            <w:r w:rsidR="00371D22">
              <w:rPr>
                <w:rFonts w:ascii="Times New Roman" w:hAnsi="Times New Roman" w:cs="Times New Roman" w:hint="cs"/>
                <w:noProof/>
                <w:sz w:val="24"/>
                <w:szCs w:val="24"/>
                <w:rtl/>
              </w:rPr>
              <w:t xml:space="preserve"> </w:t>
            </w:r>
            <w:r>
              <w:rPr>
                <w:rFonts w:ascii="Times New Roman" w:hAnsi="Times New Roman" w:cs="Times New Roman" w:hint="cs"/>
                <w:noProof/>
                <w:sz w:val="24"/>
                <w:szCs w:val="24"/>
                <w:rtl/>
              </w:rPr>
              <w:t xml:space="preserve">المدينة </w:t>
            </w:r>
            <w:r w:rsidR="006E0658">
              <w:rPr>
                <w:rFonts w:ascii="Times New Roman" w:hAnsi="Times New Roman" w:cs="Times New Roman" w:hint="cs"/>
                <w:noProof/>
                <w:sz w:val="24"/>
                <w:szCs w:val="24"/>
                <w:rtl/>
              </w:rPr>
              <w:t>و</w:t>
            </w:r>
            <w:r w:rsidR="00371D22">
              <w:rPr>
                <w:rFonts w:ascii="Times New Roman" w:hAnsi="Times New Roman" w:cs="Times New Roman" w:hint="cs"/>
                <w:noProof/>
                <w:sz w:val="24"/>
                <w:szCs w:val="24"/>
                <w:rtl/>
              </w:rPr>
              <w:t>الدولة</w:t>
            </w:r>
            <w:r>
              <w:rPr>
                <w:rFonts w:ascii="Times New Roman" w:hAnsi="Times New Roman" w:cs="Times New Roman" w:hint="cs"/>
                <w:noProof/>
                <w:sz w:val="24"/>
                <w:szCs w:val="24"/>
                <w:rtl/>
              </w:rPr>
              <w:t xml:space="preserve"> التابعة </w:t>
            </w:r>
            <w:r w:rsidR="002237CB">
              <w:rPr>
                <w:rFonts w:ascii="Times New Roman" w:hAnsi="Times New Roman" w:cs="Times New Roman" w:hint="cs"/>
                <w:noProof/>
                <w:sz w:val="24"/>
                <w:szCs w:val="24"/>
                <w:rtl/>
              </w:rPr>
              <w:t>لهما الجامعة:</w:t>
            </w:r>
            <w:r w:rsidR="006E0658">
              <w:rPr>
                <w:rFonts w:ascii="Times New Roman" w:hAnsi="Times New Roman" w:cs="Times New Roman" w:hint="cs"/>
                <w:noProof/>
                <w:sz w:val="24"/>
                <w:szCs w:val="24"/>
                <w:rtl/>
              </w:rPr>
              <w:t xml:space="preserve"> ..............................................</w:t>
            </w:r>
            <w:r w:rsidR="002237CB">
              <w:rPr>
                <w:rFonts w:ascii="Times New Roman" w:hAnsi="Times New Roman" w:cs="Times New Roman" w:hint="cs"/>
                <w:noProof/>
                <w:sz w:val="24"/>
                <w:szCs w:val="24"/>
                <w:rtl/>
              </w:rPr>
              <w:t xml:space="preserve"> </w:t>
            </w:r>
          </w:p>
          <w:p w14:paraId="49B92524" w14:textId="4C207EC1" w:rsidR="00817652" w:rsidRPr="00907876" w:rsidRDefault="00817652" w:rsidP="006E0658">
            <w:pPr>
              <w:spacing w:after="0" w:line="240" w:lineRule="auto"/>
              <w:rPr>
                <w:rFonts w:ascii="Times New Roman" w:hAnsi="Times New Roman" w:cs="Times New Roman"/>
                <w:noProof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 w:hint="cs"/>
                <w:noProof/>
                <w:sz w:val="24"/>
                <w:szCs w:val="24"/>
                <w:rtl/>
              </w:rPr>
              <w:t xml:space="preserve">تاريخ الحصول على المؤهل:    /   </w:t>
            </w:r>
            <w:r w:rsidR="00371D22">
              <w:rPr>
                <w:rFonts w:ascii="Times New Roman" w:hAnsi="Times New Roman" w:cs="Times New Roman" w:hint="cs"/>
                <w:noProof/>
                <w:sz w:val="24"/>
                <w:szCs w:val="24"/>
                <w:rtl/>
              </w:rPr>
              <w:t xml:space="preserve"> </w:t>
            </w:r>
            <w:r>
              <w:rPr>
                <w:rFonts w:ascii="Times New Roman" w:hAnsi="Times New Roman" w:cs="Times New Roman" w:hint="cs"/>
                <w:noProof/>
                <w:sz w:val="24"/>
                <w:szCs w:val="24"/>
                <w:rtl/>
              </w:rPr>
              <w:t xml:space="preserve">   /</w:t>
            </w:r>
            <w:r w:rsidR="00371D22">
              <w:rPr>
                <w:rFonts w:ascii="Times New Roman" w:hAnsi="Times New Roman" w:cs="Times New Roman" w:hint="cs"/>
                <w:noProof/>
                <w:sz w:val="24"/>
                <w:szCs w:val="24"/>
                <w:rtl/>
              </w:rPr>
              <w:t xml:space="preserve">                 </w:t>
            </w:r>
            <w:r>
              <w:rPr>
                <w:rFonts w:ascii="Times New Roman" w:hAnsi="Times New Roman" w:cs="Times New Roman" w:hint="cs"/>
                <w:noProof/>
                <w:sz w:val="24"/>
                <w:szCs w:val="24"/>
                <w:rtl/>
              </w:rPr>
              <w:t>التخصص العام:</w:t>
            </w:r>
            <w:r w:rsidR="006E0658">
              <w:rPr>
                <w:rFonts w:ascii="Times New Roman" w:hAnsi="Times New Roman" w:cs="Times New Roman" w:hint="cs"/>
                <w:noProof/>
                <w:sz w:val="24"/>
                <w:szCs w:val="24"/>
                <w:rtl/>
              </w:rPr>
              <w:t xml:space="preserve"> ........................... </w:t>
            </w:r>
            <w:r w:rsidR="00371D22">
              <w:rPr>
                <w:rFonts w:ascii="Times New Roman" w:hAnsi="Times New Roman" w:cs="Times New Roman" w:hint="cs"/>
                <w:noProof/>
                <w:sz w:val="24"/>
                <w:szCs w:val="24"/>
                <w:rtl/>
              </w:rPr>
              <w:t xml:space="preserve">التخصص الدقيق: </w:t>
            </w:r>
            <w:r w:rsidR="006E0658">
              <w:rPr>
                <w:rFonts w:ascii="Times New Roman" w:hAnsi="Times New Roman" w:cs="Times New Roman" w:hint="cs"/>
                <w:noProof/>
                <w:sz w:val="24"/>
                <w:szCs w:val="24"/>
                <w:rtl/>
              </w:rPr>
              <w:t>.................................</w:t>
            </w:r>
          </w:p>
        </w:tc>
      </w:tr>
      <w:tr w:rsidR="00991AA1" w:rsidRPr="00907876" w14:paraId="7C9ECBF3" w14:textId="77777777" w:rsidTr="001C5313">
        <w:trPr>
          <w:trHeight w:val="550"/>
        </w:trPr>
        <w:tc>
          <w:tcPr>
            <w:tcW w:w="6770" w:type="dxa"/>
            <w:gridSpan w:val="8"/>
          </w:tcPr>
          <w:p w14:paraId="718DFCFB" w14:textId="7D9C5B07" w:rsidR="00991AA1" w:rsidRPr="00907876" w:rsidRDefault="00991AA1" w:rsidP="005C04A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التخصص</w:t>
            </w: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العام</w:t>
            </w: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 xml:space="preserve">: .................................... </w:t>
            </w: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 xml:space="preserve"> </w:t>
            </w:r>
            <w:r w:rsidR="00D67927">
              <w:rPr>
                <w:rFonts w:ascii="Times New Roman" w:hAnsi="Times New Roman" w:cs="Times New Roman" w:hint="cs"/>
                <w:sz w:val="24"/>
                <w:szCs w:val="24"/>
                <w:rtl/>
              </w:rPr>
              <w:t>(</w:t>
            </w:r>
            <w:r w:rsidR="005C04A2">
              <w:rPr>
                <w:rFonts w:ascii="Times New Roman" w:hAnsi="Times New Roman" w:cs="Times New Roman" w:hint="cs"/>
                <w:sz w:val="24"/>
                <w:szCs w:val="24"/>
                <w:rtl/>
              </w:rPr>
              <w:t>وفق</w:t>
            </w:r>
            <w:r w:rsidR="00D67927">
              <w:rPr>
                <w:rFonts w:ascii="Times New Roman" w:hAnsi="Times New Roman" w:cs="Times New Roman" w:hint="cs"/>
                <w:sz w:val="24"/>
                <w:szCs w:val="24"/>
                <w:rtl/>
              </w:rPr>
              <w:t xml:space="preserve"> قرار التعيين / آخر ترقية علمية)</w:t>
            </w:r>
            <w:r w:rsidR="005C04A2">
              <w:rPr>
                <w:rFonts w:ascii="Times New Roman" w:hAnsi="Times New Roman" w:cs="Times New Roman" w:hint="cs"/>
                <w:sz w:val="24"/>
                <w:szCs w:val="24"/>
                <w:rtl/>
              </w:rPr>
              <w:t xml:space="preserve"> </w:t>
            </w: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التخصص الدقيق: ..................................</w:t>
            </w:r>
            <w:r w:rsidR="005C04A2">
              <w:rPr>
                <w:rFonts w:ascii="Times New Roman" w:hAnsi="Times New Roman" w:cs="Times New Roman" w:hint="cs"/>
                <w:noProof/>
                <w:color w:val="000000"/>
                <w:sz w:val="24"/>
                <w:szCs w:val="24"/>
                <w:rtl/>
              </w:rPr>
              <w:t xml:space="preserve"> </w:t>
            </w:r>
            <w:r w:rsidR="005C04A2">
              <w:rPr>
                <w:rFonts w:ascii="Times New Roman" w:hAnsi="Times New Roman" w:cs="Times New Roman" w:hint="cs"/>
                <w:sz w:val="24"/>
                <w:szCs w:val="24"/>
                <w:rtl/>
              </w:rPr>
              <w:t xml:space="preserve"> </w:t>
            </w:r>
            <w:r w:rsidR="00D67927">
              <w:rPr>
                <w:rFonts w:ascii="Times New Roman" w:hAnsi="Times New Roman" w:cs="Times New Roman" w:hint="cs"/>
                <w:sz w:val="24"/>
                <w:szCs w:val="24"/>
                <w:rtl/>
              </w:rPr>
              <w:t>(</w:t>
            </w:r>
            <w:r w:rsidR="005C04A2">
              <w:rPr>
                <w:rFonts w:ascii="Times New Roman" w:hAnsi="Times New Roman" w:cs="Times New Roman" w:hint="cs"/>
                <w:sz w:val="24"/>
                <w:szCs w:val="24"/>
                <w:rtl/>
              </w:rPr>
              <w:t>وفق</w:t>
            </w:r>
            <w:r w:rsidR="00D67927">
              <w:rPr>
                <w:rFonts w:ascii="Times New Roman" w:hAnsi="Times New Roman" w:cs="Times New Roman" w:hint="cs"/>
                <w:sz w:val="24"/>
                <w:szCs w:val="24"/>
                <w:rtl/>
              </w:rPr>
              <w:t xml:space="preserve"> قرار التعيين / آخر ترقية علمية)</w:t>
            </w:r>
          </w:p>
        </w:tc>
        <w:tc>
          <w:tcPr>
            <w:tcW w:w="4145" w:type="dxa"/>
            <w:gridSpan w:val="4"/>
            <w:vAlign w:val="center"/>
          </w:tcPr>
          <w:p w14:paraId="6F2F1753" w14:textId="77777777" w:rsidR="00991AA1" w:rsidRPr="00907876" w:rsidRDefault="00991AA1" w:rsidP="001C531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تاريخ الميلاد:       /         /</w:t>
            </w:r>
          </w:p>
        </w:tc>
      </w:tr>
      <w:tr w:rsidR="00991AA1" w:rsidRPr="00907876" w14:paraId="3CD317D6" w14:textId="77777777" w:rsidTr="001C5313">
        <w:trPr>
          <w:trHeight w:val="300"/>
        </w:trPr>
        <w:tc>
          <w:tcPr>
            <w:tcW w:w="4701" w:type="dxa"/>
            <w:gridSpan w:val="4"/>
          </w:tcPr>
          <w:p w14:paraId="730332C5" w14:textId="77777777" w:rsidR="00991AA1" w:rsidRPr="00907876" w:rsidRDefault="00991AA1" w:rsidP="001C531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color w:val="FF0000"/>
                <w:sz w:val="24"/>
                <w:szCs w:val="24"/>
                <w:rtl/>
              </w:rPr>
              <w:t>تاريخ التقديم لطلب التمديد</w:t>
            </w: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 xml:space="preserve">:       /         /              14 هـ </w:t>
            </w:r>
          </w:p>
        </w:tc>
        <w:tc>
          <w:tcPr>
            <w:tcW w:w="6214" w:type="dxa"/>
            <w:gridSpan w:val="8"/>
          </w:tcPr>
          <w:p w14:paraId="5CBF9564" w14:textId="77777777" w:rsidR="00991AA1" w:rsidRPr="00907876" w:rsidRDefault="00991AA1" w:rsidP="001C531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تاريخ التحاقه بالعمل في جامعة القصيم :       /       /</w:t>
            </w:r>
          </w:p>
        </w:tc>
      </w:tr>
      <w:tr w:rsidR="00991AA1" w:rsidRPr="00907876" w14:paraId="2CFBB21A" w14:textId="77777777" w:rsidTr="001C5313">
        <w:trPr>
          <w:trHeight w:val="349"/>
        </w:trPr>
        <w:tc>
          <w:tcPr>
            <w:tcW w:w="4396" w:type="dxa"/>
            <w:gridSpan w:val="2"/>
          </w:tcPr>
          <w:p w14:paraId="094645E9" w14:textId="77777777" w:rsidR="00991AA1" w:rsidRPr="00907876" w:rsidRDefault="00991AA1" w:rsidP="001C531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color w:val="FF0000"/>
                <w:sz w:val="24"/>
                <w:szCs w:val="24"/>
                <w:rtl/>
              </w:rPr>
              <w:t>تاريخ بداية التمديد المطلوب</w:t>
            </w: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 xml:space="preserve">:            /          / </w:t>
            </w:r>
          </w:p>
        </w:tc>
        <w:tc>
          <w:tcPr>
            <w:tcW w:w="1276" w:type="dxa"/>
            <w:gridSpan w:val="4"/>
          </w:tcPr>
          <w:p w14:paraId="67F4B4F6" w14:textId="77777777" w:rsidR="00991AA1" w:rsidRPr="00907876" w:rsidRDefault="00991AA1" w:rsidP="001C531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 xml:space="preserve">رقم التمديد:        </w:t>
            </w:r>
          </w:p>
        </w:tc>
        <w:tc>
          <w:tcPr>
            <w:tcW w:w="850" w:type="dxa"/>
          </w:tcPr>
          <w:p w14:paraId="31CF3FD9" w14:textId="77777777" w:rsidR="00991AA1" w:rsidRPr="00907876" w:rsidRDefault="00991AA1" w:rsidP="001C531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E500F2F" wp14:editId="20635D16">
                      <wp:simplePos x="0" y="0"/>
                      <wp:positionH relativeFrom="column">
                        <wp:posOffset>-25400</wp:posOffset>
                      </wp:positionH>
                      <wp:positionV relativeFrom="paragraph">
                        <wp:posOffset>62230</wp:posOffset>
                      </wp:positionV>
                      <wp:extent cx="111125" cy="116840"/>
                      <wp:effectExtent l="0" t="0" r="3175" b="0"/>
                      <wp:wrapNone/>
                      <wp:docPr id="10" name="مستطيل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11125" cy="116840"/>
                              </a:xfrm>
                              <a:prstGeom prst="rect">
                                <a:avLst/>
                              </a:prstGeom>
                              <a:noFill/>
                              <a:ln w="31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5768FBD6" w14:textId="77777777" w:rsidR="00991AA1" w:rsidRDefault="00991AA1" w:rsidP="00991AA1">
                                  <w:pPr>
                                    <w:ind w:left="-699" w:hanging="142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500F2F" id="مستطيل 11" o:spid="_x0000_s1029" style="position:absolute;left:0;text-align:left;margin-left:-2pt;margin-top:4.9pt;width:8.75pt;height:9.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" filled="f" strokeweight=".25pt">
                      <v:path arrowok="t"/>
                      <v:textbox>
                        <w:txbxContent>
                          <w:p w14:paraId="5768FBD6" w14:textId="77777777" w:rsidR="00991AA1" w:rsidRDefault="00991AA1" w:rsidP="00991AA1">
                            <w:pPr>
                              <w:ind w:left="-699" w:hanging="142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 xml:space="preserve">الأول         </w:t>
            </w:r>
          </w:p>
        </w:tc>
        <w:tc>
          <w:tcPr>
            <w:tcW w:w="993" w:type="dxa"/>
            <w:gridSpan w:val="2"/>
          </w:tcPr>
          <w:p w14:paraId="76D132AF" w14:textId="77777777" w:rsidR="00991AA1" w:rsidRPr="00907876" w:rsidRDefault="00991AA1" w:rsidP="001C531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1EF6D4C2" wp14:editId="7E4CE00D">
                      <wp:simplePos x="0" y="0"/>
                      <wp:positionH relativeFrom="column">
                        <wp:posOffset>8255</wp:posOffset>
                      </wp:positionH>
                      <wp:positionV relativeFrom="paragraph">
                        <wp:posOffset>62230</wp:posOffset>
                      </wp:positionV>
                      <wp:extent cx="111125" cy="116840"/>
                      <wp:effectExtent l="0" t="0" r="3175" b="0"/>
                      <wp:wrapNone/>
                      <wp:docPr id="9" name="مستطيل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11125" cy="116840"/>
                              </a:xfrm>
                              <a:prstGeom prst="rect">
                                <a:avLst/>
                              </a:prstGeom>
                              <a:noFill/>
                              <a:ln w="31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0F2EFF7E" w14:textId="77777777" w:rsidR="00991AA1" w:rsidRDefault="00991AA1" w:rsidP="00991AA1"/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EF6D4C2" id="_x0000_s1030" style="position:absolute;left:0;text-align:left;margin-left:.65pt;margin-top:4.9pt;width:8.75pt;height:9.2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" filled="f" strokeweight=".25pt">
                      <v:path arrowok="t"/>
                      <v:textbox>
                        <w:txbxContent>
                          <w:p w14:paraId="0F2EFF7E" w14:textId="77777777" w:rsidR="00991AA1" w:rsidRDefault="00991AA1" w:rsidP="00991AA1"/>
                        </w:txbxContent>
                      </v:textbox>
                    </v:rect>
                  </w:pict>
                </mc:Fallback>
              </mc:AlternateContent>
            </w: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 xml:space="preserve">الثاني       </w:t>
            </w:r>
          </w:p>
        </w:tc>
        <w:tc>
          <w:tcPr>
            <w:tcW w:w="992" w:type="dxa"/>
          </w:tcPr>
          <w:p w14:paraId="52924F05" w14:textId="77777777" w:rsidR="00991AA1" w:rsidRPr="00907876" w:rsidRDefault="00991AA1" w:rsidP="001C531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663C6129" wp14:editId="35684746">
                      <wp:simplePos x="0" y="0"/>
                      <wp:positionH relativeFrom="column">
                        <wp:posOffset>13335</wp:posOffset>
                      </wp:positionH>
                      <wp:positionV relativeFrom="paragraph">
                        <wp:posOffset>62230</wp:posOffset>
                      </wp:positionV>
                      <wp:extent cx="111125" cy="116840"/>
                      <wp:effectExtent l="0" t="0" r="3175" b="0"/>
                      <wp:wrapNone/>
                      <wp:docPr id="7" name="مستطيل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11125" cy="116840"/>
                              </a:xfrm>
                              <a:prstGeom prst="rect">
                                <a:avLst/>
                              </a:prstGeom>
                              <a:noFill/>
                              <a:ln w="31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03ABCE60" w14:textId="77777777" w:rsidR="00991AA1" w:rsidRDefault="00991AA1" w:rsidP="00991AA1"/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63C6129" id="_x0000_s1031" style="position:absolute;left:0;text-align:left;margin-left:1.05pt;margin-top:4.9pt;width:8.75pt;height:9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" filled="f" strokeweight=".25pt">
                      <v:path arrowok="t"/>
                      <v:textbox>
                        <w:txbxContent>
                          <w:p w14:paraId="03ABCE60" w14:textId="77777777" w:rsidR="00991AA1" w:rsidRDefault="00991AA1" w:rsidP="00991AA1"/>
                        </w:txbxContent>
                      </v:textbox>
                    </v:rect>
                  </w:pict>
                </mc:Fallback>
              </mc:AlternateContent>
            </w: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 xml:space="preserve">الثالث      </w:t>
            </w:r>
          </w:p>
        </w:tc>
        <w:tc>
          <w:tcPr>
            <w:tcW w:w="1204" w:type="dxa"/>
          </w:tcPr>
          <w:p w14:paraId="51EE5EF0" w14:textId="77777777" w:rsidR="00991AA1" w:rsidRPr="00907876" w:rsidRDefault="00991AA1" w:rsidP="001C531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7C83190D" wp14:editId="4C64F2A5">
                      <wp:simplePos x="0" y="0"/>
                      <wp:positionH relativeFrom="column">
                        <wp:posOffset>43815</wp:posOffset>
                      </wp:positionH>
                      <wp:positionV relativeFrom="paragraph">
                        <wp:posOffset>62230</wp:posOffset>
                      </wp:positionV>
                      <wp:extent cx="111125" cy="116840"/>
                      <wp:effectExtent l="0" t="0" r="3175" b="0"/>
                      <wp:wrapNone/>
                      <wp:docPr id="6" name="مستطيل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11125" cy="116840"/>
                              </a:xfrm>
                              <a:prstGeom prst="rect">
                                <a:avLst/>
                              </a:prstGeom>
                              <a:noFill/>
                              <a:ln w="31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651BBFC3" w14:textId="77777777" w:rsidR="00991AA1" w:rsidRDefault="00991AA1" w:rsidP="00991AA1">
                                  <w:pPr>
                                    <w:ind w:left="10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C83190D" id="_x0000_s1032" style="position:absolute;left:0;text-align:left;margin-left:3.45pt;margin-top:4.9pt;width:8.75pt;height:9.2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" filled="f" strokeweight=".25pt">
                      <v:path arrowok="t"/>
                      <v:textbox>
                        <w:txbxContent>
                          <w:p w14:paraId="651BBFC3" w14:textId="77777777" w:rsidR="00991AA1" w:rsidRDefault="00991AA1" w:rsidP="00991AA1">
                            <w:pPr>
                              <w:ind w:left="10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 xml:space="preserve">الرابع       </w:t>
            </w:r>
          </w:p>
        </w:tc>
        <w:tc>
          <w:tcPr>
            <w:tcW w:w="1204" w:type="dxa"/>
          </w:tcPr>
          <w:p w14:paraId="40BCFB26" w14:textId="77777777" w:rsidR="00991AA1" w:rsidRPr="00907876" w:rsidRDefault="00991AA1" w:rsidP="001C531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noProof/>
                <w:sz w:val="24"/>
                <w:szCs w:val="24"/>
                <w:rtl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57BD8592" wp14:editId="1CBA25E1">
                      <wp:simplePos x="0" y="0"/>
                      <wp:positionH relativeFrom="column">
                        <wp:posOffset>36195</wp:posOffset>
                      </wp:positionH>
                      <wp:positionV relativeFrom="paragraph">
                        <wp:posOffset>62230</wp:posOffset>
                      </wp:positionV>
                      <wp:extent cx="111125" cy="116840"/>
                      <wp:effectExtent l="0" t="0" r="3175" b="0"/>
                      <wp:wrapNone/>
                      <wp:docPr id="5" name="مستطيل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11125" cy="116840"/>
                              </a:xfrm>
                              <a:prstGeom prst="rect">
                                <a:avLst/>
                              </a:prstGeom>
                              <a:noFill/>
                              <a:ln w="31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18EFD9FD" w14:textId="77777777" w:rsidR="00991AA1" w:rsidRDefault="00991AA1" w:rsidP="00991AA1"/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7BD8592" id="مستطيل 10" o:spid="_x0000_s1033" style="position:absolute;left:0;text-align:left;margin-left:2.85pt;margin-top:4.9pt;width:8.75pt;height:9.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" filled="f" strokeweight=".25pt">
                      <v:path arrowok="t"/>
                      <v:textbox>
                        <w:txbxContent>
                          <w:p w14:paraId="18EFD9FD" w14:textId="77777777" w:rsidR="00991AA1" w:rsidRDefault="00991AA1" w:rsidP="00991AA1"/>
                        </w:txbxContent>
                      </v:textbox>
                    </v:rect>
                  </w:pict>
                </mc:Fallback>
              </mc:AlternateContent>
            </w: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الخامس</w:t>
            </w:r>
          </w:p>
        </w:tc>
      </w:tr>
    </w:tbl>
    <w:p w14:paraId="4EEC6C5B" w14:textId="77777777" w:rsidR="00991AA1" w:rsidRPr="00907876" w:rsidRDefault="00991AA1" w:rsidP="00991AA1">
      <w:pPr>
        <w:ind w:left="567" w:hanging="1617"/>
        <w:rPr>
          <w:rFonts w:ascii="Times New Roman" w:hAnsi="Times New Roman" w:cs="Times New Roman"/>
          <w:b/>
          <w:bCs/>
          <w:sz w:val="24"/>
          <w:szCs w:val="24"/>
          <w:u w:val="single"/>
          <w:rtl/>
        </w:rPr>
      </w:pPr>
    </w:p>
    <w:p w14:paraId="5F05C1E3" w14:textId="77777777" w:rsidR="00991AA1" w:rsidRPr="00907876" w:rsidRDefault="00991AA1" w:rsidP="00991AA1">
      <w:pPr>
        <w:spacing w:after="0"/>
        <w:rPr>
          <w:rFonts w:ascii="Times New Roman" w:hAnsi="Times New Roman" w:cs="Times New Roman"/>
          <w:vanish/>
          <w:sz w:val="24"/>
          <w:szCs w:val="24"/>
        </w:rPr>
      </w:pPr>
    </w:p>
    <w:tbl>
      <w:tblPr>
        <w:tblpPr w:leftFromText="180" w:rightFromText="180" w:vertAnchor="text" w:horzAnchor="margin" w:tblpXSpec="center" w:tblpY="430"/>
        <w:bidiVisual/>
        <w:tblW w:w="109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425"/>
        <w:gridCol w:w="6848"/>
        <w:gridCol w:w="1086"/>
        <w:gridCol w:w="1080"/>
        <w:gridCol w:w="1516"/>
      </w:tblGrid>
      <w:tr w:rsidR="00991AA1" w:rsidRPr="00907876" w14:paraId="79FAD098" w14:textId="77777777" w:rsidTr="001C5313">
        <w:trPr>
          <w:trHeight w:val="481"/>
        </w:trPr>
        <w:tc>
          <w:tcPr>
            <w:tcW w:w="727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EC11B4" w14:textId="77777777" w:rsidR="00991AA1" w:rsidRPr="00907876" w:rsidRDefault="00991AA1" w:rsidP="001C5313">
            <w:pPr>
              <w:tabs>
                <w:tab w:val="left" w:pos="0"/>
                <w:tab w:val="left" w:pos="742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rtl/>
              </w:rPr>
            </w:pPr>
            <w:r w:rsidRPr="00907876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rtl/>
              </w:rPr>
              <w:t>ثانياً: كفاءة العضو: تملأ من اللجنة المختصة بالقسم وتعرض على مجلس القسم للاعتماد.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702A57" w14:textId="77777777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15207F" w14:textId="77777777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8CA09F" w14:textId="77777777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</w:tc>
      </w:tr>
      <w:tr w:rsidR="00991AA1" w:rsidRPr="00907876" w14:paraId="2DDFF134" w14:textId="77777777" w:rsidTr="001C5313">
        <w:trPr>
          <w:trHeight w:val="481"/>
        </w:trPr>
        <w:tc>
          <w:tcPr>
            <w:tcW w:w="425" w:type="dxa"/>
            <w:vAlign w:val="center"/>
          </w:tcPr>
          <w:p w14:paraId="26215972" w14:textId="77777777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  <w:t>م</w:t>
            </w:r>
          </w:p>
        </w:tc>
        <w:tc>
          <w:tcPr>
            <w:tcW w:w="6848" w:type="dxa"/>
            <w:vAlign w:val="center"/>
          </w:tcPr>
          <w:p w14:paraId="68713890" w14:textId="77777777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 xml:space="preserve">بنود التقييم </w:t>
            </w:r>
          </w:p>
        </w:tc>
        <w:tc>
          <w:tcPr>
            <w:tcW w:w="1086" w:type="dxa"/>
            <w:vAlign w:val="center"/>
          </w:tcPr>
          <w:p w14:paraId="5A93D775" w14:textId="77777777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الدرجة</w:t>
            </w:r>
          </w:p>
        </w:tc>
        <w:tc>
          <w:tcPr>
            <w:tcW w:w="1080" w:type="dxa"/>
            <w:vAlign w:val="center"/>
          </w:tcPr>
          <w:p w14:paraId="74BD99F6" w14:textId="77777777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المستحق</w:t>
            </w:r>
          </w:p>
        </w:tc>
        <w:tc>
          <w:tcPr>
            <w:tcW w:w="1516" w:type="dxa"/>
            <w:vAlign w:val="center"/>
          </w:tcPr>
          <w:p w14:paraId="28C8793D" w14:textId="77777777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ملحوظات</w:t>
            </w:r>
          </w:p>
        </w:tc>
      </w:tr>
      <w:tr w:rsidR="00991AA1" w:rsidRPr="00907876" w14:paraId="4E1EF509" w14:textId="77777777" w:rsidTr="001C5313">
        <w:trPr>
          <w:trHeight w:val="481"/>
        </w:trPr>
        <w:tc>
          <w:tcPr>
            <w:tcW w:w="425" w:type="dxa"/>
            <w:vAlign w:val="center"/>
          </w:tcPr>
          <w:p w14:paraId="03351BC8" w14:textId="77777777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1</w:t>
            </w:r>
          </w:p>
        </w:tc>
        <w:tc>
          <w:tcPr>
            <w:tcW w:w="6848" w:type="dxa"/>
          </w:tcPr>
          <w:p w14:paraId="27776A80" w14:textId="77777777" w:rsidR="00991AA1" w:rsidRPr="00907876" w:rsidRDefault="00991AA1" w:rsidP="001C5313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 xml:space="preserve">الكفاءة العلمية للعضو (تعبئة نموذج تقرير الفاعلية الأكاديمية للعضو) </w:t>
            </w:r>
          </w:p>
          <w:p w14:paraId="2B3D75BD" w14:textId="3465699E" w:rsidR="00991AA1" w:rsidRPr="00907876" w:rsidRDefault="00991AA1" w:rsidP="001C5313">
            <w:pPr>
              <w:pStyle w:val="1"/>
              <w:numPr>
                <w:ilvl w:val="0"/>
                <w:numId w:val="5"/>
              </w:numPr>
              <w:tabs>
                <w:tab w:val="left" w:pos="459"/>
              </w:tabs>
              <w:spacing w:after="0" w:line="240" w:lineRule="auto"/>
              <w:ind w:left="317" w:hanging="141"/>
              <w:rPr>
                <w:rFonts w:ascii="Times New Roman" w:hAnsi="Times New Roman" w:cs="Times New Roman"/>
                <w:sz w:val="24"/>
                <w:szCs w:val="24"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 xml:space="preserve">(    ) التميز التدريسي.                      </w:t>
            </w:r>
            <w:r w:rsidR="005C04A2">
              <w:rPr>
                <w:rFonts w:ascii="Times New Roman" w:hAnsi="Times New Roman" w:cs="Times New Roman"/>
                <w:sz w:val="24"/>
                <w:szCs w:val="24"/>
                <w:rtl/>
              </w:rPr>
              <w:t xml:space="preserve">                            (</w:t>
            </w: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15 درجة)</w:t>
            </w:r>
          </w:p>
          <w:p w14:paraId="6FDA97D8" w14:textId="35726F58" w:rsidR="00991AA1" w:rsidRPr="00907876" w:rsidRDefault="00991AA1" w:rsidP="001C5313">
            <w:pPr>
              <w:pStyle w:val="1"/>
              <w:numPr>
                <w:ilvl w:val="0"/>
                <w:numId w:val="5"/>
              </w:numPr>
              <w:tabs>
                <w:tab w:val="left" w:pos="459"/>
              </w:tabs>
              <w:spacing w:after="0" w:line="240" w:lineRule="auto"/>
              <w:ind w:left="317" w:hanging="141"/>
              <w:rPr>
                <w:rFonts w:ascii="Times New Roman" w:hAnsi="Times New Roman" w:cs="Times New Roman"/>
                <w:sz w:val="24"/>
                <w:szCs w:val="24"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(    ) المشاركة في التدريس أو الإشر</w:t>
            </w:r>
            <w:r w:rsidR="005C04A2">
              <w:rPr>
                <w:rFonts w:ascii="Times New Roman" w:hAnsi="Times New Roman" w:cs="Times New Roman"/>
                <w:sz w:val="24"/>
                <w:szCs w:val="24"/>
                <w:rtl/>
              </w:rPr>
              <w:t>اف  في برامج الدراسات العليا. (</w:t>
            </w:r>
            <w:r w:rsidR="00E2334E">
              <w:rPr>
                <w:rFonts w:ascii="Times New Roman" w:hAnsi="Times New Roman" w:cs="Times New Roman"/>
                <w:sz w:val="24"/>
                <w:szCs w:val="24"/>
                <w:rtl/>
              </w:rPr>
              <w:t>5</w:t>
            </w: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 xml:space="preserve"> درجات)</w:t>
            </w:r>
          </w:p>
          <w:p w14:paraId="30001E8C" w14:textId="775AA453" w:rsidR="00991AA1" w:rsidRPr="00907876" w:rsidRDefault="00991AA1" w:rsidP="001C5313">
            <w:pPr>
              <w:pStyle w:val="1"/>
              <w:numPr>
                <w:ilvl w:val="0"/>
                <w:numId w:val="5"/>
              </w:numPr>
              <w:tabs>
                <w:tab w:val="left" w:pos="459"/>
              </w:tabs>
              <w:spacing w:after="0" w:line="240" w:lineRule="auto"/>
              <w:ind w:left="317" w:hanging="141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 xml:space="preserve">(    ) النشر  العلمي.  </w:t>
            </w:r>
            <w:r w:rsidR="005C04A2">
              <w:rPr>
                <w:rFonts w:ascii="Times New Roman" w:hAnsi="Times New Roman" w:cs="Times New Roman"/>
                <w:sz w:val="24"/>
                <w:szCs w:val="24"/>
                <w:rtl/>
              </w:rPr>
              <w:t xml:space="preserve">                 (</w:t>
            </w: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 xml:space="preserve">10 درجات , </w:t>
            </w:r>
            <w:r w:rsidRPr="00907876">
              <w:rPr>
                <w:rFonts w:ascii="Times New Roman" w:hAnsi="Times New Roman" w:cs="Times New Roman"/>
                <w:color w:val="FF0000"/>
                <w:sz w:val="24"/>
                <w:szCs w:val="24"/>
                <w:rtl/>
              </w:rPr>
              <w:t>2.5 درجة لكل بحث منشور</w:t>
            </w: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)</w:t>
            </w:r>
          </w:p>
          <w:p w14:paraId="0FA0BC0D" w14:textId="77777777" w:rsidR="00991AA1" w:rsidRPr="00907876" w:rsidRDefault="00991AA1" w:rsidP="001C5313">
            <w:pPr>
              <w:pStyle w:val="1"/>
              <w:tabs>
                <w:tab w:val="left" w:pos="459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  <w:p w14:paraId="245AF460" w14:textId="77777777" w:rsidR="00991AA1" w:rsidRPr="00907876" w:rsidRDefault="00991AA1" w:rsidP="001C5313">
            <w:pPr>
              <w:pStyle w:val="1"/>
              <w:tabs>
                <w:tab w:val="left" w:pos="459"/>
              </w:tabs>
              <w:spacing w:after="0" w:line="240" w:lineRule="auto"/>
              <w:ind w:left="34"/>
              <w:rPr>
                <w:rFonts w:ascii="Times New Roman" w:hAnsi="Times New Roman" w:cs="Times New Roman"/>
                <w:sz w:val="24"/>
                <w:szCs w:val="24"/>
                <w:u w:val="single"/>
                <w:rtl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(</w:t>
            </w:r>
            <w:r w:rsidRPr="00907876">
              <w:rPr>
                <w:rFonts w:ascii="Times New Roman" w:hAnsi="Times New Roman" w:cs="Times New Roman"/>
                <w:color w:val="FF0000"/>
                <w:sz w:val="24"/>
                <w:szCs w:val="24"/>
                <w:rtl/>
              </w:rPr>
              <w:t>ملحوظة</w:t>
            </w: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 xml:space="preserve">: يتم تعبئة تقرير الفاعلية الأكاديمية لعضو هيئة التدريس  طالب التمديد ويوقع من رئيس القسم) </w:t>
            </w:r>
          </w:p>
        </w:tc>
        <w:tc>
          <w:tcPr>
            <w:tcW w:w="1086" w:type="dxa"/>
            <w:vAlign w:val="center"/>
          </w:tcPr>
          <w:p w14:paraId="505DBC73" w14:textId="77777777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080" w:type="dxa"/>
            <w:vAlign w:val="center"/>
          </w:tcPr>
          <w:p w14:paraId="37135CBF" w14:textId="77777777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</w:tc>
        <w:tc>
          <w:tcPr>
            <w:tcW w:w="1516" w:type="dxa"/>
            <w:vAlign w:val="center"/>
          </w:tcPr>
          <w:p w14:paraId="7CD9E479" w14:textId="77777777" w:rsidR="00991AA1" w:rsidRPr="00907876" w:rsidRDefault="00991AA1" w:rsidP="001C5313">
            <w:pPr>
              <w:spacing w:after="0" w:line="240" w:lineRule="auto"/>
              <w:jc w:val="lowKashida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تقدر الدرجة من قبل المجالس/اللجان المختصة مع تحديد البنود التي تم تقييمه عليها والدرجة الممنوحة لكل بند.</w:t>
            </w:r>
          </w:p>
        </w:tc>
      </w:tr>
      <w:tr w:rsidR="00991AA1" w:rsidRPr="00907876" w14:paraId="6F06E390" w14:textId="77777777" w:rsidTr="001C5313">
        <w:trPr>
          <w:trHeight w:val="469"/>
        </w:trPr>
        <w:tc>
          <w:tcPr>
            <w:tcW w:w="425" w:type="dxa"/>
            <w:vAlign w:val="center"/>
          </w:tcPr>
          <w:p w14:paraId="14AB3682" w14:textId="77777777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2</w:t>
            </w:r>
          </w:p>
        </w:tc>
        <w:tc>
          <w:tcPr>
            <w:tcW w:w="6848" w:type="dxa"/>
          </w:tcPr>
          <w:p w14:paraId="0756E3B6" w14:textId="77777777" w:rsidR="00991AA1" w:rsidRPr="00907876" w:rsidRDefault="00991AA1" w:rsidP="001C5313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rtl/>
              </w:rPr>
            </w:pPr>
            <w:r w:rsidRPr="00907876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rtl/>
              </w:rPr>
              <w:t>الدرجة العلمية:</w:t>
            </w:r>
          </w:p>
          <w:p w14:paraId="2B6A5F5C" w14:textId="77777777" w:rsidR="00991AA1" w:rsidRPr="00907876" w:rsidRDefault="00991AA1" w:rsidP="001C5313">
            <w:pPr>
              <w:pStyle w:val="1"/>
              <w:numPr>
                <w:ilvl w:val="0"/>
                <w:numId w:val="8"/>
              </w:numPr>
              <w:spacing w:after="0" w:line="240" w:lineRule="auto"/>
              <w:ind w:left="317" w:hanging="141"/>
              <w:rPr>
                <w:rFonts w:ascii="Times New Roman" w:hAnsi="Times New Roman" w:cs="Times New Roman"/>
                <w:sz w:val="24"/>
                <w:szCs w:val="24"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أستاذ.                    (10 درجات)</w:t>
            </w:r>
          </w:p>
          <w:p w14:paraId="2AD926A3" w14:textId="77777777" w:rsidR="00991AA1" w:rsidRPr="00907876" w:rsidRDefault="00991AA1" w:rsidP="001C5313">
            <w:pPr>
              <w:pStyle w:val="1"/>
              <w:numPr>
                <w:ilvl w:val="0"/>
                <w:numId w:val="8"/>
              </w:numPr>
              <w:tabs>
                <w:tab w:val="left" w:pos="459"/>
              </w:tabs>
              <w:spacing w:after="0" w:line="240" w:lineRule="auto"/>
              <w:ind w:left="175" w:firstLine="1"/>
              <w:rPr>
                <w:rFonts w:ascii="Times New Roman" w:hAnsi="Times New Roman" w:cs="Times New Roman"/>
                <w:sz w:val="24"/>
                <w:szCs w:val="24"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أستاذ مشارك.      (7 درجات)</w:t>
            </w:r>
          </w:p>
          <w:p w14:paraId="67AC095D" w14:textId="77777777" w:rsidR="00991AA1" w:rsidRPr="00907876" w:rsidRDefault="00991AA1" w:rsidP="001C5313">
            <w:pPr>
              <w:pStyle w:val="1"/>
              <w:numPr>
                <w:ilvl w:val="0"/>
                <w:numId w:val="8"/>
              </w:numPr>
              <w:tabs>
                <w:tab w:val="left" w:pos="459"/>
              </w:tabs>
              <w:spacing w:after="0" w:line="240" w:lineRule="auto"/>
              <w:ind w:left="175" w:firstLine="1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أستاذ مساعد.     (4 درجات)</w:t>
            </w:r>
          </w:p>
        </w:tc>
        <w:tc>
          <w:tcPr>
            <w:tcW w:w="1086" w:type="dxa"/>
            <w:vAlign w:val="center"/>
          </w:tcPr>
          <w:p w14:paraId="4DF01FEF" w14:textId="77777777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10</w:t>
            </w:r>
          </w:p>
        </w:tc>
        <w:tc>
          <w:tcPr>
            <w:tcW w:w="1080" w:type="dxa"/>
            <w:vAlign w:val="center"/>
          </w:tcPr>
          <w:p w14:paraId="1005E3ED" w14:textId="77777777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</w:tc>
        <w:tc>
          <w:tcPr>
            <w:tcW w:w="1516" w:type="dxa"/>
            <w:vAlign w:val="center"/>
          </w:tcPr>
          <w:p w14:paraId="4D05B53E" w14:textId="77777777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</w:tc>
      </w:tr>
      <w:tr w:rsidR="00991AA1" w:rsidRPr="00907876" w14:paraId="5445286A" w14:textId="77777777" w:rsidTr="001C5313">
        <w:trPr>
          <w:trHeight w:val="481"/>
        </w:trPr>
        <w:tc>
          <w:tcPr>
            <w:tcW w:w="425" w:type="dxa"/>
            <w:vAlign w:val="center"/>
          </w:tcPr>
          <w:p w14:paraId="7654F58F" w14:textId="77777777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3</w:t>
            </w:r>
          </w:p>
        </w:tc>
        <w:tc>
          <w:tcPr>
            <w:tcW w:w="6848" w:type="dxa"/>
            <w:vAlign w:val="center"/>
          </w:tcPr>
          <w:p w14:paraId="345D5EAB" w14:textId="77777777" w:rsidR="00991AA1" w:rsidRPr="00907876" w:rsidRDefault="00991AA1" w:rsidP="001C5313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rtl/>
              </w:rPr>
            </w:pPr>
            <w:r w:rsidRPr="00907876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rtl/>
              </w:rPr>
              <w:t>الأعباء التدريسية بالقسم:</w:t>
            </w:r>
          </w:p>
          <w:p w14:paraId="7D05995D" w14:textId="77777777" w:rsidR="00991AA1" w:rsidRPr="00907876" w:rsidRDefault="00991AA1" w:rsidP="001C5313">
            <w:pPr>
              <w:pStyle w:val="1"/>
              <w:numPr>
                <w:ilvl w:val="0"/>
                <w:numId w:val="10"/>
              </w:numPr>
              <w:spacing w:after="0" w:line="240" w:lineRule="auto"/>
              <w:ind w:left="317" w:hanging="141"/>
              <w:rPr>
                <w:rFonts w:ascii="Times New Roman" w:hAnsi="Times New Roman" w:cs="Times New Roman"/>
                <w:sz w:val="24"/>
                <w:szCs w:val="24"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متوسط العبء التدريسي بالقسم لا يقل عن 12 ساعات.  (10 درجات)</w:t>
            </w:r>
          </w:p>
          <w:p w14:paraId="5AD97D6B" w14:textId="77777777" w:rsidR="00991AA1" w:rsidRPr="00907876" w:rsidRDefault="00991AA1" w:rsidP="001C5313">
            <w:pPr>
              <w:pStyle w:val="1"/>
              <w:numPr>
                <w:ilvl w:val="0"/>
                <w:numId w:val="10"/>
              </w:numPr>
              <w:tabs>
                <w:tab w:val="left" w:pos="317"/>
                <w:tab w:val="left" w:pos="459"/>
              </w:tabs>
              <w:spacing w:after="0" w:line="240" w:lineRule="auto"/>
              <w:ind w:left="175" w:firstLine="1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متوسط العبء التدريسي في تخصص العضو المتقدم لا يقل عن 10 ساعات (10 درجة)</w:t>
            </w:r>
          </w:p>
          <w:p w14:paraId="64AD5CCB" w14:textId="77777777" w:rsidR="00991AA1" w:rsidRPr="00907876" w:rsidRDefault="00991AA1" w:rsidP="001C5313">
            <w:pPr>
              <w:pStyle w:val="1"/>
              <w:tabs>
                <w:tab w:val="left" w:pos="317"/>
                <w:tab w:val="left" w:pos="459"/>
              </w:tabs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086" w:type="dxa"/>
            <w:vAlign w:val="center"/>
          </w:tcPr>
          <w:p w14:paraId="69CDB94D" w14:textId="395735E3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20</w:t>
            </w:r>
          </w:p>
        </w:tc>
        <w:tc>
          <w:tcPr>
            <w:tcW w:w="1080" w:type="dxa"/>
            <w:vAlign w:val="center"/>
          </w:tcPr>
          <w:p w14:paraId="144AABD9" w14:textId="77777777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</w:tc>
        <w:tc>
          <w:tcPr>
            <w:tcW w:w="1516" w:type="dxa"/>
            <w:vAlign w:val="center"/>
          </w:tcPr>
          <w:p w14:paraId="0FAF5464" w14:textId="77777777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</w:tc>
      </w:tr>
      <w:tr w:rsidR="00991AA1" w:rsidRPr="00907876" w14:paraId="21ACB017" w14:textId="77777777" w:rsidTr="001C5313">
        <w:trPr>
          <w:trHeight w:val="481"/>
        </w:trPr>
        <w:tc>
          <w:tcPr>
            <w:tcW w:w="425" w:type="dxa"/>
            <w:vAlign w:val="center"/>
          </w:tcPr>
          <w:p w14:paraId="7C2C4B29" w14:textId="77777777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4</w:t>
            </w:r>
          </w:p>
        </w:tc>
        <w:tc>
          <w:tcPr>
            <w:tcW w:w="6848" w:type="dxa"/>
            <w:vAlign w:val="center"/>
          </w:tcPr>
          <w:p w14:paraId="4A4C703C" w14:textId="77777777" w:rsidR="00991AA1" w:rsidRPr="00907876" w:rsidRDefault="00991AA1" w:rsidP="001C531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rtl/>
              </w:rPr>
              <w:t xml:space="preserve">ندرة التخصص: </w:t>
            </w: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 xml:space="preserve"> (ذكر ما يدل على أنه من التخصصات النوعية التي </w:t>
            </w:r>
            <w:proofErr w:type="spellStart"/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تتطلبها</w:t>
            </w:r>
            <w:proofErr w:type="spellEnd"/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 xml:space="preserve"> التنمية الوطنية الشاملة من قبل وزارة الموارد البشرية و التنمية الاجتماعية)</w:t>
            </w:r>
          </w:p>
        </w:tc>
        <w:tc>
          <w:tcPr>
            <w:tcW w:w="1086" w:type="dxa"/>
            <w:vAlign w:val="center"/>
          </w:tcPr>
          <w:p w14:paraId="717A8FE0" w14:textId="4B700518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15</w:t>
            </w:r>
          </w:p>
        </w:tc>
        <w:tc>
          <w:tcPr>
            <w:tcW w:w="1080" w:type="dxa"/>
            <w:vAlign w:val="center"/>
          </w:tcPr>
          <w:p w14:paraId="05EE7BAA" w14:textId="77777777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</w:tc>
        <w:tc>
          <w:tcPr>
            <w:tcW w:w="1516" w:type="dxa"/>
            <w:vAlign w:val="center"/>
          </w:tcPr>
          <w:p w14:paraId="290AE2D4" w14:textId="77777777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</w:tc>
      </w:tr>
      <w:tr w:rsidR="00991AA1" w:rsidRPr="00907876" w14:paraId="7E51C7CE" w14:textId="77777777" w:rsidTr="001C5313">
        <w:trPr>
          <w:trHeight w:val="481"/>
        </w:trPr>
        <w:tc>
          <w:tcPr>
            <w:tcW w:w="425" w:type="dxa"/>
            <w:vAlign w:val="center"/>
          </w:tcPr>
          <w:p w14:paraId="78EC2A5C" w14:textId="77777777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5</w:t>
            </w:r>
          </w:p>
        </w:tc>
        <w:tc>
          <w:tcPr>
            <w:tcW w:w="6848" w:type="dxa"/>
            <w:vAlign w:val="center"/>
          </w:tcPr>
          <w:p w14:paraId="1721FA9E" w14:textId="77777777" w:rsidR="00991AA1" w:rsidRPr="00907876" w:rsidRDefault="00991AA1" w:rsidP="001C5313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rtl/>
              </w:rPr>
            </w:pPr>
            <w:r w:rsidRPr="00907876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rtl/>
              </w:rPr>
              <w:t>الالتزام بالواجبات:</w:t>
            </w:r>
          </w:p>
          <w:p w14:paraId="0D984828" w14:textId="77777777" w:rsidR="00991AA1" w:rsidRPr="00907876" w:rsidRDefault="00991AA1" w:rsidP="001C5313">
            <w:pPr>
              <w:pStyle w:val="1"/>
              <w:numPr>
                <w:ilvl w:val="0"/>
                <w:numId w:val="14"/>
              </w:numPr>
              <w:spacing w:after="0" w:line="240" w:lineRule="auto"/>
              <w:ind w:left="176" w:hanging="142"/>
              <w:rPr>
                <w:rFonts w:ascii="Times New Roman" w:hAnsi="Times New Roman" w:cs="Times New Roman"/>
                <w:sz w:val="24"/>
                <w:szCs w:val="24"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مدى الالتزام بالمحاضرات المكلف بها خلال الفصلين السابقين = 10</w:t>
            </w:r>
          </w:p>
          <w:p w14:paraId="2614E852" w14:textId="77777777" w:rsidR="00991AA1" w:rsidRPr="00907876" w:rsidRDefault="00991AA1" w:rsidP="001C5313">
            <w:pPr>
              <w:pStyle w:val="1"/>
              <w:numPr>
                <w:ilvl w:val="0"/>
                <w:numId w:val="14"/>
              </w:numPr>
              <w:spacing w:after="0" w:line="240" w:lineRule="auto"/>
              <w:ind w:left="176" w:hanging="142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تنفيذ متطلبات الجودة والاعتماد الأكاديمي = 5</w:t>
            </w:r>
          </w:p>
        </w:tc>
        <w:tc>
          <w:tcPr>
            <w:tcW w:w="1086" w:type="dxa"/>
            <w:vAlign w:val="center"/>
          </w:tcPr>
          <w:p w14:paraId="0B2157B3" w14:textId="498515EF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15</w:t>
            </w:r>
          </w:p>
        </w:tc>
        <w:tc>
          <w:tcPr>
            <w:tcW w:w="1080" w:type="dxa"/>
            <w:vAlign w:val="center"/>
          </w:tcPr>
          <w:p w14:paraId="192E3390" w14:textId="77777777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</w:tc>
        <w:tc>
          <w:tcPr>
            <w:tcW w:w="1516" w:type="dxa"/>
            <w:vAlign w:val="center"/>
          </w:tcPr>
          <w:p w14:paraId="1C7CE45F" w14:textId="77777777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</w:tc>
      </w:tr>
      <w:tr w:rsidR="00991AA1" w:rsidRPr="00907876" w14:paraId="16E1A862" w14:textId="77777777" w:rsidTr="001C5313">
        <w:trPr>
          <w:trHeight w:val="481"/>
        </w:trPr>
        <w:tc>
          <w:tcPr>
            <w:tcW w:w="425" w:type="dxa"/>
            <w:vAlign w:val="center"/>
          </w:tcPr>
          <w:p w14:paraId="226B2BFD" w14:textId="77777777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6</w:t>
            </w:r>
          </w:p>
        </w:tc>
        <w:tc>
          <w:tcPr>
            <w:tcW w:w="6848" w:type="dxa"/>
            <w:vAlign w:val="center"/>
          </w:tcPr>
          <w:p w14:paraId="04835005" w14:textId="77777777" w:rsidR="00991AA1" w:rsidRPr="00907876" w:rsidRDefault="00991AA1" w:rsidP="001C531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خدمة الجامعة والمجتمع</w:t>
            </w:r>
          </w:p>
          <w:p w14:paraId="3CA191C1" w14:textId="4C393B6E" w:rsidR="00991AA1" w:rsidRPr="00907876" w:rsidRDefault="00991AA1" w:rsidP="001C5313">
            <w:pPr>
              <w:numPr>
                <w:ilvl w:val="0"/>
                <w:numId w:val="16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تولي مناصب إدارية ب</w:t>
            </w:r>
            <w:r w:rsidR="005C04A2">
              <w:rPr>
                <w:rFonts w:ascii="Times New Roman" w:hAnsi="Times New Roman" w:cs="Times New Roman"/>
                <w:sz w:val="24"/>
                <w:szCs w:val="24"/>
                <w:rtl/>
              </w:rPr>
              <w:t>الجامعة خلال الفصلين السابقين (</w:t>
            </w: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4 درجات)</w:t>
            </w:r>
          </w:p>
          <w:p w14:paraId="1D616CF6" w14:textId="0256255A" w:rsidR="00991AA1" w:rsidRPr="00907876" w:rsidRDefault="00991AA1" w:rsidP="001C5313">
            <w:pPr>
              <w:numPr>
                <w:ilvl w:val="0"/>
                <w:numId w:val="16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lastRenderedPageBreak/>
              <w:t>عضو</w:t>
            </w:r>
            <w:r w:rsidR="00E2334E">
              <w:rPr>
                <w:rFonts w:ascii="Times New Roman" w:hAnsi="Times New Roman" w:cs="Times New Roman"/>
                <w:sz w:val="24"/>
                <w:szCs w:val="24"/>
                <w:rtl/>
              </w:rPr>
              <w:t xml:space="preserve">ية مجالس (باستثناء مجلس القسم) </w:t>
            </w:r>
            <w:r w:rsidR="00E2334E">
              <w:rPr>
                <w:rFonts w:ascii="Times New Roman" w:hAnsi="Times New Roman" w:cs="Times New Roman" w:hint="cs"/>
                <w:sz w:val="24"/>
                <w:szCs w:val="24"/>
                <w:rtl/>
              </w:rPr>
              <w:t>و</w:t>
            </w: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 xml:space="preserve">لجان </w:t>
            </w:r>
            <w:r w:rsidR="005C04A2">
              <w:rPr>
                <w:rFonts w:ascii="Times New Roman" w:hAnsi="Times New Roman" w:cs="Times New Roman"/>
                <w:sz w:val="24"/>
                <w:szCs w:val="24"/>
                <w:rtl/>
              </w:rPr>
              <w:t>داخل الجامعة خلال آخر 4 سنوات (</w:t>
            </w: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4 درجات)</w:t>
            </w:r>
          </w:p>
          <w:p w14:paraId="3D9DD6A9" w14:textId="77777777" w:rsidR="00991AA1" w:rsidRPr="00907876" w:rsidRDefault="00991AA1" w:rsidP="001C5313">
            <w:pPr>
              <w:numPr>
                <w:ilvl w:val="0"/>
                <w:numId w:val="16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المشاركة في أنشطة خارج الجامعة كالمحاضرات و التدريب و التطوع في مجال التخصص (درجتين)</w:t>
            </w:r>
          </w:p>
        </w:tc>
        <w:tc>
          <w:tcPr>
            <w:tcW w:w="1086" w:type="dxa"/>
            <w:vAlign w:val="center"/>
          </w:tcPr>
          <w:p w14:paraId="6B40DB32" w14:textId="77777777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  <w:lastRenderedPageBreak/>
              <w:t>10</w:t>
            </w:r>
          </w:p>
        </w:tc>
        <w:tc>
          <w:tcPr>
            <w:tcW w:w="1080" w:type="dxa"/>
            <w:vAlign w:val="center"/>
          </w:tcPr>
          <w:p w14:paraId="32260A25" w14:textId="77777777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</w:tc>
        <w:tc>
          <w:tcPr>
            <w:tcW w:w="1516" w:type="dxa"/>
            <w:vAlign w:val="center"/>
          </w:tcPr>
          <w:p w14:paraId="78600661" w14:textId="77777777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</w:tc>
      </w:tr>
      <w:tr w:rsidR="00991AA1" w:rsidRPr="00907876" w14:paraId="63D1CB08" w14:textId="77777777" w:rsidTr="001C5313">
        <w:trPr>
          <w:trHeight w:val="469"/>
        </w:trPr>
        <w:tc>
          <w:tcPr>
            <w:tcW w:w="7273" w:type="dxa"/>
            <w:gridSpan w:val="2"/>
            <w:tcBorders>
              <w:bottom w:val="single" w:sz="4" w:space="0" w:color="auto"/>
            </w:tcBorders>
          </w:tcPr>
          <w:p w14:paraId="6A0575DD" w14:textId="77777777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sz w:val="24"/>
                <w:szCs w:val="24"/>
                <w:rtl/>
              </w:rPr>
              <w:t>المجموع</w:t>
            </w:r>
          </w:p>
        </w:tc>
        <w:tc>
          <w:tcPr>
            <w:tcW w:w="1086" w:type="dxa"/>
            <w:tcBorders>
              <w:bottom w:val="single" w:sz="4" w:space="0" w:color="auto"/>
            </w:tcBorders>
            <w:vAlign w:val="center"/>
          </w:tcPr>
          <w:p w14:paraId="6E879D50" w14:textId="77777777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  <w:t>100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vAlign w:val="center"/>
          </w:tcPr>
          <w:p w14:paraId="63AAF3D5" w14:textId="77777777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</w:tc>
        <w:tc>
          <w:tcPr>
            <w:tcW w:w="1516" w:type="dxa"/>
            <w:tcBorders>
              <w:bottom w:val="single" w:sz="4" w:space="0" w:color="auto"/>
            </w:tcBorders>
            <w:vAlign w:val="center"/>
          </w:tcPr>
          <w:p w14:paraId="30591044" w14:textId="77777777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</w:tc>
      </w:tr>
    </w:tbl>
    <w:p w14:paraId="1EAC42D6" w14:textId="47BB681C" w:rsidR="006B08DD" w:rsidRDefault="006B08DD" w:rsidP="00BB39B5">
      <w:pPr>
        <w:rPr>
          <w:rFonts w:cs="AL-Mohanad"/>
          <w:sz w:val="24"/>
          <w:szCs w:val="24"/>
          <w:rtl/>
        </w:rPr>
      </w:pPr>
    </w:p>
    <w:p w14:paraId="7B95DA27" w14:textId="77777777" w:rsidR="006B08DD" w:rsidRDefault="006B08DD" w:rsidP="00BB39B5">
      <w:pPr>
        <w:rPr>
          <w:rFonts w:ascii="Times New Roman" w:hAnsi="Times New Roman" w:cs="Times New Roman"/>
          <w:b/>
          <w:bCs/>
          <w:sz w:val="24"/>
          <w:szCs w:val="24"/>
          <w:u w:val="single"/>
          <w:rtl/>
        </w:rPr>
      </w:pPr>
    </w:p>
    <w:tbl>
      <w:tblPr>
        <w:tblpPr w:leftFromText="180" w:rightFromText="180" w:vertAnchor="text" w:horzAnchor="margin" w:tblpXSpec="center" w:tblpY="-34"/>
        <w:bidiVisual/>
        <w:tblW w:w="10345" w:type="dxa"/>
        <w:tblLayout w:type="fixed"/>
        <w:tblLook w:val="04A0" w:firstRow="1" w:lastRow="0" w:firstColumn="1" w:lastColumn="0" w:noHBand="0" w:noVBand="1"/>
      </w:tblPr>
      <w:tblGrid>
        <w:gridCol w:w="10345"/>
      </w:tblGrid>
      <w:tr w:rsidR="006B08DD" w:rsidRPr="00907876" w14:paraId="4A8894A9" w14:textId="77777777" w:rsidTr="006B08DD">
        <w:trPr>
          <w:trHeight w:val="5004"/>
        </w:trPr>
        <w:tc>
          <w:tcPr>
            <w:tcW w:w="10345" w:type="dxa"/>
            <w:shd w:val="clear" w:color="auto" w:fill="auto"/>
          </w:tcPr>
          <w:p w14:paraId="53A14A21" w14:textId="77777777" w:rsidR="006B08DD" w:rsidRDefault="006B08DD" w:rsidP="006B08D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rtl/>
              </w:rPr>
              <w:t xml:space="preserve">ثالثا: </w:t>
            </w:r>
            <w:r w:rsidRPr="00907876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rtl/>
              </w:rPr>
              <w:t>مبررات التمديد</w:t>
            </w:r>
            <w:r>
              <w:rPr>
                <w:rFonts w:ascii="Times New Roman" w:hAnsi="Times New Roman" w:cs="Times New Roman"/>
                <w:sz w:val="24"/>
                <w:szCs w:val="24"/>
                <w:rtl/>
              </w:rPr>
              <w:t>:</w:t>
            </w:r>
          </w:p>
          <w:p w14:paraId="56FCC517" w14:textId="77777777" w:rsidR="006B08DD" w:rsidRDefault="006B08DD" w:rsidP="006B08D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  <w:p w14:paraId="1DE038A1" w14:textId="77777777" w:rsidR="006B08DD" w:rsidRDefault="006B08DD" w:rsidP="006B08D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  <w:p w14:paraId="76C06AB1" w14:textId="77777777" w:rsidR="006B08DD" w:rsidRDefault="006B08DD" w:rsidP="006B08D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  <w:p w14:paraId="51A2AA38" w14:textId="77777777" w:rsidR="006B08DD" w:rsidRDefault="006B08DD" w:rsidP="006B08D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  <w:p w14:paraId="008F355A" w14:textId="77777777" w:rsidR="006B08DD" w:rsidRDefault="006B08DD" w:rsidP="006B08D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  <w:p w14:paraId="36B00C64" w14:textId="77777777" w:rsidR="006B08DD" w:rsidRDefault="006B08DD" w:rsidP="006B08D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  <w:p w14:paraId="3C344A7C" w14:textId="77777777" w:rsidR="006B08DD" w:rsidRDefault="006B08DD" w:rsidP="006B08D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  <w:p w14:paraId="03F19DA4" w14:textId="77777777" w:rsidR="006B08DD" w:rsidRDefault="006B08DD" w:rsidP="006B08D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  <w:p w14:paraId="0019112B" w14:textId="77777777" w:rsidR="006B08DD" w:rsidRDefault="006B08DD" w:rsidP="006B08D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  <w:p w14:paraId="33200B5B" w14:textId="77777777" w:rsidR="006B08DD" w:rsidRDefault="006B08DD" w:rsidP="006B08D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  <w:p w14:paraId="75F6F76D" w14:textId="77777777" w:rsidR="006B08DD" w:rsidRDefault="006B08DD" w:rsidP="006B08D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  <w:p w14:paraId="71FB3C71" w14:textId="77777777" w:rsidR="006B08DD" w:rsidRDefault="006B08DD" w:rsidP="006B08D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  <w:p w14:paraId="386555AE" w14:textId="77777777" w:rsidR="006B08DD" w:rsidRDefault="006B08DD" w:rsidP="006B08D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  <w:p w14:paraId="040116DB" w14:textId="77777777" w:rsidR="006B08DD" w:rsidRDefault="006B08DD" w:rsidP="006B08D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  <w:p w14:paraId="7DC1655E" w14:textId="77777777" w:rsidR="006B08DD" w:rsidRDefault="006B08DD" w:rsidP="006B08D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  <w:p w14:paraId="6E26333D" w14:textId="11EFED1F" w:rsidR="006B08DD" w:rsidRPr="00907876" w:rsidRDefault="006B08DD" w:rsidP="006B08D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</w:tc>
      </w:tr>
    </w:tbl>
    <w:p w14:paraId="6FF4109A" w14:textId="1D7BDDA8" w:rsidR="00BB39B5" w:rsidRDefault="00BB39B5" w:rsidP="006B08DD">
      <w:pPr>
        <w:rPr>
          <w:rFonts w:cs="AL-Mohanad"/>
          <w:sz w:val="24"/>
          <w:szCs w:val="24"/>
          <w:rtl/>
        </w:rPr>
      </w:pPr>
    </w:p>
    <w:p w14:paraId="315DBA5A" w14:textId="4179C0A8" w:rsidR="00991AA1" w:rsidRPr="00907876" w:rsidRDefault="00991AA1" w:rsidP="00991AA1">
      <w:pPr>
        <w:rPr>
          <w:rFonts w:ascii="Times New Roman" w:hAnsi="Times New Roman" w:cs="Times New Roman"/>
          <w:sz w:val="24"/>
          <w:szCs w:val="24"/>
          <w:rtl/>
        </w:rPr>
      </w:pP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47"/>
        <w:gridCol w:w="2384"/>
        <w:gridCol w:w="2765"/>
      </w:tblGrid>
      <w:tr w:rsidR="00991AA1" w:rsidRPr="00907876" w14:paraId="17EF5AFA" w14:textId="77777777" w:rsidTr="001C5313">
        <w:trPr>
          <w:jc w:val="center"/>
        </w:trPr>
        <w:tc>
          <w:tcPr>
            <w:tcW w:w="8522" w:type="dxa"/>
            <w:gridSpan w:val="3"/>
            <w:shd w:val="clear" w:color="auto" w:fill="auto"/>
          </w:tcPr>
          <w:p w14:paraId="73C2EC47" w14:textId="77777777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</w:pPr>
            <w:bookmarkStart w:id="0" w:name="_Hlk65061763"/>
            <w:r w:rsidRPr="00907876"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  <w:t>المصادقة</w:t>
            </w:r>
          </w:p>
        </w:tc>
      </w:tr>
      <w:tr w:rsidR="00991AA1" w:rsidRPr="00907876" w14:paraId="25A8E929" w14:textId="77777777" w:rsidTr="001C5313">
        <w:trPr>
          <w:jc w:val="center"/>
        </w:trPr>
        <w:tc>
          <w:tcPr>
            <w:tcW w:w="3235" w:type="dxa"/>
            <w:shd w:val="clear" w:color="auto" w:fill="auto"/>
          </w:tcPr>
          <w:p w14:paraId="5481F3F9" w14:textId="77777777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  <w:t>الاسم</w:t>
            </w:r>
          </w:p>
        </w:tc>
        <w:tc>
          <w:tcPr>
            <w:tcW w:w="2446" w:type="dxa"/>
            <w:shd w:val="clear" w:color="auto" w:fill="auto"/>
          </w:tcPr>
          <w:p w14:paraId="1879786B" w14:textId="77777777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  <w:t>التوقيع</w:t>
            </w:r>
          </w:p>
        </w:tc>
        <w:tc>
          <w:tcPr>
            <w:tcW w:w="2841" w:type="dxa"/>
            <w:shd w:val="clear" w:color="auto" w:fill="auto"/>
          </w:tcPr>
          <w:p w14:paraId="070D5600" w14:textId="77777777" w:rsidR="00991AA1" w:rsidRPr="00907876" w:rsidRDefault="00991AA1" w:rsidP="001C531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  <w:r w:rsidRPr="00907876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  <w:t>التاريخ</w:t>
            </w:r>
          </w:p>
        </w:tc>
      </w:tr>
      <w:tr w:rsidR="00991AA1" w:rsidRPr="00907876" w14:paraId="54EC2757" w14:textId="77777777" w:rsidTr="001C5313">
        <w:trPr>
          <w:jc w:val="center"/>
        </w:trPr>
        <w:tc>
          <w:tcPr>
            <w:tcW w:w="3235" w:type="dxa"/>
            <w:shd w:val="clear" w:color="auto" w:fill="auto"/>
          </w:tcPr>
          <w:p w14:paraId="5C059559" w14:textId="77777777" w:rsidR="00991AA1" w:rsidRPr="000C556E" w:rsidRDefault="00991AA1" w:rsidP="001C5313">
            <w:pPr>
              <w:spacing w:after="0" w:line="240" w:lineRule="auto"/>
              <w:rPr>
                <w:rFonts w:ascii="Times New Roman" w:hAnsi="Times New Roman" w:cs="Times New Roman"/>
                <w:sz w:val="32"/>
                <w:szCs w:val="32"/>
                <w:rtl/>
              </w:rPr>
            </w:pPr>
            <w:r w:rsidRPr="000C556E">
              <w:rPr>
                <w:rFonts w:ascii="Times New Roman" w:hAnsi="Times New Roman" w:cs="Times New Roman"/>
                <w:sz w:val="32"/>
                <w:szCs w:val="32"/>
                <w:rtl/>
              </w:rPr>
              <w:t>رئيس القسم:</w:t>
            </w:r>
          </w:p>
        </w:tc>
        <w:tc>
          <w:tcPr>
            <w:tcW w:w="2446" w:type="dxa"/>
            <w:shd w:val="clear" w:color="auto" w:fill="auto"/>
          </w:tcPr>
          <w:p w14:paraId="5D3F4DCC" w14:textId="77777777" w:rsidR="00991AA1" w:rsidRPr="000C556E" w:rsidRDefault="00991AA1" w:rsidP="001C5313">
            <w:pPr>
              <w:spacing w:after="0" w:line="240" w:lineRule="auto"/>
              <w:rPr>
                <w:rFonts w:ascii="Times New Roman" w:hAnsi="Times New Roman" w:cs="Times New Roman"/>
                <w:sz w:val="32"/>
                <w:szCs w:val="32"/>
                <w:rtl/>
              </w:rPr>
            </w:pPr>
          </w:p>
        </w:tc>
        <w:tc>
          <w:tcPr>
            <w:tcW w:w="2841" w:type="dxa"/>
            <w:shd w:val="clear" w:color="auto" w:fill="auto"/>
          </w:tcPr>
          <w:p w14:paraId="60987C79" w14:textId="77777777" w:rsidR="00991AA1" w:rsidRPr="000C556E" w:rsidRDefault="00991AA1" w:rsidP="001C5313">
            <w:pPr>
              <w:spacing w:after="0" w:line="240" w:lineRule="auto"/>
              <w:rPr>
                <w:rFonts w:ascii="Times New Roman" w:hAnsi="Times New Roman" w:cs="Times New Roman"/>
                <w:sz w:val="32"/>
                <w:szCs w:val="32"/>
                <w:rtl/>
              </w:rPr>
            </w:pPr>
            <w:r w:rsidRPr="000C556E">
              <w:rPr>
                <w:rFonts w:ascii="Times New Roman" w:hAnsi="Times New Roman" w:cs="Times New Roman"/>
                <w:sz w:val="32"/>
                <w:szCs w:val="32"/>
                <w:rtl/>
              </w:rPr>
              <w:t xml:space="preserve">    /     /                 م</w:t>
            </w:r>
          </w:p>
        </w:tc>
      </w:tr>
      <w:tr w:rsidR="00991AA1" w:rsidRPr="00907876" w14:paraId="522C0598" w14:textId="77777777" w:rsidTr="001C5313">
        <w:trPr>
          <w:jc w:val="center"/>
        </w:trPr>
        <w:tc>
          <w:tcPr>
            <w:tcW w:w="3235" w:type="dxa"/>
            <w:shd w:val="clear" w:color="auto" w:fill="auto"/>
          </w:tcPr>
          <w:p w14:paraId="02AE1857" w14:textId="77777777" w:rsidR="00991AA1" w:rsidRPr="000C556E" w:rsidRDefault="00991AA1" w:rsidP="001C5313">
            <w:pPr>
              <w:spacing w:after="0" w:line="240" w:lineRule="auto"/>
              <w:rPr>
                <w:rFonts w:ascii="Times New Roman" w:hAnsi="Times New Roman" w:cs="Times New Roman"/>
                <w:sz w:val="32"/>
                <w:szCs w:val="32"/>
                <w:rtl/>
              </w:rPr>
            </w:pPr>
            <w:r w:rsidRPr="000C556E">
              <w:rPr>
                <w:rFonts w:ascii="Times New Roman" w:hAnsi="Times New Roman" w:cs="Times New Roman"/>
                <w:sz w:val="32"/>
                <w:szCs w:val="32"/>
                <w:rtl/>
              </w:rPr>
              <w:t>عميد الكلية:</w:t>
            </w:r>
          </w:p>
        </w:tc>
        <w:tc>
          <w:tcPr>
            <w:tcW w:w="2446" w:type="dxa"/>
            <w:shd w:val="clear" w:color="auto" w:fill="auto"/>
          </w:tcPr>
          <w:p w14:paraId="6BE86C03" w14:textId="77777777" w:rsidR="00991AA1" w:rsidRPr="000C556E" w:rsidRDefault="00991AA1" w:rsidP="001C5313">
            <w:pPr>
              <w:spacing w:after="0" w:line="240" w:lineRule="auto"/>
              <w:rPr>
                <w:rFonts w:ascii="Times New Roman" w:hAnsi="Times New Roman" w:cs="Times New Roman"/>
                <w:sz w:val="32"/>
                <w:szCs w:val="32"/>
                <w:rtl/>
              </w:rPr>
            </w:pPr>
          </w:p>
        </w:tc>
        <w:tc>
          <w:tcPr>
            <w:tcW w:w="2841" w:type="dxa"/>
            <w:shd w:val="clear" w:color="auto" w:fill="auto"/>
          </w:tcPr>
          <w:p w14:paraId="4E84A7F3" w14:textId="77777777" w:rsidR="00991AA1" w:rsidRPr="000C556E" w:rsidRDefault="00991AA1" w:rsidP="001C5313">
            <w:pPr>
              <w:spacing w:after="0" w:line="240" w:lineRule="auto"/>
              <w:rPr>
                <w:rFonts w:ascii="Times New Roman" w:hAnsi="Times New Roman" w:cs="Times New Roman"/>
                <w:sz w:val="32"/>
                <w:szCs w:val="32"/>
                <w:rtl/>
              </w:rPr>
            </w:pPr>
            <w:r w:rsidRPr="000C556E">
              <w:rPr>
                <w:rFonts w:ascii="Times New Roman" w:hAnsi="Times New Roman" w:cs="Times New Roman"/>
                <w:sz w:val="32"/>
                <w:szCs w:val="32"/>
                <w:rtl/>
              </w:rPr>
              <w:t xml:space="preserve">    /     /                 م</w:t>
            </w:r>
          </w:p>
        </w:tc>
      </w:tr>
      <w:bookmarkEnd w:id="0"/>
    </w:tbl>
    <w:p w14:paraId="1905F14E" w14:textId="061A413F" w:rsidR="009F363A" w:rsidRPr="001816CC" w:rsidRDefault="009F363A" w:rsidP="001816CC">
      <w:pPr>
        <w:rPr>
          <w:rFonts w:ascii="Times New Roman" w:hAnsi="Times New Roman" w:cs="Times New Roman"/>
          <w:color w:val="FF0000"/>
          <w:sz w:val="24"/>
          <w:szCs w:val="24"/>
        </w:rPr>
      </w:pPr>
    </w:p>
    <w:sectPr w:rsidR="009F363A" w:rsidRPr="001816CC" w:rsidSect="008D50F6">
      <w:headerReference w:type="default" r:id="rId11"/>
      <w:footerReference w:type="default" r:id="rId12"/>
      <w:pgSz w:w="11906" w:h="16838"/>
      <w:pgMar w:top="1440" w:right="1800" w:bottom="1440" w:left="1800" w:header="454" w:footer="0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BCAA3E" w14:textId="77777777" w:rsidR="00202CAB" w:rsidRDefault="00202CAB" w:rsidP="00564ABB">
      <w:pPr>
        <w:spacing w:after="0" w:line="240" w:lineRule="auto"/>
      </w:pPr>
      <w:r>
        <w:separator/>
      </w:r>
    </w:p>
  </w:endnote>
  <w:endnote w:type="continuationSeparator" w:id="0">
    <w:p w14:paraId="7907709E" w14:textId="77777777" w:rsidR="00202CAB" w:rsidRDefault="00202CAB" w:rsidP="00564A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vertisingBold">
    <w:altName w:val="Arial"/>
    <w:charset w:val="B2"/>
    <w:family w:val="auto"/>
    <w:pitch w:val="variable"/>
    <w:sig w:usb0="00002001" w:usb1="00000000" w:usb2="00000000" w:usb3="00000000" w:csb0="00000040" w:csb1="00000000"/>
  </w:font>
  <w:font w:name="AL-Mohanad Bold">
    <w:altName w:val="Arial"/>
    <w:charset w:val="B2"/>
    <w:family w:val="auto"/>
    <w:pitch w:val="variable"/>
    <w:sig w:usb0="00002001" w:usb1="00000000" w:usb2="00000000" w:usb3="00000000" w:csb0="0000004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dvertisingMedium">
    <w:altName w:val="Arial"/>
    <w:charset w:val="B2"/>
    <w:family w:val="auto"/>
    <w:pitch w:val="variable"/>
    <w:sig w:usb0="00002001" w:usb1="00000000" w:usb2="00000000" w:usb3="00000000" w:csb0="00000040" w:csb1="00000000"/>
  </w:font>
  <w:font w:name="Wingdings 2">
    <w:panose1 w:val="05020102010507070707"/>
    <w:charset w:val="02"/>
    <w:family w:val="decorative"/>
    <w:pitch w:val="variable"/>
    <w:sig w:usb0="00000000" w:usb1="10000000" w:usb2="00000000" w:usb3="00000000" w:csb0="80000000" w:csb1="00000000"/>
  </w:font>
  <w:font w:name="Bookshelf Symbol 7">
    <w:panose1 w:val="05010101010101010101"/>
    <w:charset w:val="02"/>
    <w:family w:val="decorative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6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L-Mateen">
    <w:altName w:val="Arial"/>
    <w:charset w:val="B2"/>
    <w:family w:val="auto"/>
    <w:pitch w:val="variable"/>
    <w:sig w:usb0="00002000" w:usb1="00000000" w:usb2="00000000" w:usb3="00000000" w:csb0="00000040" w:csb1="00000000"/>
  </w:font>
  <w:font w:name="AL-Mohanad">
    <w:altName w:val="Arial"/>
    <w:charset w:val="B2"/>
    <w:family w:val="auto"/>
    <w:pitch w:val="variable"/>
    <w:sig w:usb0="00002001" w:usb1="00000000" w:usb2="00000000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F56C4F" w14:textId="469CAED7" w:rsidR="004848E6" w:rsidRDefault="004848E6" w:rsidP="004848E6">
    <w:pPr>
      <w:rPr>
        <w:rFonts w:ascii="Times New Roman" w:hAnsi="Times New Roman" w:cs="Times New Roman"/>
        <w:color w:val="FF0000"/>
        <w:sz w:val="24"/>
        <w:szCs w:val="24"/>
        <w:rtl/>
      </w:rPr>
    </w:pPr>
  </w:p>
  <w:p w14:paraId="6148BD2F" w14:textId="77777777" w:rsidR="004848E6" w:rsidRDefault="004848E6" w:rsidP="004848E6">
    <w:pPr>
      <w:pStyle w:val="a8"/>
      <w:jc w:val="center"/>
      <w:rPr>
        <w:rtl/>
      </w:rPr>
    </w:pPr>
    <w:r>
      <w:rPr>
        <w:noProof/>
      </w:rPr>
      <w:drawing>
        <wp:anchor distT="0" distB="0" distL="114300" distR="114300" simplePos="0" relativeHeight="251660800" behindDoc="1" locked="0" layoutInCell="1" allowOverlap="1" wp14:anchorId="7DD8BC53" wp14:editId="7EBDAA25">
          <wp:simplePos x="0" y="0"/>
          <wp:positionH relativeFrom="column">
            <wp:posOffset>1583690</wp:posOffset>
          </wp:positionH>
          <wp:positionV relativeFrom="paragraph">
            <wp:posOffset>-54610</wp:posOffset>
          </wp:positionV>
          <wp:extent cx="778510" cy="575945"/>
          <wp:effectExtent l="0" t="0" r="0" b="0"/>
          <wp:wrapNone/>
          <wp:docPr id="15" name="صورة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3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8510" cy="575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rtl/>
      </w:rPr>
      <mc:AlternateContent>
        <mc:Choice Requires="wps">
          <w:drawing>
            <wp:anchor distT="45720" distB="45720" distL="114300" distR="114300" simplePos="0" relativeHeight="251661824" behindDoc="0" locked="0" layoutInCell="1" allowOverlap="1" wp14:anchorId="4D354028" wp14:editId="5438CE6E">
              <wp:simplePos x="0" y="0"/>
              <wp:positionH relativeFrom="column">
                <wp:posOffset>4086225</wp:posOffset>
              </wp:positionH>
              <wp:positionV relativeFrom="paragraph">
                <wp:posOffset>93980</wp:posOffset>
              </wp:positionV>
              <wp:extent cx="1985010" cy="279400"/>
              <wp:effectExtent l="0" t="0" r="15240" b="25400"/>
              <wp:wrapSquare wrapText="bothSides"/>
              <wp:docPr id="1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85010" cy="2794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EA49BAE" w14:textId="61790F90" w:rsidR="004848E6" w:rsidRPr="004848E6" w:rsidRDefault="004848E6" w:rsidP="00113C41">
                          <w:r w:rsidRPr="004848E6">
                            <w:rPr>
                              <w:rFonts w:hint="cs"/>
                              <w:rtl/>
                            </w:rPr>
                            <w:t xml:space="preserve">نموذج </w:t>
                          </w:r>
                          <w:proofErr w:type="spellStart"/>
                          <w:r w:rsidRPr="004848E6">
                            <w:rPr>
                              <w:rtl/>
                            </w:rPr>
                            <w:t>ع.ع</w:t>
                          </w:r>
                          <w:proofErr w:type="spellEnd"/>
                          <w:r w:rsidRPr="004848E6">
                            <w:rPr>
                              <w:rtl/>
                            </w:rPr>
                            <w:t xml:space="preserve"> </w:t>
                          </w:r>
                          <w:r w:rsidRPr="004848E6">
                            <w:rPr>
                              <w:rFonts w:hint="cs"/>
                              <w:rtl/>
                            </w:rPr>
                            <w:t>9</w:t>
                          </w:r>
                          <w:r w:rsidRPr="004848E6">
                            <w:rPr>
                              <w:rtl/>
                            </w:rPr>
                            <w:t xml:space="preserve"> (اصدار </w:t>
                          </w:r>
                          <w:r w:rsidR="005935AE">
                            <w:rPr>
                              <w:rFonts w:hint="cs"/>
                              <w:rtl/>
                            </w:rPr>
                            <w:t>٢٢</w:t>
                          </w:r>
                          <w:r w:rsidRPr="004848E6">
                            <w:rPr>
                              <w:rtl/>
                            </w:rPr>
                            <w:t>-</w:t>
                          </w:r>
                          <w:r w:rsidR="005935AE">
                            <w:rPr>
                              <w:rFonts w:hint="cs"/>
                              <w:rtl/>
                            </w:rPr>
                            <w:t>١</w:t>
                          </w:r>
                          <w:r w:rsidRPr="004848E6">
                            <w:rPr>
                              <w:rFonts w:hint="cs"/>
                              <w:rtl/>
                            </w:rPr>
                            <w:t>-202</w:t>
                          </w:r>
                          <w:r w:rsidR="005935AE">
                            <w:rPr>
                              <w:rFonts w:hint="cs"/>
                              <w:rtl/>
                            </w:rPr>
                            <w:t>٤</w:t>
                          </w:r>
                          <w:r w:rsidRPr="004848E6">
                            <w:rPr>
                              <w:rFonts w:hint="cs"/>
                              <w:rtl/>
                            </w:rPr>
                            <w:t>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D354028" id="_x0000_t202" coordsize="21600,21600" o:spt="202" path="m,l,21600r21600,l21600,xe">
              <v:stroke joinstyle="miter"/>
              <v:path gradientshapeok="t" o:connecttype="rect"/>
            </v:shapetype>
            <v:shape id="_x0000_s1035" type="#_x0000_t202" style="position:absolute;left:0;text-align:left;margin-left:321.75pt;margin-top:7.4pt;width:156.3pt;height:22pt;z-index:2516618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" strokecolor="#2f5496" strokeweight="1.5pt">
              <v:textbox>
                <w:txbxContent>
                  <w:p w14:paraId="7EA49BAE" w14:textId="61790F90" w:rsidR="004848E6" w:rsidRPr="004848E6" w:rsidRDefault="004848E6" w:rsidP="00113C41">
                    <w:r w:rsidRPr="004848E6">
                      <w:rPr>
                        <w:rFonts w:hint="cs"/>
                        <w:rtl/>
                      </w:rPr>
                      <w:t xml:space="preserve">نموذج </w:t>
                    </w:r>
                    <w:proofErr w:type="spellStart"/>
                    <w:r w:rsidRPr="004848E6">
                      <w:rPr>
                        <w:rtl/>
                      </w:rPr>
                      <w:t>ع.ع</w:t>
                    </w:r>
                    <w:proofErr w:type="spellEnd"/>
                    <w:r w:rsidRPr="004848E6">
                      <w:rPr>
                        <w:rtl/>
                      </w:rPr>
                      <w:t xml:space="preserve"> </w:t>
                    </w:r>
                    <w:r w:rsidRPr="004848E6">
                      <w:rPr>
                        <w:rFonts w:hint="cs"/>
                        <w:rtl/>
                      </w:rPr>
                      <w:t>9</w:t>
                    </w:r>
                    <w:r w:rsidRPr="004848E6">
                      <w:rPr>
                        <w:rtl/>
                      </w:rPr>
                      <w:t xml:space="preserve"> (اصدار </w:t>
                    </w:r>
                    <w:r w:rsidR="005935AE">
                      <w:rPr>
                        <w:rFonts w:hint="cs"/>
                        <w:rtl/>
                      </w:rPr>
                      <w:t>٢٢</w:t>
                    </w:r>
                    <w:r w:rsidRPr="004848E6">
                      <w:rPr>
                        <w:rtl/>
                      </w:rPr>
                      <w:t>-</w:t>
                    </w:r>
                    <w:r w:rsidR="005935AE">
                      <w:rPr>
                        <w:rFonts w:hint="cs"/>
                        <w:rtl/>
                      </w:rPr>
                      <w:t>١</w:t>
                    </w:r>
                    <w:r w:rsidRPr="004848E6">
                      <w:rPr>
                        <w:rFonts w:hint="cs"/>
                        <w:rtl/>
                      </w:rPr>
                      <w:t>-202</w:t>
                    </w:r>
                    <w:r w:rsidR="005935AE">
                      <w:rPr>
                        <w:rFonts w:hint="cs"/>
                        <w:rtl/>
                      </w:rPr>
                      <w:t>٤</w:t>
                    </w:r>
                    <w:r w:rsidRPr="004848E6">
                      <w:rPr>
                        <w:rFonts w:hint="cs"/>
                        <w:rtl/>
                      </w:rPr>
                      <w:t>)</w:t>
                    </w:r>
                  </w:p>
                </w:txbxContent>
              </v:textbox>
              <w10:wrap type="square"/>
            </v:shape>
          </w:pict>
        </mc:Fallback>
      </mc:AlternateContent>
    </w:r>
  </w:p>
  <w:p w14:paraId="3E8E8D8A" w14:textId="0B714211" w:rsidR="004848E6" w:rsidRDefault="004848E6" w:rsidP="004848E6">
    <w:pPr>
      <w:pStyle w:val="a8"/>
      <w:jc w:val="center"/>
    </w:pPr>
    <w:r>
      <w:fldChar w:fldCharType="begin"/>
    </w:r>
    <w:r>
      <w:instrText>PAGE   \* MERGEFORMAT</w:instrText>
    </w:r>
    <w:r>
      <w:fldChar w:fldCharType="separate"/>
    </w:r>
    <w:r w:rsidR="00775D24" w:rsidRPr="00775D24">
      <w:rPr>
        <w:noProof/>
        <w:rtl/>
        <w:lang w:val="ar-SA"/>
      </w:rPr>
      <w:t>3</w:t>
    </w:r>
    <w:r>
      <w:fldChar w:fldCharType="end"/>
    </w:r>
  </w:p>
  <w:p w14:paraId="1B0CCF62" w14:textId="746AF743" w:rsidR="004848E6" w:rsidRDefault="004848E6" w:rsidP="004848E6">
    <w:pPr>
      <w:pStyle w:val="a8"/>
    </w:pPr>
  </w:p>
  <w:p w14:paraId="589897FD" w14:textId="32DB1DA3" w:rsidR="00564ABB" w:rsidRDefault="00564ABB" w:rsidP="00564ABB">
    <w:pPr>
      <w:pStyle w:val="a8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FC83A1" w14:textId="77777777" w:rsidR="00202CAB" w:rsidRDefault="00202CAB" w:rsidP="00564ABB">
      <w:pPr>
        <w:spacing w:after="0" w:line="240" w:lineRule="auto"/>
      </w:pPr>
      <w:r>
        <w:separator/>
      </w:r>
    </w:p>
  </w:footnote>
  <w:footnote w:type="continuationSeparator" w:id="0">
    <w:p w14:paraId="7FF145EC" w14:textId="77777777" w:rsidR="00202CAB" w:rsidRDefault="00202CAB" w:rsidP="00564A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63E67B" w14:textId="77777777" w:rsidR="00564ABB" w:rsidRDefault="007E3BD1" w:rsidP="00564ABB">
    <w:pPr>
      <w:pStyle w:val="a7"/>
      <w:tabs>
        <w:tab w:val="clear" w:pos="8306"/>
      </w:tabs>
      <w:ind w:left="-1333" w:right="-1276" w:hanging="16"/>
      <w:jc w:val="center"/>
      <w:rPr>
        <w:noProof/>
        <w:rtl/>
      </w:rPr>
    </w:pPr>
    <w:bookmarkStart w:id="1" w:name="_Hlk65061703"/>
    <w:bookmarkStart w:id="2" w:name="_Hlk65061704"/>
    <w:r>
      <w:rPr>
        <w:noProof/>
        <w:rtl/>
      </w:rPr>
      <mc:AlternateContent>
        <mc:Choice Requires="wps">
          <w:drawing>
            <wp:anchor distT="45720" distB="45720" distL="114300" distR="114300" simplePos="0" relativeHeight="251658752" behindDoc="0" locked="0" layoutInCell="1" allowOverlap="1" wp14:anchorId="37EEC44F" wp14:editId="5DEDEB81">
              <wp:simplePos x="0" y="0"/>
              <wp:positionH relativeFrom="column">
                <wp:posOffset>837565</wp:posOffset>
              </wp:positionH>
              <wp:positionV relativeFrom="paragraph">
                <wp:posOffset>90805</wp:posOffset>
              </wp:positionV>
              <wp:extent cx="1766570" cy="358140"/>
              <wp:effectExtent l="18415" t="16510" r="15240" b="15875"/>
              <wp:wrapSquare wrapText="bothSides"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66570" cy="3581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2F5496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C37E643" w14:textId="4629ED5D" w:rsidR="004D20DA" w:rsidRPr="00DF660C" w:rsidRDefault="004D20DA" w:rsidP="009B7F8D">
                          <w:pPr>
                            <w:jc w:val="center"/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ال</w:t>
                          </w:r>
                          <w:r w:rsidRPr="00DF660C"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لجنة</w:t>
                          </w:r>
                          <w:r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 xml:space="preserve"> الدائمة </w:t>
                          </w:r>
                          <w:r w:rsidR="009B7F8D">
                            <w:rPr>
                              <w:rFonts w:hint="cs"/>
                              <w:b/>
                              <w:bCs/>
                              <w:sz w:val="28"/>
                              <w:szCs w:val="28"/>
                              <w:rtl/>
                            </w:rPr>
                            <w:t>للاستعانة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7EEC44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4" type="#_x0000_t202" style="position:absolute;left:0;text-align:left;margin-left:65.95pt;margin-top:7.15pt;width:139.1pt;height:28.2pt;z-index:2516587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" strokecolor="#2f5496" strokeweight="1.5pt">
              <v:textbox>
                <w:txbxContent>
                  <w:p w14:paraId="0C37E643" w14:textId="4629ED5D" w:rsidR="004D20DA" w:rsidRPr="00DF660C" w:rsidRDefault="004D20DA" w:rsidP="009B7F8D">
                    <w:pPr>
                      <w:jc w:val="center"/>
                      <w:rPr>
                        <w:b/>
                        <w:bCs/>
                        <w:sz w:val="28"/>
                        <w:szCs w:val="28"/>
                      </w:rPr>
                    </w:pPr>
                    <w:r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>ال</w:t>
                    </w:r>
                    <w:r w:rsidRPr="00DF660C"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>لجنة</w:t>
                    </w:r>
                    <w:r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 xml:space="preserve"> الدائمة </w:t>
                    </w:r>
                    <w:r w:rsidR="009B7F8D">
                      <w:rPr>
                        <w:rFonts w:hint="cs"/>
                        <w:b/>
                        <w:bCs/>
                        <w:sz w:val="28"/>
                        <w:szCs w:val="28"/>
                        <w:rtl/>
                      </w:rPr>
                      <w:t>للاستعانة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9419F7">
      <w:rPr>
        <w:noProof/>
      </w:rPr>
      <w:drawing>
        <wp:inline distT="0" distB="0" distL="0" distR="0" wp14:anchorId="0B70A7C8" wp14:editId="7BE1570E">
          <wp:extent cx="2828925" cy="428625"/>
          <wp:effectExtent l="0" t="0" r="0" b="0"/>
          <wp:docPr id="11" name="صورة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2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28925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564ABB">
      <w:rPr>
        <w:rFonts w:hint="cs"/>
        <w:noProof/>
        <w:rtl/>
      </w:rPr>
      <w:t xml:space="preserve">                                                                                     </w:t>
    </w:r>
    <w:r w:rsidRPr="009419F7">
      <w:rPr>
        <w:noProof/>
      </w:rPr>
      <w:drawing>
        <wp:inline distT="0" distB="0" distL="0" distR="0" wp14:anchorId="0ED5A528" wp14:editId="352DA6C1">
          <wp:extent cx="771525" cy="428625"/>
          <wp:effectExtent l="0" t="0" r="0" b="0"/>
          <wp:docPr id="12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bookmarkEnd w:id="1"/>
  <w:bookmarkEnd w:id="2"/>
  <w:p w14:paraId="668DE8F4" w14:textId="77777777" w:rsidR="00564ABB" w:rsidRDefault="00564ABB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AD0092"/>
    <w:multiLevelType w:val="hybridMultilevel"/>
    <w:tmpl w:val="048E1986"/>
    <w:lvl w:ilvl="0" w:tplc="93BC36F0">
      <w:start w:val="1"/>
      <w:numFmt w:val="decimal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051B3D"/>
    <w:multiLevelType w:val="hybridMultilevel"/>
    <w:tmpl w:val="911C6E38"/>
    <w:lvl w:ilvl="0" w:tplc="D38E730C">
      <w:start w:val="1"/>
      <w:numFmt w:val="arabicAlpha"/>
      <w:lvlText w:val="%1-"/>
      <w:lvlJc w:val="center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9E7BC8"/>
    <w:multiLevelType w:val="hybridMultilevel"/>
    <w:tmpl w:val="D9808432"/>
    <w:lvl w:ilvl="0" w:tplc="04090013">
      <w:start w:val="1"/>
      <w:numFmt w:val="arabicAlpha"/>
      <w:lvlText w:val="%1-"/>
      <w:lvlJc w:val="center"/>
      <w:pPr>
        <w:ind w:left="896" w:hanging="360"/>
      </w:pPr>
    </w:lvl>
    <w:lvl w:ilvl="1" w:tplc="04090019" w:tentative="1">
      <w:start w:val="1"/>
      <w:numFmt w:val="lowerLetter"/>
      <w:lvlText w:val="%2."/>
      <w:lvlJc w:val="left"/>
      <w:pPr>
        <w:ind w:left="1616" w:hanging="360"/>
      </w:pPr>
    </w:lvl>
    <w:lvl w:ilvl="2" w:tplc="0409001B" w:tentative="1">
      <w:start w:val="1"/>
      <w:numFmt w:val="lowerRoman"/>
      <w:lvlText w:val="%3."/>
      <w:lvlJc w:val="right"/>
      <w:pPr>
        <w:ind w:left="2336" w:hanging="180"/>
      </w:pPr>
    </w:lvl>
    <w:lvl w:ilvl="3" w:tplc="0409000F" w:tentative="1">
      <w:start w:val="1"/>
      <w:numFmt w:val="decimal"/>
      <w:lvlText w:val="%4."/>
      <w:lvlJc w:val="left"/>
      <w:pPr>
        <w:ind w:left="3056" w:hanging="360"/>
      </w:pPr>
    </w:lvl>
    <w:lvl w:ilvl="4" w:tplc="04090019" w:tentative="1">
      <w:start w:val="1"/>
      <w:numFmt w:val="lowerLetter"/>
      <w:lvlText w:val="%5."/>
      <w:lvlJc w:val="left"/>
      <w:pPr>
        <w:ind w:left="3776" w:hanging="360"/>
      </w:pPr>
    </w:lvl>
    <w:lvl w:ilvl="5" w:tplc="0409001B" w:tentative="1">
      <w:start w:val="1"/>
      <w:numFmt w:val="lowerRoman"/>
      <w:lvlText w:val="%6."/>
      <w:lvlJc w:val="right"/>
      <w:pPr>
        <w:ind w:left="4496" w:hanging="180"/>
      </w:pPr>
    </w:lvl>
    <w:lvl w:ilvl="6" w:tplc="0409000F" w:tentative="1">
      <w:start w:val="1"/>
      <w:numFmt w:val="decimal"/>
      <w:lvlText w:val="%7."/>
      <w:lvlJc w:val="left"/>
      <w:pPr>
        <w:ind w:left="5216" w:hanging="360"/>
      </w:pPr>
    </w:lvl>
    <w:lvl w:ilvl="7" w:tplc="04090019" w:tentative="1">
      <w:start w:val="1"/>
      <w:numFmt w:val="lowerLetter"/>
      <w:lvlText w:val="%8."/>
      <w:lvlJc w:val="left"/>
      <w:pPr>
        <w:ind w:left="5936" w:hanging="360"/>
      </w:pPr>
    </w:lvl>
    <w:lvl w:ilvl="8" w:tplc="0409001B" w:tentative="1">
      <w:start w:val="1"/>
      <w:numFmt w:val="lowerRoman"/>
      <w:lvlText w:val="%9."/>
      <w:lvlJc w:val="right"/>
      <w:pPr>
        <w:ind w:left="6656" w:hanging="180"/>
      </w:pPr>
    </w:lvl>
  </w:abstractNum>
  <w:abstractNum w:abstractNumId="3" w15:restartNumberingAfterBreak="0">
    <w:nsid w:val="122416AA"/>
    <w:multiLevelType w:val="hybridMultilevel"/>
    <w:tmpl w:val="F9F60AD8"/>
    <w:lvl w:ilvl="0" w:tplc="574425B0">
      <w:start w:val="1"/>
      <w:numFmt w:val="decimal"/>
      <w:lvlText w:val="%1."/>
      <w:lvlJc w:val="left"/>
      <w:pPr>
        <w:ind w:left="720" w:hanging="360"/>
      </w:pPr>
      <w:rPr>
        <w:rFonts w:hint="default"/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9C4219"/>
    <w:multiLevelType w:val="hybridMultilevel"/>
    <w:tmpl w:val="DD163B98"/>
    <w:lvl w:ilvl="0" w:tplc="C6C885EC">
      <w:start w:val="1"/>
      <w:numFmt w:val="arabicAlpha"/>
      <w:lvlText w:val="%1-"/>
      <w:lvlJc w:val="center"/>
      <w:pPr>
        <w:ind w:left="720" w:hanging="360"/>
      </w:pPr>
      <w:rPr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E059D0"/>
    <w:multiLevelType w:val="hybridMultilevel"/>
    <w:tmpl w:val="ACA4BFAE"/>
    <w:lvl w:ilvl="0" w:tplc="04090013">
      <w:start w:val="1"/>
      <w:numFmt w:val="arabicAlpha"/>
      <w:lvlText w:val="%1-"/>
      <w:lvlJc w:val="center"/>
      <w:pPr>
        <w:ind w:left="775" w:hanging="360"/>
      </w:pPr>
    </w:lvl>
    <w:lvl w:ilvl="1" w:tplc="04090019" w:tentative="1">
      <w:start w:val="1"/>
      <w:numFmt w:val="lowerLetter"/>
      <w:lvlText w:val="%2."/>
      <w:lvlJc w:val="left"/>
      <w:pPr>
        <w:ind w:left="1495" w:hanging="360"/>
      </w:pPr>
    </w:lvl>
    <w:lvl w:ilvl="2" w:tplc="0409001B" w:tentative="1">
      <w:start w:val="1"/>
      <w:numFmt w:val="lowerRoman"/>
      <w:lvlText w:val="%3."/>
      <w:lvlJc w:val="right"/>
      <w:pPr>
        <w:ind w:left="2215" w:hanging="180"/>
      </w:pPr>
    </w:lvl>
    <w:lvl w:ilvl="3" w:tplc="0409000F" w:tentative="1">
      <w:start w:val="1"/>
      <w:numFmt w:val="decimal"/>
      <w:lvlText w:val="%4."/>
      <w:lvlJc w:val="left"/>
      <w:pPr>
        <w:ind w:left="2935" w:hanging="360"/>
      </w:pPr>
    </w:lvl>
    <w:lvl w:ilvl="4" w:tplc="04090019" w:tentative="1">
      <w:start w:val="1"/>
      <w:numFmt w:val="lowerLetter"/>
      <w:lvlText w:val="%5."/>
      <w:lvlJc w:val="left"/>
      <w:pPr>
        <w:ind w:left="3655" w:hanging="360"/>
      </w:pPr>
    </w:lvl>
    <w:lvl w:ilvl="5" w:tplc="0409001B" w:tentative="1">
      <w:start w:val="1"/>
      <w:numFmt w:val="lowerRoman"/>
      <w:lvlText w:val="%6."/>
      <w:lvlJc w:val="right"/>
      <w:pPr>
        <w:ind w:left="4375" w:hanging="180"/>
      </w:pPr>
    </w:lvl>
    <w:lvl w:ilvl="6" w:tplc="0409000F" w:tentative="1">
      <w:start w:val="1"/>
      <w:numFmt w:val="decimal"/>
      <w:lvlText w:val="%7."/>
      <w:lvlJc w:val="left"/>
      <w:pPr>
        <w:ind w:left="5095" w:hanging="360"/>
      </w:pPr>
    </w:lvl>
    <w:lvl w:ilvl="7" w:tplc="04090019" w:tentative="1">
      <w:start w:val="1"/>
      <w:numFmt w:val="lowerLetter"/>
      <w:lvlText w:val="%8."/>
      <w:lvlJc w:val="left"/>
      <w:pPr>
        <w:ind w:left="5815" w:hanging="360"/>
      </w:pPr>
    </w:lvl>
    <w:lvl w:ilvl="8" w:tplc="04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6" w15:restartNumberingAfterBreak="0">
    <w:nsid w:val="1DF87201"/>
    <w:multiLevelType w:val="hybridMultilevel"/>
    <w:tmpl w:val="E33403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B356DC"/>
    <w:multiLevelType w:val="hybridMultilevel"/>
    <w:tmpl w:val="0F604B6C"/>
    <w:lvl w:ilvl="0" w:tplc="BBCC2C5C">
      <w:start w:val="1"/>
      <w:numFmt w:val="arabicAlpha"/>
      <w:lvlText w:val="%1-"/>
      <w:lvlJc w:val="center"/>
      <w:pPr>
        <w:ind w:left="720" w:hanging="360"/>
      </w:pPr>
      <w:rPr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C80497"/>
    <w:multiLevelType w:val="hybridMultilevel"/>
    <w:tmpl w:val="1C843F72"/>
    <w:lvl w:ilvl="0" w:tplc="04090013">
      <w:start w:val="1"/>
      <w:numFmt w:val="arabicAlpha"/>
      <w:lvlText w:val="%1-"/>
      <w:lvlJc w:val="center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A86347"/>
    <w:multiLevelType w:val="hybridMultilevel"/>
    <w:tmpl w:val="DC5AF76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487106"/>
    <w:multiLevelType w:val="hybridMultilevel"/>
    <w:tmpl w:val="6866850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5A95094"/>
    <w:multiLevelType w:val="hybridMultilevel"/>
    <w:tmpl w:val="7A1852D4"/>
    <w:lvl w:ilvl="0" w:tplc="F1F2977E">
      <w:start w:val="1"/>
      <w:numFmt w:val="bullet"/>
      <w:lvlText w:val=""/>
      <w:lvlJc w:val="left"/>
      <w:pPr>
        <w:ind w:left="927" w:hanging="360"/>
      </w:pPr>
      <w:rPr>
        <w:rFonts w:ascii="Wingdings" w:hAnsi="Wingdings" w:hint="default"/>
        <w:lang w:bidi="ar-SA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3B6A0998"/>
    <w:multiLevelType w:val="hybridMultilevel"/>
    <w:tmpl w:val="1C843F72"/>
    <w:lvl w:ilvl="0" w:tplc="04090013">
      <w:start w:val="1"/>
      <w:numFmt w:val="arabicAlpha"/>
      <w:lvlText w:val="%1-"/>
      <w:lvlJc w:val="center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7D779D"/>
    <w:multiLevelType w:val="hybridMultilevel"/>
    <w:tmpl w:val="1C843F72"/>
    <w:lvl w:ilvl="0" w:tplc="04090013">
      <w:start w:val="1"/>
      <w:numFmt w:val="arabicAlpha"/>
      <w:lvlText w:val="%1-"/>
      <w:lvlJc w:val="center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5E2991"/>
    <w:multiLevelType w:val="hybridMultilevel"/>
    <w:tmpl w:val="A7DC2250"/>
    <w:lvl w:ilvl="0" w:tplc="6D246832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CE4260B"/>
    <w:multiLevelType w:val="hybridMultilevel"/>
    <w:tmpl w:val="3F003F94"/>
    <w:lvl w:ilvl="0" w:tplc="04090013">
      <w:start w:val="1"/>
      <w:numFmt w:val="arabicAlpha"/>
      <w:lvlText w:val="%1-"/>
      <w:lvlJc w:val="center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FD07FA"/>
    <w:multiLevelType w:val="hybridMultilevel"/>
    <w:tmpl w:val="DC5AF7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4F94459"/>
    <w:multiLevelType w:val="hybridMultilevel"/>
    <w:tmpl w:val="DC5AF76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18020994">
    <w:abstractNumId w:val="11"/>
  </w:num>
  <w:num w:numId="2" w16cid:durableId="1422023082">
    <w:abstractNumId w:val="9"/>
  </w:num>
  <w:num w:numId="3" w16cid:durableId="1920794745">
    <w:abstractNumId w:val="6"/>
  </w:num>
  <w:num w:numId="4" w16cid:durableId="982659307">
    <w:abstractNumId w:val="16"/>
  </w:num>
  <w:num w:numId="5" w16cid:durableId="2025592715">
    <w:abstractNumId w:val="7"/>
  </w:num>
  <w:num w:numId="6" w16cid:durableId="938178652">
    <w:abstractNumId w:val="15"/>
  </w:num>
  <w:num w:numId="7" w16cid:durableId="534122176">
    <w:abstractNumId w:val="5"/>
  </w:num>
  <w:num w:numId="8" w16cid:durableId="1644237123">
    <w:abstractNumId w:val="8"/>
  </w:num>
  <w:num w:numId="9" w16cid:durableId="1287850192">
    <w:abstractNumId w:val="2"/>
  </w:num>
  <w:num w:numId="10" w16cid:durableId="798573372">
    <w:abstractNumId w:val="13"/>
  </w:num>
  <w:num w:numId="11" w16cid:durableId="1543859226">
    <w:abstractNumId w:val="12"/>
  </w:num>
  <w:num w:numId="12" w16cid:durableId="1246497247">
    <w:abstractNumId w:val="3"/>
  </w:num>
  <w:num w:numId="13" w16cid:durableId="1524780121">
    <w:abstractNumId w:val="4"/>
  </w:num>
  <w:num w:numId="14" w16cid:durableId="1992169398">
    <w:abstractNumId w:val="1"/>
  </w:num>
  <w:num w:numId="15" w16cid:durableId="675888337">
    <w:abstractNumId w:val="17"/>
  </w:num>
  <w:num w:numId="16" w16cid:durableId="366369093">
    <w:abstractNumId w:val="14"/>
  </w:num>
  <w:num w:numId="17" w16cid:durableId="1954361533">
    <w:abstractNumId w:val="0"/>
  </w:num>
  <w:num w:numId="18" w16cid:durableId="16667869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7"/>
  <w:activeWritingStyle w:appName="MSWord" w:lang="ar-SA" w:vendorID="64" w:dllVersion="6" w:nlCheck="1" w:checkStyle="0"/>
  <w:activeWritingStyle w:appName="MSWord" w:lang="en-GB" w:vendorID="64" w:dllVersion="6" w:nlCheck="1" w:checkStyle="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3NjczMjU3NDEwsTBU0lEKTi0uzszPAykwqwUA66bM9iwAAAA="/>
  </w:docVars>
  <w:rsids>
    <w:rsidRoot w:val="00D004D6"/>
    <w:rsid w:val="00031BAF"/>
    <w:rsid w:val="00061F6F"/>
    <w:rsid w:val="00065B7E"/>
    <w:rsid w:val="00070B08"/>
    <w:rsid w:val="0009567F"/>
    <w:rsid w:val="000B0A7E"/>
    <w:rsid w:val="000B7546"/>
    <w:rsid w:val="000C357C"/>
    <w:rsid w:val="000C556E"/>
    <w:rsid w:val="00102FC0"/>
    <w:rsid w:val="0010798F"/>
    <w:rsid w:val="00113C41"/>
    <w:rsid w:val="00167021"/>
    <w:rsid w:val="0017165A"/>
    <w:rsid w:val="001816CC"/>
    <w:rsid w:val="00187A4E"/>
    <w:rsid w:val="001A79AE"/>
    <w:rsid w:val="001B3C40"/>
    <w:rsid w:val="001C13B1"/>
    <w:rsid w:val="00202CAB"/>
    <w:rsid w:val="002131DE"/>
    <w:rsid w:val="0021634B"/>
    <w:rsid w:val="0022282A"/>
    <w:rsid w:val="002237CB"/>
    <w:rsid w:val="00225121"/>
    <w:rsid w:val="00227E03"/>
    <w:rsid w:val="002357D3"/>
    <w:rsid w:val="00247CA1"/>
    <w:rsid w:val="00271B6E"/>
    <w:rsid w:val="002819F8"/>
    <w:rsid w:val="002854F9"/>
    <w:rsid w:val="0029387C"/>
    <w:rsid w:val="002C1666"/>
    <w:rsid w:val="002E273C"/>
    <w:rsid w:val="002E3491"/>
    <w:rsid w:val="00300795"/>
    <w:rsid w:val="0034573A"/>
    <w:rsid w:val="00371D22"/>
    <w:rsid w:val="00383DA0"/>
    <w:rsid w:val="003C4351"/>
    <w:rsid w:val="004066F8"/>
    <w:rsid w:val="00422862"/>
    <w:rsid w:val="0042311C"/>
    <w:rsid w:val="00424629"/>
    <w:rsid w:val="00464721"/>
    <w:rsid w:val="004825D6"/>
    <w:rsid w:val="004848E6"/>
    <w:rsid w:val="004A16FB"/>
    <w:rsid w:val="004D20DA"/>
    <w:rsid w:val="004D7320"/>
    <w:rsid w:val="004F0045"/>
    <w:rsid w:val="005532B4"/>
    <w:rsid w:val="00564ABB"/>
    <w:rsid w:val="00566847"/>
    <w:rsid w:val="00590249"/>
    <w:rsid w:val="005935AE"/>
    <w:rsid w:val="005949D9"/>
    <w:rsid w:val="005C04A2"/>
    <w:rsid w:val="005D5A85"/>
    <w:rsid w:val="005E279D"/>
    <w:rsid w:val="005E7EEA"/>
    <w:rsid w:val="006002BD"/>
    <w:rsid w:val="0060648B"/>
    <w:rsid w:val="006520BD"/>
    <w:rsid w:val="0065705F"/>
    <w:rsid w:val="006661F7"/>
    <w:rsid w:val="006B08DD"/>
    <w:rsid w:val="006E0658"/>
    <w:rsid w:val="00702D4F"/>
    <w:rsid w:val="00727277"/>
    <w:rsid w:val="00737D62"/>
    <w:rsid w:val="00756666"/>
    <w:rsid w:val="007678D9"/>
    <w:rsid w:val="00775D24"/>
    <w:rsid w:val="007A2351"/>
    <w:rsid w:val="007A2797"/>
    <w:rsid w:val="007B032F"/>
    <w:rsid w:val="007B6517"/>
    <w:rsid w:val="007E3BD1"/>
    <w:rsid w:val="00804FEC"/>
    <w:rsid w:val="008100C2"/>
    <w:rsid w:val="0081495E"/>
    <w:rsid w:val="00817652"/>
    <w:rsid w:val="00832492"/>
    <w:rsid w:val="00832EF0"/>
    <w:rsid w:val="00835253"/>
    <w:rsid w:val="00852D17"/>
    <w:rsid w:val="00860055"/>
    <w:rsid w:val="00860F66"/>
    <w:rsid w:val="00876937"/>
    <w:rsid w:val="00881CC9"/>
    <w:rsid w:val="008B7106"/>
    <w:rsid w:val="008C2D2A"/>
    <w:rsid w:val="008C54B3"/>
    <w:rsid w:val="008D3599"/>
    <w:rsid w:val="008D50F6"/>
    <w:rsid w:val="008E10BC"/>
    <w:rsid w:val="008F7BA9"/>
    <w:rsid w:val="00907876"/>
    <w:rsid w:val="00916DE4"/>
    <w:rsid w:val="00924DDA"/>
    <w:rsid w:val="00942267"/>
    <w:rsid w:val="0094602D"/>
    <w:rsid w:val="009517A9"/>
    <w:rsid w:val="0095431B"/>
    <w:rsid w:val="009551BF"/>
    <w:rsid w:val="00956173"/>
    <w:rsid w:val="009612A1"/>
    <w:rsid w:val="00967104"/>
    <w:rsid w:val="009907AB"/>
    <w:rsid w:val="00991AA1"/>
    <w:rsid w:val="00992B15"/>
    <w:rsid w:val="009A5ACA"/>
    <w:rsid w:val="009B2DA0"/>
    <w:rsid w:val="009B567B"/>
    <w:rsid w:val="009B7F8D"/>
    <w:rsid w:val="009C17DA"/>
    <w:rsid w:val="009D264C"/>
    <w:rsid w:val="009D5DE4"/>
    <w:rsid w:val="009D711E"/>
    <w:rsid w:val="009E06D7"/>
    <w:rsid w:val="009F363A"/>
    <w:rsid w:val="00A24757"/>
    <w:rsid w:val="00A335E9"/>
    <w:rsid w:val="00A81038"/>
    <w:rsid w:val="00A82B6A"/>
    <w:rsid w:val="00AB6B03"/>
    <w:rsid w:val="00AC3399"/>
    <w:rsid w:val="00AF3B1F"/>
    <w:rsid w:val="00B04E32"/>
    <w:rsid w:val="00B177F2"/>
    <w:rsid w:val="00B20337"/>
    <w:rsid w:val="00B5373C"/>
    <w:rsid w:val="00B5682F"/>
    <w:rsid w:val="00B5792E"/>
    <w:rsid w:val="00B62B56"/>
    <w:rsid w:val="00B70E36"/>
    <w:rsid w:val="00B802B6"/>
    <w:rsid w:val="00B8064D"/>
    <w:rsid w:val="00BA7EA6"/>
    <w:rsid w:val="00BB39B5"/>
    <w:rsid w:val="00BE02CE"/>
    <w:rsid w:val="00BE3D40"/>
    <w:rsid w:val="00BF4058"/>
    <w:rsid w:val="00C031B5"/>
    <w:rsid w:val="00C073A5"/>
    <w:rsid w:val="00C329A2"/>
    <w:rsid w:val="00C35324"/>
    <w:rsid w:val="00C64E6C"/>
    <w:rsid w:val="00C77593"/>
    <w:rsid w:val="00C81C44"/>
    <w:rsid w:val="00C92844"/>
    <w:rsid w:val="00CA6D9C"/>
    <w:rsid w:val="00CD31A2"/>
    <w:rsid w:val="00CE28A4"/>
    <w:rsid w:val="00CF678C"/>
    <w:rsid w:val="00D004D6"/>
    <w:rsid w:val="00D1174B"/>
    <w:rsid w:val="00D26B8E"/>
    <w:rsid w:val="00D43853"/>
    <w:rsid w:val="00D45CBB"/>
    <w:rsid w:val="00D67927"/>
    <w:rsid w:val="00DA6542"/>
    <w:rsid w:val="00DC6D12"/>
    <w:rsid w:val="00DD504D"/>
    <w:rsid w:val="00E06C3F"/>
    <w:rsid w:val="00E111F7"/>
    <w:rsid w:val="00E140E5"/>
    <w:rsid w:val="00E2334E"/>
    <w:rsid w:val="00E266B9"/>
    <w:rsid w:val="00EC6E18"/>
    <w:rsid w:val="00F1761A"/>
    <w:rsid w:val="00F22390"/>
    <w:rsid w:val="00F7583B"/>
    <w:rsid w:val="00F77DC8"/>
    <w:rsid w:val="00F84B2A"/>
    <w:rsid w:val="00FA18A0"/>
    <w:rsid w:val="00FB309E"/>
    <w:rsid w:val="00FB553B"/>
    <w:rsid w:val="00FB57DD"/>
    <w:rsid w:val="00FC4476"/>
    <w:rsid w:val="00FC4820"/>
    <w:rsid w:val="00FC65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;"/>
  <w14:docId w14:val="414DD84F"/>
  <w15:docId w15:val="{6789F971-FB84-4210-A70C-4D886FE889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66847"/>
    <w:pPr>
      <w:bidi/>
      <w:spacing w:after="200" w:line="276" w:lineRule="auto"/>
    </w:pPr>
    <w:rPr>
      <w:sz w:val="22"/>
      <w:szCs w:val="22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004D6"/>
    <w:pPr>
      <w:ind w:left="720"/>
      <w:contextualSpacing/>
    </w:pPr>
  </w:style>
  <w:style w:type="table" w:styleId="a4">
    <w:name w:val="Table Grid"/>
    <w:basedOn w:val="a1"/>
    <w:uiPriority w:val="99"/>
    <w:rsid w:val="00D004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Char"/>
    <w:uiPriority w:val="99"/>
    <w:semiHidden/>
    <w:unhideWhenUsed/>
    <w:rsid w:val="00804F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نص في بالون Char"/>
    <w:link w:val="a5"/>
    <w:uiPriority w:val="99"/>
    <w:semiHidden/>
    <w:rsid w:val="00804FEC"/>
    <w:rPr>
      <w:rFonts w:ascii="Tahoma" w:hAnsi="Tahoma" w:cs="Tahoma"/>
      <w:sz w:val="16"/>
      <w:szCs w:val="16"/>
    </w:rPr>
  </w:style>
  <w:style w:type="character" w:styleId="a6">
    <w:name w:val="Subtle Emphasis"/>
    <w:uiPriority w:val="19"/>
    <w:qFormat/>
    <w:rsid w:val="00B70E36"/>
    <w:rPr>
      <w:i/>
      <w:iCs/>
      <w:color w:val="808080"/>
    </w:rPr>
  </w:style>
  <w:style w:type="paragraph" w:styleId="a7">
    <w:name w:val="header"/>
    <w:basedOn w:val="a"/>
    <w:link w:val="Char0"/>
    <w:uiPriority w:val="99"/>
    <w:unhideWhenUsed/>
    <w:rsid w:val="00564AB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رأس الصفحة Char"/>
    <w:basedOn w:val="a0"/>
    <w:link w:val="a7"/>
    <w:uiPriority w:val="99"/>
    <w:rsid w:val="00564ABB"/>
  </w:style>
  <w:style w:type="paragraph" w:styleId="a8">
    <w:name w:val="footer"/>
    <w:basedOn w:val="a"/>
    <w:link w:val="Char1"/>
    <w:uiPriority w:val="99"/>
    <w:unhideWhenUsed/>
    <w:rsid w:val="00564AB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">
    <w:name w:val="تذييل الصفحة Char"/>
    <w:basedOn w:val="a0"/>
    <w:link w:val="a8"/>
    <w:uiPriority w:val="99"/>
    <w:rsid w:val="00564ABB"/>
  </w:style>
  <w:style w:type="paragraph" w:customStyle="1" w:styleId="1">
    <w:name w:val="سرد الفقرات1"/>
    <w:basedOn w:val="a"/>
    <w:uiPriority w:val="99"/>
    <w:qFormat/>
    <w:rsid w:val="0042311C"/>
    <w:pPr>
      <w:ind w:left="720"/>
      <w:contextualSpacing/>
    </w:pPr>
  </w:style>
  <w:style w:type="table" w:styleId="-1">
    <w:name w:val="Light Grid Accent 1"/>
    <w:basedOn w:val="a1"/>
    <w:uiPriority w:val="62"/>
    <w:rsid w:val="004066F8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AdvertisingBold" w:eastAsia="Times New Roman" w:hAnsi="AdvertisingBold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AdvertisingBold" w:eastAsia="Times New Roman" w:hAnsi="AdvertisingBold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AdvertisingBold" w:eastAsia="Times New Roman" w:hAnsi="AdvertisingBold" w:cs="Times New Roman"/>
        <w:b/>
        <w:bCs/>
      </w:rPr>
    </w:tblStylePr>
    <w:tblStylePr w:type="lastCol">
      <w:rPr>
        <w:rFonts w:ascii="AdvertisingBold" w:eastAsia="Times New Roman" w:hAnsi="AdvertisingBold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396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0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 /><Relationship Id="rId13" Type="http://schemas.openxmlformats.org/officeDocument/2006/relationships/fontTable" Target="fontTable.xml" /><Relationship Id="rId3" Type="http://schemas.openxmlformats.org/officeDocument/2006/relationships/customXml" Target="../customXml/item3.xml" /><Relationship Id="rId7" Type="http://schemas.openxmlformats.org/officeDocument/2006/relationships/settings" Target="settings.xml" /><Relationship Id="rId12" Type="http://schemas.openxmlformats.org/officeDocument/2006/relationships/footer" Target="footer1.xml" /><Relationship Id="rId2" Type="http://schemas.openxmlformats.org/officeDocument/2006/relationships/customXml" Target="../customXml/item2.xml" /><Relationship Id="rId1" Type="http://schemas.openxmlformats.org/officeDocument/2006/relationships/customXml" Target="../customXml/item1.xml" /><Relationship Id="rId6" Type="http://schemas.openxmlformats.org/officeDocument/2006/relationships/styles" Target="styles.xml" /><Relationship Id="rId11" Type="http://schemas.openxmlformats.org/officeDocument/2006/relationships/header" Target="header1.xml" /><Relationship Id="rId5" Type="http://schemas.openxmlformats.org/officeDocument/2006/relationships/numbering" Target="numbering.xml" /><Relationship Id="rId10" Type="http://schemas.openxmlformats.org/officeDocument/2006/relationships/endnotes" Target="endnotes.xml" /><Relationship Id="rId4" Type="http://schemas.openxmlformats.org/officeDocument/2006/relationships/customXml" Target="../customXml/item4.xml" /><Relationship Id="rId9" Type="http://schemas.openxmlformats.org/officeDocument/2006/relationships/footnotes" Target="footnotes.xml" /><Relationship Id="rId14" Type="http://schemas.openxmlformats.org/officeDocument/2006/relationships/theme" Target="theme/theme1.xml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 /><Relationship Id="rId1" Type="http://schemas.openxmlformats.org/officeDocument/2006/relationships/image" Target="media/image1.jpe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E1DA4BCE3FBD4F9DEC2AB4E18F76E5" ma:contentTypeVersion="14" ma:contentTypeDescription="Create a new document." ma:contentTypeScope="" ma:versionID="39d6a03efd0232a822216021033d09ec">
  <xsd:schema xmlns:xsd="http://www.w3.org/2001/XMLSchema" xmlns:xs="http://www.w3.org/2001/XMLSchema" xmlns:p="http://schemas.microsoft.com/office/2006/metadata/properties" xmlns:ns3="af9e1328-bf43-4c5d-8c1f-a23432dcc6f0" xmlns:ns4="faecae36-f238-489d-adc8-c192ee01aab5" targetNamespace="http://schemas.microsoft.com/office/2006/metadata/properties" ma:root="true" ma:fieldsID="f8538b3b1f113b44c0f190a909e97673" ns3:_="" ns4:_="">
    <xsd:import namespace="af9e1328-bf43-4c5d-8c1f-a23432dcc6f0"/>
    <xsd:import namespace="faecae36-f238-489d-adc8-c192ee01aab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9e1328-bf43-4c5d-8c1f-a23432dcc6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ecae36-f238-489d-adc8-c192ee01aab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8479B5A-5368-4310-9C17-ED7775E0B4BB}">
  <ds:schemaRefs>
    <ds:schemaRef ds:uri="http://schemas.openxmlformats.org/officeDocument/2006/bibliography"/>
    <ds:schemaRef ds:uri="http://www.w3.org/2000/xmlns/"/>
  </ds:schemaRefs>
</ds:datastoreItem>
</file>

<file path=customXml/itemProps2.xml><?xml version="1.0" encoding="utf-8"?>
<ds:datastoreItem xmlns:ds="http://schemas.openxmlformats.org/officeDocument/2006/customXml" ds:itemID="{E90D03E6-F58B-41D3-BF89-14EB10B6D728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af9e1328-bf43-4c5d-8c1f-a23432dcc6f0"/>
    <ds:schemaRef ds:uri="faecae36-f238-489d-adc8-c192ee01aab5"/>
  </ds:schemaRefs>
</ds:datastoreItem>
</file>

<file path=customXml/itemProps3.xml><?xml version="1.0" encoding="utf-8"?>
<ds:datastoreItem xmlns:ds="http://schemas.openxmlformats.org/officeDocument/2006/customXml" ds:itemID="{F41B467A-E739-4A27-B39C-E85FD3BFF092}">
  <ds:schemaRefs>
    <ds:schemaRef ds:uri="http://schemas.microsoft.com/office/2006/metadata/properties"/>
    <ds:schemaRef ds:uri="http://www.w3.org/2000/xmlns/"/>
  </ds:schemaRefs>
</ds:datastoreItem>
</file>

<file path=customXml/itemProps4.xml><?xml version="1.0" encoding="utf-8"?>
<ds:datastoreItem xmlns:ds="http://schemas.openxmlformats.org/officeDocument/2006/customXml" ds:itemID="{6C038C50-A979-421E-8122-DB8CABD46BC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77</Words>
  <Characters>4431</Characters>
  <Application>Microsoft Office Word</Application>
  <DocSecurity>0</DocSecurity>
  <Lines>36</Lines>
  <Paragraphs>10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5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</dc:creator>
  <cp:keywords/>
  <cp:lastModifiedBy>عبدالرحمن الراجحي</cp:lastModifiedBy>
  <cp:revision>2</cp:revision>
  <cp:lastPrinted>2023-09-04T05:52:00Z</cp:lastPrinted>
  <dcterms:created xsi:type="dcterms:W3CDTF">2024-01-22T08:55:00Z</dcterms:created>
  <dcterms:modified xsi:type="dcterms:W3CDTF">2024-01-22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E1DA4BCE3FBD4F9DEC2AB4E18F76E5</vt:lpwstr>
  </property>
</Properties>
</file>